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numbering.xml" ContentType="application/vnd.openxmlformats-officedocument.wordprocessingml.numbering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xmlns:wp14="http://schemas.microsoft.com/office/word/2010/wordml" w:rsidRPr="00777A97" w:rsidR="00777A97" w:rsidTr="00EB675B" w14:paraId="416F96CE" wp14:textId="77777777">
        <w:tc>
          <w:tcPr>
            <w:tcW w:w="1384" w:type="dxa"/>
          </w:tcPr>
          <w:p w:rsidRPr="00777A97" w:rsidR="00777A97" w:rsidP="00EB675B" w:rsidRDefault="00777A97" w14:paraId="23EDC9A2" wp14:textId="77777777">
            <w:pPr>
              <w:rPr>
                <w:b/>
                <w:sz w:val="24"/>
                <w:szCs w:val="24"/>
              </w:rPr>
            </w:pPr>
            <w:bookmarkStart w:name="_GoBack" w:id="0"/>
            <w:bookmarkEnd w:id="0"/>
            <w:r w:rsidRPr="00777A97">
              <w:rPr>
                <w:noProof/>
                <w:sz w:val="24"/>
                <w:szCs w:val="24"/>
              </w:rPr>
              <w:drawing>
                <wp:anchor xmlns:wp14="http://schemas.microsoft.com/office/word/2010/wordprocessingDrawing" distT="0" distB="0" distL="114300" distR="114300" simplePos="0" relativeHeight="251661312" behindDoc="1" locked="0" layoutInCell="1" allowOverlap="1" wp14:anchorId="1C9DEBD4" wp14:editId="7777777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:rsidRPr="00777A97" w:rsidR="00777A97" w:rsidP="00EB675B" w:rsidRDefault="00777A97" w14:paraId="2C31D607" wp14:textId="77777777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:rsidRPr="00777A97" w:rsidR="00777A97" w:rsidP="00EB675B" w:rsidRDefault="00777A97" w14:paraId="780287DB" wp14:textId="77777777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:rsidRPr="00777A97" w:rsidR="00777A97" w:rsidP="00EB675B" w:rsidRDefault="00777A97" w14:paraId="2C461A86" wp14:textId="77777777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:rsidRPr="00777A97" w:rsidR="00777A97" w:rsidP="00EB675B" w:rsidRDefault="00777A97" w14:paraId="69461FF2" wp14:textId="77777777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:rsidRPr="00777A97" w:rsidR="00777A97" w:rsidP="00EB675B" w:rsidRDefault="00777A97" w14:paraId="061E0A40" wp14:textId="77777777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:rsidRPr="00777A97" w:rsidR="00777A97" w:rsidP="00EB675B" w:rsidRDefault="00777A97" w14:paraId="55972BBC" wp14:textId="77777777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:rsidRPr="00777A97" w:rsidR="00777A97" w:rsidP="00EB675B" w:rsidRDefault="00777A97" w14:paraId="06853307" wp14:textId="77777777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xmlns:wp14="http://schemas.microsoft.com/office/word/2010/wordml" w:rsidRPr="00777A97" w:rsidR="00777A97" w:rsidP="00777A97" w:rsidRDefault="00777A97" w14:paraId="672A6659" wp14:textId="77777777">
      <w:pPr>
        <w:pBdr>
          <w:bottom w:val="thinThickSmallGap" w:color="auto" w:sz="24" w:space="1"/>
        </w:pBdr>
        <w:jc w:val="center"/>
        <w:rPr>
          <w:b/>
          <w:sz w:val="24"/>
          <w:szCs w:val="24"/>
        </w:rPr>
      </w:pPr>
    </w:p>
    <w:p xmlns:wp14="http://schemas.microsoft.com/office/word/2010/wordml" w:rsidRPr="00777A97" w:rsidR="00777A97" w:rsidP="00777A97" w:rsidRDefault="00777A97" w14:paraId="0A37501D" wp14:textId="77777777">
      <w:pPr>
        <w:rPr>
          <w:b/>
          <w:sz w:val="24"/>
          <w:szCs w:val="24"/>
        </w:rPr>
      </w:pPr>
    </w:p>
    <w:p xmlns:wp14="http://schemas.microsoft.com/office/word/2010/wordml" w:rsidRPr="00777A97" w:rsidR="00777A97" w:rsidP="00777A97" w:rsidRDefault="00777A97" w14:paraId="6DFA1201" wp14:textId="7777777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xmlns:wp14="http://schemas.microsoft.com/office/word/2010/wordml" w:rsidRPr="00777A97" w:rsidR="00777A97" w:rsidP="00777A97" w:rsidRDefault="00777A97" w14:paraId="5DAB6C7B" wp14:textId="77777777">
      <w:pPr>
        <w:rPr>
          <w:sz w:val="24"/>
          <w:szCs w:val="24"/>
        </w:rPr>
      </w:pPr>
    </w:p>
    <w:p xmlns:wp14="http://schemas.microsoft.com/office/word/2010/wordml" w:rsidRPr="00777A97" w:rsidR="00777A97" w:rsidP="00777A97" w:rsidRDefault="00777A97" w14:paraId="09C214B8" wp14:textId="7777777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xmlns:wp14="http://schemas.microsoft.com/office/word/2010/wordml" w:rsidRPr="00777A97" w:rsidR="00777A97" w:rsidP="00777A97" w:rsidRDefault="00777A97" w14:paraId="02EB378F" wp14:textId="77777777">
      <w:pPr>
        <w:rPr>
          <w:i/>
          <w:sz w:val="24"/>
          <w:szCs w:val="24"/>
        </w:rPr>
      </w:pPr>
    </w:p>
    <w:p xmlns:wp14="http://schemas.microsoft.com/office/word/2010/wordml" w:rsidRPr="00777A97" w:rsidR="00777A97" w:rsidP="1842C4C5" w:rsidRDefault="00777A97" w14:paraId="2FB65596" wp14:textId="219FCF8A">
      <w:pPr>
        <w:rPr>
          <w:b w:val="1"/>
          <w:bCs w:val="1"/>
          <w:sz w:val="24"/>
          <w:szCs w:val="24"/>
        </w:rPr>
      </w:pPr>
      <w:r w:rsidRPr="1842C4C5" w:rsidR="00777A97">
        <w:rPr>
          <w:sz w:val="24"/>
          <w:szCs w:val="24"/>
        </w:rPr>
        <w:t xml:space="preserve">НАПРАВЛЕНИЕ </w:t>
      </w:r>
      <w:r w:rsidRPr="1842C4C5" w:rsidR="00777A97">
        <w:rPr>
          <w:sz w:val="24"/>
          <w:szCs w:val="24"/>
        </w:rPr>
        <w:t xml:space="preserve">ПОДГОТОВКИ  </w:t>
      </w:r>
      <w:r w:rsidRPr="1842C4C5" w:rsidR="00777A97">
        <w:rPr>
          <w:b w:val="1"/>
          <w:bCs w:val="1"/>
          <w:sz w:val="24"/>
          <w:szCs w:val="24"/>
        </w:rPr>
        <w:t>09</w:t>
      </w:r>
      <w:r w:rsidRPr="1842C4C5" w:rsidR="00777A97">
        <w:rPr>
          <w:b w:val="1"/>
          <w:bCs w:val="1"/>
          <w:sz w:val="24"/>
          <w:szCs w:val="24"/>
        </w:rPr>
        <w:t>.</w:t>
      </w:r>
      <w:r w:rsidRPr="1842C4C5" w:rsidR="63A10F9E">
        <w:rPr>
          <w:b w:val="1"/>
          <w:bCs w:val="1"/>
          <w:sz w:val="24"/>
          <w:szCs w:val="24"/>
        </w:rPr>
        <w:t>03</w:t>
      </w:r>
      <w:r w:rsidRPr="1842C4C5" w:rsidR="00777A97">
        <w:rPr>
          <w:b w:val="1"/>
          <w:bCs w:val="1"/>
          <w:sz w:val="24"/>
          <w:szCs w:val="24"/>
        </w:rPr>
        <w:t>.</w:t>
      </w:r>
      <w:r w:rsidRPr="1842C4C5" w:rsidR="62B0C596">
        <w:rPr>
          <w:b w:val="1"/>
          <w:bCs w:val="1"/>
          <w:sz w:val="24"/>
          <w:szCs w:val="24"/>
        </w:rPr>
        <w:t>01</w:t>
      </w:r>
      <w:r w:rsidRPr="1842C4C5" w:rsidR="00777A97">
        <w:rPr>
          <w:b w:val="1"/>
          <w:bCs w:val="1"/>
          <w:sz w:val="24"/>
          <w:szCs w:val="24"/>
        </w:rPr>
        <w:t xml:space="preserve"> </w:t>
      </w:r>
      <w:r w:rsidRPr="1842C4C5" w:rsidR="2D291441">
        <w:rPr>
          <w:b w:val="1"/>
          <w:bCs w:val="1"/>
          <w:sz w:val="24"/>
          <w:szCs w:val="24"/>
        </w:rPr>
        <w:t xml:space="preserve"> Информатика и вычислительная техника</w:t>
      </w:r>
    </w:p>
    <w:p xmlns:wp14="http://schemas.microsoft.com/office/word/2010/wordml" w:rsidRPr="00584C30" w:rsidR="000159C3" w:rsidP="000159C3" w:rsidRDefault="000159C3" w14:paraId="6A05A809" wp14:textId="77777777">
      <w:pPr>
        <w:rPr>
          <w:sz w:val="32"/>
        </w:rPr>
      </w:pPr>
    </w:p>
    <w:p xmlns:wp14="http://schemas.microsoft.com/office/word/2010/wordml" w:rsidRPr="00584C30" w:rsidR="000159C3" w:rsidP="000159C3" w:rsidRDefault="000159C3" w14:paraId="5A39BBE3" wp14:textId="77777777">
      <w:pPr>
        <w:rPr>
          <w:sz w:val="32"/>
        </w:rPr>
      </w:pPr>
    </w:p>
    <w:p xmlns:wp14="http://schemas.microsoft.com/office/word/2010/wordml" w:rsidRPr="00584C30" w:rsidR="003B225E" w:rsidP="49905C59" w:rsidRDefault="003B225E" w14:paraId="41C8F396" wp14:textId="77777777">
      <w:pPr>
        <w:pStyle w:val="1"/>
        <w:shd w:val="clear" w:color="auto" w:fill="FFFFFF" w:themeFill="background1"/>
        <w:spacing w:before="700" w:after="240"/>
        <w:jc w:val="center"/>
        <w:outlineLvl w:val="0"/>
        <w:rPr>
          <w:b w:val="1"/>
          <w:bCs w:val="1"/>
          <w:spacing w:val="100"/>
          <w:sz w:val="32"/>
          <w:szCs w:val="32"/>
        </w:rPr>
      </w:pPr>
    </w:p>
    <w:p w:rsidR="49905C59" w:rsidP="49905C59" w:rsidRDefault="49905C59" w14:paraId="5D174FF3" w14:textId="466FE58D">
      <w:pPr>
        <w:pStyle w:val="1"/>
        <w:shd w:val="clear" w:color="auto" w:fill="FFFFFF" w:themeFill="background1"/>
        <w:spacing w:before="700" w:after="240"/>
        <w:jc w:val="center"/>
        <w:outlineLvl w:val="0"/>
        <w:rPr>
          <w:b w:val="1"/>
          <w:bCs w:val="1"/>
          <w:sz w:val="32"/>
          <w:szCs w:val="32"/>
        </w:rPr>
      </w:pPr>
    </w:p>
    <w:p xmlns:wp14="http://schemas.microsoft.com/office/word/2010/wordml" w:rsidR="00545E4B" w:rsidP="00984206" w:rsidRDefault="003B225E" w14:paraId="119B4EEB" wp14:textId="77777777">
      <w:pPr>
        <w:pStyle w:val="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xmlns:wp14="http://schemas.microsoft.com/office/word/2010/wordml" w:rsidRPr="00CB06D6" w:rsidR="00584C30" w:rsidP="1842C4C5" w:rsidRDefault="00584C30" w14:paraId="31CEBBE7" wp14:textId="34814ADF">
      <w:pPr>
        <w:pStyle w:val="1"/>
        <w:shd w:val="clear" w:color="auto" w:fill="FFFFFF" w:themeFill="background1"/>
        <w:jc w:val="center"/>
        <w:outlineLvl w:val="0"/>
        <w:rPr>
          <w:b w:val="1"/>
          <w:bCs w:val="1"/>
          <w:spacing w:val="100"/>
          <w:sz w:val="28"/>
          <w:szCs w:val="28"/>
          <w:highlight w:val="yellow"/>
        </w:rPr>
      </w:pPr>
      <w:r w:rsidRPr="1842C4C5" w:rsidR="00584C30">
        <w:rPr>
          <w:b w:val="1"/>
          <w:bCs w:val="1"/>
          <w:sz w:val="28"/>
          <w:szCs w:val="28"/>
        </w:rPr>
        <w:t xml:space="preserve">по </w:t>
      </w:r>
      <w:r w:rsidRPr="1842C4C5" w:rsidR="00584C30">
        <w:rPr>
          <w:b w:val="1"/>
          <w:bCs w:val="1"/>
          <w:sz w:val="28"/>
          <w:szCs w:val="28"/>
        </w:rPr>
        <w:t>лабораторной работе</w:t>
      </w:r>
      <w:r w:rsidRPr="1842C4C5" w:rsidR="00584C30">
        <w:rPr>
          <w:b w:val="1"/>
          <w:bCs w:val="1"/>
          <w:sz w:val="28"/>
          <w:szCs w:val="28"/>
        </w:rPr>
        <w:t xml:space="preserve"> №</w:t>
      </w:r>
      <w:r w:rsidRPr="1842C4C5" w:rsidR="76C5F838">
        <w:rPr>
          <w:b w:val="1"/>
          <w:bCs w:val="1"/>
          <w:sz w:val="28"/>
          <w:szCs w:val="28"/>
        </w:rPr>
        <w:t xml:space="preserve"> 10</w:t>
      </w:r>
    </w:p>
    <w:p xmlns:wp14="http://schemas.microsoft.com/office/word/2010/wordml" w:rsidR="00584C30" w:rsidP="00584C30" w:rsidRDefault="00584C30" w14:paraId="72A3D3EC" wp14:textId="77777777">
      <w:pPr>
        <w:spacing w:line="360" w:lineRule="auto"/>
        <w:ind w:left="142"/>
        <w:rPr>
          <w:b/>
          <w:sz w:val="28"/>
        </w:rPr>
      </w:pPr>
    </w:p>
    <w:p w:rsidR="00584C30" w:rsidP="1842C4C5" w:rsidRDefault="00584C30" w14:paraId="0F1DD564" w14:textId="668BF78E">
      <w:pPr>
        <w:pStyle w:val="1"/>
        <w:suppressLineNumbers w:val="0"/>
        <w:shd w:val="clear" w:color="auto" w:fill="FFFFFF" w:themeFill="background1"/>
        <w:bidi w:val="0"/>
        <w:spacing w:before="0" w:beforeAutospacing="off" w:after="0" w:afterAutospacing="off" w:line="360" w:lineRule="auto"/>
        <w:ind w:left="0" w:right="0"/>
        <w:jc w:val="left"/>
        <w:rPr>
          <w:b w:val="0"/>
          <w:bCs w:val="0"/>
          <w:sz w:val="28"/>
          <w:szCs w:val="28"/>
        </w:rPr>
      </w:pPr>
      <w:proofErr w:type="gramStart"/>
      <w:r w:rsidRPr="1842C4C5" w:rsidR="00584C30">
        <w:rPr>
          <w:b w:val="1"/>
          <w:bCs w:val="1"/>
          <w:sz w:val="28"/>
          <w:szCs w:val="28"/>
        </w:rPr>
        <w:t>Название</w:t>
      </w:r>
      <w:r w:rsidRPr="1842C4C5" w:rsidR="00584C30">
        <w:rPr>
          <w:b w:val="1"/>
          <w:bCs w:val="1"/>
          <w:sz w:val="28"/>
          <w:szCs w:val="28"/>
        </w:rPr>
        <w:t>:</w:t>
      </w:r>
      <w:r w:rsidRPr="1842C4C5" w:rsidR="00584C30">
        <w:rPr>
          <w:b w:val="1"/>
          <w:bCs w:val="1"/>
          <w:sz w:val="28"/>
          <w:szCs w:val="28"/>
        </w:rPr>
        <w:t xml:space="preserve"> </w:t>
      </w:r>
      <w:r w:rsidRPr="1842C4C5" w:rsidR="0085366D">
        <w:rPr>
          <w:b w:val="1"/>
          <w:bCs w:val="1"/>
          <w:sz w:val="28"/>
          <w:szCs w:val="28"/>
        </w:rPr>
        <w:t xml:space="preserve">  </w:t>
      </w:r>
      <w:proofErr w:type="gramEnd"/>
      <w:r w:rsidRPr="1842C4C5" w:rsidR="0085366D">
        <w:rPr>
          <w:b w:val="1"/>
          <w:bCs w:val="1"/>
          <w:sz w:val="28"/>
          <w:szCs w:val="28"/>
        </w:rPr>
        <w:t xml:space="preserve">   </w:t>
      </w:r>
      <w:proofErr w:type="spellStart"/>
      <w:r w:rsidRPr="1842C4C5" w:rsidR="34FCEEAB">
        <w:rPr>
          <w:b w:val="0"/>
          <w:bCs w:val="0"/>
          <w:sz w:val="28"/>
          <w:szCs w:val="28"/>
        </w:rPr>
        <w:t>Golang</w:t>
      </w:r>
      <w:proofErr w:type="spellEnd"/>
      <w:r w:rsidRPr="1842C4C5" w:rsidR="34FCEEAB">
        <w:rPr>
          <w:b w:val="0"/>
          <w:bCs w:val="0"/>
          <w:sz w:val="28"/>
          <w:szCs w:val="28"/>
        </w:rPr>
        <w:t xml:space="preserve"> &amp; Clean Architecture</w:t>
      </w:r>
    </w:p>
    <w:p xmlns:wp14="http://schemas.microsoft.com/office/word/2010/wordml" w:rsidR="003D30A6" w:rsidP="1842C4C5" w:rsidRDefault="003D30A6" w14:paraId="0E27B00A" wp14:textId="17B4E536">
      <w:pPr>
        <w:spacing w:line="360" w:lineRule="auto"/>
        <w:ind w:left="142"/>
        <w:rPr>
          <w:b w:val="0"/>
          <w:bCs w:val="0"/>
          <w:sz w:val="28"/>
          <w:szCs w:val="28"/>
          <w:u w:val="single"/>
        </w:rPr>
      </w:pPr>
      <w:r w:rsidRPr="1842C4C5" w:rsidR="00CB4074">
        <w:rPr>
          <w:b w:val="1"/>
          <w:bCs w:val="1"/>
          <w:sz w:val="28"/>
          <w:szCs w:val="28"/>
        </w:rPr>
        <w:t>Дисциплина:</w:t>
      </w:r>
      <w:r w:rsidRPr="1842C4C5" w:rsidR="0085366D">
        <w:rPr>
          <w:b w:val="1"/>
          <w:bCs w:val="1"/>
          <w:sz w:val="28"/>
          <w:szCs w:val="28"/>
        </w:rPr>
        <w:t xml:space="preserve"> </w:t>
      </w:r>
      <w:r w:rsidRPr="1842C4C5" w:rsidR="2574E36F">
        <w:rPr>
          <w:b w:val="0"/>
          <w:bCs w:val="0"/>
          <w:sz w:val="28"/>
          <w:szCs w:val="28"/>
          <w:u w:val="single"/>
        </w:rPr>
        <w:t>Языки интернет-программирования</w:t>
      </w:r>
    </w:p>
    <w:p xmlns:wp14="http://schemas.microsoft.com/office/word/2010/wordml" w:rsidR="003D30A6" w:rsidP="00545E4B" w:rsidRDefault="003D30A6" w14:paraId="60061E4C" wp14:textId="77777777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xmlns:wp14="http://schemas.microsoft.com/office/word/2010/wordml" w:rsidR="000159C3" w:rsidP="1842C4C5" w:rsidRDefault="000159C3" w14:paraId="4B94D5A5" wp14:noSpellErr="1" wp14:textId="713DF4AF">
      <w:pPr>
        <w:pStyle w:val="1"/>
        <w:shd w:val="clear" w:color="auto" w:fill="FFFFFF" w:themeFill="background1"/>
        <w:tabs>
          <w:tab w:val="left" w:pos="5670"/>
        </w:tabs>
        <w:spacing w:line="360" w:lineRule="auto"/>
        <w:jc w:val="both"/>
        <w:rPr>
          <w:sz w:val="28"/>
          <w:szCs w:val="28"/>
        </w:rPr>
      </w:pPr>
    </w:p>
    <w:p xmlns:wp14="http://schemas.microsoft.com/office/word/2010/wordml" w:rsidR="003D30A6" w:rsidP="00545E4B" w:rsidRDefault="003D30A6" w14:paraId="3DEEC669" wp14:textId="77777777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824"/>
        <w:gridCol w:w="2213"/>
        <w:gridCol w:w="2148"/>
      </w:tblGrid>
      <w:tr xmlns:wp14="http://schemas.microsoft.com/office/word/2010/wordml" w:rsidRPr="003D30A6" w:rsidR="00777A97" w:rsidTr="1842C4C5" w14:paraId="0F44ED81" wp14:textId="77777777">
        <w:tc>
          <w:tcPr>
            <w:tcW w:w="2010" w:type="dxa"/>
            <w:shd w:val="clear" w:color="auto" w:fill="auto"/>
            <w:tcMar/>
          </w:tcPr>
          <w:p w:rsidRPr="003D30A6" w:rsidR="00777A97" w:rsidP="00E352CF" w:rsidRDefault="00777A97" w14:paraId="7A1F5593" wp14:textId="77777777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  <w:tcMar/>
          </w:tcPr>
          <w:p w:rsidRPr="003D30A6" w:rsidR="00777A97" w:rsidP="1842C4C5" w:rsidRDefault="00777A97" w14:paraId="3C5EA74B" wp14:textId="46E4C07A">
            <w:pPr>
              <w:pStyle w:val="Normal"/>
              <w:suppressLineNumbers w:val="0"/>
              <w:pBdr>
                <w:bottom w:val="single" w:color="FF000000" w:sz="6" w:space="1"/>
              </w:pBdr>
              <w:bidi w:val="0"/>
              <w:spacing w:before="0" w:beforeAutospacing="off" w:after="0" w:afterAutospacing="off" w:line="259" w:lineRule="auto"/>
              <w:ind w:left="0" w:right="0"/>
              <w:jc w:val="center"/>
              <w:rPr>
                <w:sz w:val="28"/>
                <w:szCs w:val="28"/>
              </w:rPr>
            </w:pPr>
            <w:r w:rsidRPr="1842C4C5" w:rsidR="6D0BF812">
              <w:rPr>
                <w:sz w:val="28"/>
                <w:szCs w:val="28"/>
              </w:rPr>
              <w:t>ИУ6-32Б</w:t>
            </w:r>
          </w:p>
        </w:tc>
        <w:tc>
          <w:tcPr>
            <w:tcW w:w="1824" w:type="dxa"/>
            <w:tcMar/>
          </w:tcPr>
          <w:p w:rsidRPr="003D30A6" w:rsidR="00777A97" w:rsidP="00777A97" w:rsidRDefault="00777A97" w14:paraId="3656B9AB" wp14:textId="7777777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  <w:tcMar/>
          </w:tcPr>
          <w:p w:rsidRPr="003D30A6" w:rsidR="00777A97" w:rsidP="1842C4C5" w:rsidRDefault="00777A97" w14:paraId="45FB0818" wp14:textId="00074BBC">
            <w:pPr>
              <w:pBdr>
                <w:bottom w:val="single" w:color="FF000000" w:sz="6" w:space="1"/>
              </w:pBdr>
              <w:rPr>
                <w:sz w:val="28"/>
                <w:szCs w:val="28"/>
              </w:rPr>
            </w:pPr>
            <w:r w:rsidRPr="1842C4C5" w:rsidR="0AF39967">
              <w:rPr>
                <w:sz w:val="28"/>
                <w:szCs w:val="28"/>
              </w:rPr>
              <w:t>14.12.2024</w:t>
            </w:r>
          </w:p>
        </w:tc>
        <w:tc>
          <w:tcPr>
            <w:tcW w:w="2148" w:type="dxa"/>
            <w:shd w:val="clear" w:color="auto" w:fill="auto"/>
            <w:tcMar/>
          </w:tcPr>
          <w:p w:rsidRPr="003D30A6" w:rsidR="00777A97" w:rsidP="1842C4C5" w:rsidRDefault="00584C30" w14:paraId="328C6AF7" wp14:textId="0A675F50">
            <w:pPr>
              <w:pStyle w:val="Normal"/>
              <w:suppressLineNumbers w:val="0"/>
              <w:pBdr>
                <w:bottom w:val="single" w:color="FF000000" w:sz="6" w:space="1"/>
              </w:pBdr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sz w:val="28"/>
                <w:szCs w:val="28"/>
              </w:rPr>
            </w:pPr>
            <w:r w:rsidRPr="1842C4C5" w:rsidR="6D0BF812">
              <w:rPr>
                <w:sz w:val="28"/>
                <w:szCs w:val="28"/>
              </w:rPr>
              <w:t>Л.И. Заушников</w:t>
            </w:r>
          </w:p>
        </w:tc>
      </w:tr>
      <w:tr xmlns:wp14="http://schemas.microsoft.com/office/word/2010/wordml" w:rsidRPr="003D30A6" w:rsidR="00777A97" w:rsidTr="1842C4C5" w14:paraId="13AA4B09" wp14:textId="77777777">
        <w:tc>
          <w:tcPr>
            <w:tcW w:w="2010" w:type="dxa"/>
            <w:shd w:val="clear" w:color="auto" w:fill="auto"/>
            <w:tcMar/>
          </w:tcPr>
          <w:p w:rsidRPr="003D30A6" w:rsidR="00777A97" w:rsidP="00E352CF" w:rsidRDefault="00777A97" w14:paraId="049F31CB" wp14:textId="7777777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  <w:tcMar/>
          </w:tcPr>
          <w:p w:rsidRPr="003D30A6" w:rsidR="00777A97" w:rsidP="00E352CF" w:rsidRDefault="00777A97" w14:paraId="4A39DA39" wp14:textId="77777777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  <w:tcMar/>
          </w:tcPr>
          <w:p w:rsidRPr="003D30A6" w:rsidR="00777A97" w:rsidP="00E352CF" w:rsidRDefault="00777A97" w14:paraId="53128261" wp14:textId="77777777">
            <w:pPr>
              <w:jc w:val="center"/>
            </w:pPr>
          </w:p>
        </w:tc>
        <w:tc>
          <w:tcPr>
            <w:tcW w:w="2213" w:type="dxa"/>
            <w:shd w:val="clear" w:color="auto" w:fill="auto"/>
            <w:tcMar/>
          </w:tcPr>
          <w:p w:rsidRPr="003D30A6" w:rsidR="00777A97" w:rsidP="00E352CF" w:rsidRDefault="00777A97" w14:paraId="43661097" wp14:textId="77777777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  <w:tcMar/>
          </w:tcPr>
          <w:p w:rsidRPr="003D30A6" w:rsidR="00777A97" w:rsidP="00E352CF" w:rsidRDefault="00777A97" w14:paraId="2BC68194" wp14:textId="77777777">
            <w:pPr>
              <w:jc w:val="center"/>
            </w:pPr>
            <w:r w:rsidRPr="003D30A6">
              <w:t>(И.О. Фамилия)</w:t>
            </w:r>
          </w:p>
        </w:tc>
      </w:tr>
      <w:tr xmlns:wp14="http://schemas.microsoft.com/office/word/2010/wordml" w:rsidRPr="003D30A6" w:rsidR="00777A97" w:rsidTr="1842C4C5" w14:paraId="62486C05" wp14:textId="77777777">
        <w:tc>
          <w:tcPr>
            <w:tcW w:w="2010" w:type="dxa"/>
            <w:shd w:val="clear" w:color="auto" w:fill="auto"/>
            <w:tcMar/>
          </w:tcPr>
          <w:p w:rsidRPr="003D30A6" w:rsidR="00777A97" w:rsidP="00E352CF" w:rsidRDefault="00777A97" w14:paraId="4101652C" wp14:textId="7777777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  <w:tcMar/>
          </w:tcPr>
          <w:p w:rsidRPr="003D30A6" w:rsidR="00777A97" w:rsidP="00E352CF" w:rsidRDefault="00777A97" w14:paraId="4B99056E" wp14:textId="77777777">
            <w:pPr>
              <w:jc w:val="center"/>
            </w:pPr>
          </w:p>
        </w:tc>
        <w:tc>
          <w:tcPr>
            <w:tcW w:w="1824" w:type="dxa"/>
            <w:tcMar/>
          </w:tcPr>
          <w:p w:rsidRPr="003D30A6" w:rsidR="00777A97" w:rsidP="00E352CF" w:rsidRDefault="00777A97" w14:paraId="1299C43A" wp14:textId="77777777">
            <w:pPr>
              <w:jc w:val="center"/>
            </w:pPr>
          </w:p>
        </w:tc>
        <w:tc>
          <w:tcPr>
            <w:tcW w:w="2213" w:type="dxa"/>
            <w:shd w:val="clear" w:color="auto" w:fill="auto"/>
            <w:tcMar/>
          </w:tcPr>
          <w:p w:rsidRPr="003D30A6" w:rsidR="00777A97" w:rsidP="00E352CF" w:rsidRDefault="00777A97" w14:paraId="4DDBEF00" wp14:textId="77777777">
            <w:pPr>
              <w:jc w:val="center"/>
            </w:pPr>
          </w:p>
        </w:tc>
        <w:tc>
          <w:tcPr>
            <w:tcW w:w="2148" w:type="dxa"/>
            <w:shd w:val="clear" w:color="auto" w:fill="auto"/>
            <w:tcMar/>
          </w:tcPr>
          <w:p w:rsidRPr="003D30A6" w:rsidR="00777A97" w:rsidP="00E352CF" w:rsidRDefault="00777A97" w14:paraId="3461D779" wp14:textId="77777777">
            <w:pPr>
              <w:jc w:val="center"/>
            </w:pPr>
          </w:p>
        </w:tc>
      </w:tr>
      <w:tr xmlns:wp14="http://schemas.microsoft.com/office/word/2010/wordml" w:rsidRPr="003D30A6" w:rsidR="00777A97" w:rsidTr="1842C4C5" w14:paraId="1B0971DB" wp14:textId="77777777">
        <w:tc>
          <w:tcPr>
            <w:tcW w:w="2010" w:type="dxa"/>
            <w:shd w:val="clear" w:color="auto" w:fill="auto"/>
            <w:tcMar/>
          </w:tcPr>
          <w:p w:rsidRPr="003D30A6" w:rsidR="00777A97" w:rsidP="00E352CF" w:rsidRDefault="00777A97" w14:paraId="5922B100" wp14:textId="7777777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  <w:tcMar/>
          </w:tcPr>
          <w:p w:rsidRPr="003D30A6" w:rsidR="00777A97" w:rsidP="00E352CF" w:rsidRDefault="00777A97" w14:paraId="3CF2D8B6" wp14:textId="77777777"/>
        </w:tc>
        <w:tc>
          <w:tcPr>
            <w:tcW w:w="1824" w:type="dxa"/>
            <w:tcMar/>
          </w:tcPr>
          <w:p w:rsidRPr="003D30A6" w:rsidR="00777A97" w:rsidP="00777A97" w:rsidRDefault="00777A97" w14:paraId="0FB78278" wp14:textId="7777777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  <w:tcMar/>
          </w:tcPr>
          <w:p w:rsidRPr="003D30A6" w:rsidR="00777A97" w:rsidP="1842C4C5" w:rsidRDefault="00777A97" w14:paraId="1FC39945" wp14:textId="3F8826A1">
            <w:pPr>
              <w:pBdr>
                <w:bottom w:val="single" w:color="FF000000" w:sz="6" w:space="1"/>
              </w:pBdr>
              <w:rPr>
                <w:sz w:val="28"/>
                <w:szCs w:val="28"/>
              </w:rPr>
            </w:pPr>
            <w:r w:rsidRPr="1842C4C5" w:rsidR="7618CBE5">
              <w:rPr>
                <w:sz w:val="28"/>
                <w:szCs w:val="28"/>
              </w:rPr>
              <w:t>14.12.2024</w:t>
            </w:r>
          </w:p>
        </w:tc>
        <w:tc>
          <w:tcPr>
            <w:tcW w:w="2148" w:type="dxa"/>
            <w:shd w:val="clear" w:color="auto" w:fill="auto"/>
            <w:tcMar/>
          </w:tcPr>
          <w:p w:rsidRPr="003D30A6" w:rsidR="00777A97" w:rsidP="1842C4C5" w:rsidRDefault="00584C30" w14:paraId="181EB624" wp14:textId="5347175D">
            <w:pPr>
              <w:pStyle w:val="Normal"/>
              <w:suppressLineNumbers w:val="0"/>
              <w:pBdr>
                <w:bottom w:val="single" w:color="FF000000" w:sz="6" w:space="1"/>
              </w:pBdr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sz w:val="28"/>
                <w:szCs w:val="28"/>
              </w:rPr>
            </w:pPr>
            <w:r w:rsidRPr="1842C4C5" w:rsidR="248FE24E">
              <w:rPr>
                <w:sz w:val="28"/>
                <w:szCs w:val="28"/>
              </w:rPr>
              <w:t>В.Д. Шульман</w:t>
            </w:r>
          </w:p>
        </w:tc>
      </w:tr>
      <w:tr xmlns:wp14="http://schemas.microsoft.com/office/word/2010/wordml" w:rsidRPr="003D30A6" w:rsidR="00777A97" w:rsidTr="1842C4C5" w14:paraId="7C348C21" wp14:textId="77777777">
        <w:tc>
          <w:tcPr>
            <w:tcW w:w="2010" w:type="dxa"/>
            <w:shd w:val="clear" w:color="auto" w:fill="auto"/>
            <w:tcMar/>
          </w:tcPr>
          <w:p w:rsidRPr="003D30A6" w:rsidR="00777A97" w:rsidP="00E352CF" w:rsidRDefault="00777A97" w14:paraId="0562CB0E" wp14:textId="7777777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  <w:tcMar/>
          </w:tcPr>
          <w:p w:rsidRPr="003D30A6" w:rsidR="00777A97" w:rsidP="00E352CF" w:rsidRDefault="00777A97" w14:paraId="34CE0A41" wp14:textId="77777777">
            <w:pPr>
              <w:jc w:val="center"/>
            </w:pPr>
          </w:p>
        </w:tc>
        <w:tc>
          <w:tcPr>
            <w:tcW w:w="1824" w:type="dxa"/>
            <w:tcMar/>
          </w:tcPr>
          <w:p w:rsidRPr="003D30A6" w:rsidR="00777A97" w:rsidP="00E352CF" w:rsidRDefault="00777A97" w14:paraId="62EBF3C5" wp14:textId="77777777">
            <w:pPr>
              <w:jc w:val="center"/>
            </w:pPr>
          </w:p>
        </w:tc>
        <w:tc>
          <w:tcPr>
            <w:tcW w:w="2213" w:type="dxa"/>
            <w:shd w:val="clear" w:color="auto" w:fill="auto"/>
            <w:tcMar/>
          </w:tcPr>
          <w:p w:rsidRPr="003D30A6" w:rsidR="00777A97" w:rsidP="00E352CF" w:rsidRDefault="00777A97" w14:paraId="21F689BA" wp14:textId="77777777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  <w:tcMar/>
          </w:tcPr>
          <w:p w:rsidRPr="003D30A6" w:rsidR="00777A97" w:rsidP="00E352CF" w:rsidRDefault="00777A97" w14:paraId="7B613D9A" wp14:textId="77777777">
            <w:pPr>
              <w:jc w:val="center"/>
            </w:pPr>
            <w:r w:rsidRPr="003D30A6">
              <w:t>(И.О. Фамилия)</w:t>
            </w:r>
          </w:p>
        </w:tc>
      </w:tr>
    </w:tbl>
    <w:p xmlns:wp14="http://schemas.microsoft.com/office/word/2010/wordml" w:rsidR="00545E4B" w:rsidP="1842C4C5" w:rsidRDefault="00545E4B" w14:paraId="6D98A12B" wp14:textId="77777777" wp14:noSpellErr="1">
      <w:pPr>
        <w:rPr>
          <w:sz w:val="24"/>
          <w:szCs w:val="24"/>
        </w:rPr>
      </w:pPr>
    </w:p>
    <w:p w:rsidR="1842C4C5" w:rsidP="1842C4C5" w:rsidRDefault="1842C4C5" w14:paraId="7BAF9C81" w14:textId="5D23FA32">
      <w:pPr>
        <w:rPr>
          <w:sz w:val="24"/>
          <w:szCs w:val="24"/>
        </w:rPr>
      </w:pPr>
    </w:p>
    <w:p w:rsidR="1842C4C5" w:rsidP="1842C4C5" w:rsidRDefault="1842C4C5" w14:paraId="735BFCFE" w14:textId="75E9F4B2">
      <w:pPr>
        <w:rPr>
          <w:sz w:val="24"/>
          <w:szCs w:val="24"/>
        </w:rPr>
      </w:pPr>
    </w:p>
    <w:p w:rsidR="1842C4C5" w:rsidP="1842C4C5" w:rsidRDefault="1842C4C5" w14:paraId="16BDE600" w14:textId="1D84F0AF">
      <w:pPr>
        <w:rPr>
          <w:sz w:val="24"/>
          <w:szCs w:val="24"/>
        </w:rPr>
      </w:pPr>
    </w:p>
    <w:p xmlns:wp14="http://schemas.microsoft.com/office/word/2010/wordml" w:rsidR="00545E4B" w:rsidP="00545E4B" w:rsidRDefault="00545E4B" w14:paraId="2946DB82" wp14:textId="77777777">
      <w:pPr>
        <w:rPr>
          <w:sz w:val="24"/>
        </w:rPr>
      </w:pPr>
    </w:p>
    <w:p xmlns:wp14="http://schemas.microsoft.com/office/word/2010/wordml" w:rsidR="00545E4B" w:rsidP="00545E4B" w:rsidRDefault="00545E4B" w14:paraId="5997CC1D" wp14:textId="77777777">
      <w:pPr>
        <w:rPr>
          <w:sz w:val="24"/>
        </w:rPr>
      </w:pPr>
    </w:p>
    <w:p xmlns:wp14="http://schemas.microsoft.com/office/word/2010/wordml" w:rsidR="00545E4B" w:rsidP="1842C4C5" w:rsidRDefault="00545E4B" w14:paraId="75F468DC" wp14:textId="05B028C1">
      <w:pPr>
        <w:jc w:val="center"/>
        <w:rPr>
          <w:sz w:val="24"/>
          <w:szCs w:val="24"/>
          <w:highlight w:val="yellow"/>
        </w:rPr>
      </w:pPr>
      <w:r w:rsidRPr="49905C59" w:rsidR="00545E4B">
        <w:rPr>
          <w:sz w:val="24"/>
          <w:szCs w:val="24"/>
        </w:rPr>
        <w:t>Москва, 20</w:t>
      </w:r>
      <w:r w:rsidRPr="49905C59" w:rsidR="51F2A9BA">
        <w:rPr>
          <w:sz w:val="24"/>
          <w:szCs w:val="24"/>
        </w:rPr>
        <w:t>24</w:t>
      </w:r>
    </w:p>
    <w:p w:rsidR="49905C59" w:rsidP="49905C59" w:rsidRDefault="49905C59" w14:paraId="6DF2230B" w14:textId="65D351F3">
      <w:pPr>
        <w:jc w:val="center"/>
        <w:rPr>
          <w:sz w:val="24"/>
          <w:szCs w:val="24"/>
        </w:rPr>
      </w:pPr>
    </w:p>
    <w:p w:rsidR="1842C4C5" w:rsidP="1842C4C5" w:rsidRDefault="1842C4C5" w14:paraId="29692A1F" w14:textId="61E0D992">
      <w:pPr>
        <w:jc w:val="center"/>
        <w:rPr>
          <w:sz w:val="24"/>
          <w:szCs w:val="24"/>
          <w:highlight w:val="yellow"/>
        </w:rPr>
      </w:pPr>
    </w:p>
    <w:p w:rsidR="2858CFEE" w:rsidP="1842C4C5" w:rsidRDefault="2858CFEE" w14:paraId="13C92FC8" w14:textId="7B3C90EE">
      <w:pPr>
        <w:spacing w:line="360" w:lineRule="auto"/>
        <w:jc w:val="both"/>
        <w:rPr>
          <w:sz w:val="28"/>
          <w:szCs w:val="28"/>
          <w:highlight w:val="yellow"/>
        </w:rPr>
      </w:pPr>
      <w:r w:rsidRPr="1842C4C5" w:rsidR="2858CFEE">
        <w:rPr>
          <w:rFonts w:ascii="Times New Roman" w:hAnsi="Times New Roman" w:eastAsia="Times New Roman" w:cs="Times New Roman"/>
          <w:b w:val="1"/>
          <w:bCs w:val="1"/>
          <w:noProof w:val="0"/>
          <w:sz w:val="32"/>
          <w:szCs w:val="32"/>
          <w:lang w:val="ru-RU"/>
        </w:rPr>
        <w:t>Цель работы</w:t>
      </w:r>
      <w:r w:rsidRPr="1842C4C5" w:rsidR="2858CFEE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— получение первичных навыков организации кодовой базы проекта на </w:t>
      </w:r>
      <w:proofErr w:type="spellStart"/>
      <w:r w:rsidRPr="1842C4C5" w:rsidR="2858CFEE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Golang</w:t>
      </w:r>
      <w:proofErr w:type="spellEnd"/>
      <w:r w:rsidRPr="1842C4C5" w:rsidR="2858CFEE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.</w:t>
      </w:r>
    </w:p>
    <w:p w:rsidR="2858CFEE" w:rsidP="1842C4C5" w:rsidRDefault="2858CFEE" w14:paraId="7E3A17D9" w14:textId="408D6D2A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1842C4C5" w:rsidR="2858CFEE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Было произведено ознакомление с материалами для подготовки перед выполнением лабораторной работы</w:t>
      </w:r>
    </w:p>
    <w:p w:rsidR="2858CFEE" w:rsidP="1842C4C5" w:rsidRDefault="2858CFEE" w14:paraId="22378E49" w14:textId="13EFFE39">
      <w:pPr>
        <w:pStyle w:val="ListParagraph"/>
        <w:numPr>
          <w:ilvl w:val="0"/>
          <w:numId w:val="1"/>
        </w:numPr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1842C4C5" w:rsidR="2858CFEE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Был сделан форк репозитория в GitHub (рисунок 1), копия была склонирована локально, была создана от мастера ветка dev и было произведено переключение на неё.</w:t>
      </w:r>
    </w:p>
    <w:p w:rsidR="2858CFEE" w:rsidP="1842C4C5" w:rsidRDefault="2858CFEE" w14:paraId="1DC53400" w14:textId="6CB82676">
      <w:pPr>
        <w:pStyle w:val="ListParagraph"/>
        <w:spacing w:line="360" w:lineRule="auto"/>
        <w:ind w:left="720" w:hanging="72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="2858CFEE">
        <w:drawing>
          <wp:inline wp14:editId="1251932D" wp14:anchorId="42035D34">
            <wp:extent cx="6305552" cy="3419475"/>
            <wp:effectExtent l="0" t="0" r="0" b="0"/>
            <wp:docPr id="73079202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98801a289094a0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5552" cy="341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858CFEE" w:rsidP="1842C4C5" w:rsidRDefault="2858CFEE" w14:paraId="238AA6D9" w14:textId="77211AB4">
      <w:pPr>
        <w:spacing w:line="360" w:lineRule="auto"/>
        <w:ind w:left="720" w:hanging="720"/>
        <w:jc w:val="center"/>
      </w:pPr>
      <w:r w:rsidRPr="1842C4C5" w:rsidR="2858CFEE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Рисунок 1 - </w:t>
      </w:r>
      <w:proofErr w:type="spellStart"/>
      <w:r w:rsidRPr="1842C4C5" w:rsidR="2858CFEE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Форкнутый</w:t>
      </w:r>
      <w:proofErr w:type="spellEnd"/>
      <w:r w:rsidRPr="1842C4C5" w:rsidR="2858CFEE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репозиторий</w:t>
      </w:r>
    </w:p>
    <w:p w:rsidR="2858CFEE" w:rsidP="1842C4C5" w:rsidRDefault="2858CFEE" w14:paraId="592173E4" w14:textId="1F6A873E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1842C4C5" w:rsidR="2858CFEE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3. </w:t>
      </w:r>
      <w:proofErr w:type="spellStart"/>
      <w:r w:rsidRPr="1842C4C5" w:rsidR="2858CFEE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Микросервисы</w:t>
      </w:r>
      <w:proofErr w:type="spellEnd"/>
      <w:r w:rsidRPr="1842C4C5" w:rsidR="2858CFEE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, перекочевавшие из </w:t>
      </w:r>
      <w:r w:rsidRPr="1842C4C5" w:rsidR="44D9419E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9 лабораторной работы, были модифицированы, следуя гайду по “чистой </w:t>
      </w:r>
      <w:proofErr w:type="spellStart"/>
      <w:r w:rsidRPr="1842C4C5" w:rsidR="44D9419E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арихитектуре</w:t>
      </w:r>
      <w:proofErr w:type="spellEnd"/>
      <w:r w:rsidRPr="1842C4C5" w:rsidR="44D9419E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”</w:t>
      </w:r>
      <w:r w:rsidRPr="1842C4C5" w:rsidR="59851BBF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(рисунок 2)</w:t>
      </w:r>
      <w:r w:rsidRPr="1842C4C5" w:rsidR="44D9419E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.</w:t>
      </w:r>
    </w:p>
    <w:p w:rsidR="0B36798C" w:rsidP="1842C4C5" w:rsidRDefault="0B36798C" w14:paraId="1768BFFE" w14:textId="744CE7DA">
      <w:pPr>
        <w:spacing w:line="360" w:lineRule="auto"/>
        <w:ind w:left="720" w:hanging="72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="0B36798C">
        <w:drawing>
          <wp:inline wp14:editId="19D8176E" wp14:anchorId="7E351A17">
            <wp:extent cx="6305552" cy="4581524"/>
            <wp:effectExtent l="0" t="0" r="0" b="0"/>
            <wp:docPr id="33847660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b0ec64a5cce42b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5552" cy="4581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7C879C1" w:rsidP="1842C4C5" w:rsidRDefault="57C879C1" w14:paraId="43EAADAB" w14:textId="2C7947FD">
      <w:pPr>
        <w:spacing w:line="360" w:lineRule="auto"/>
        <w:ind w:left="720" w:hanging="72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1842C4C5" w:rsidR="57C879C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Рисунок 2 - Модификация </w:t>
      </w:r>
      <w:proofErr w:type="spellStart"/>
      <w:r w:rsidRPr="1842C4C5" w:rsidR="57C879C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микросервисов</w:t>
      </w:r>
      <w:proofErr w:type="spellEnd"/>
    </w:p>
    <w:p w:rsidR="57C879C1" w:rsidP="1842C4C5" w:rsidRDefault="57C879C1" w14:paraId="4D0EAB2E" w14:textId="6460716A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1842C4C5" w:rsidR="57C879C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4. </w:t>
      </w:r>
      <w:proofErr w:type="spellStart"/>
      <w:r w:rsidRPr="1842C4C5" w:rsidR="57C879C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Микросервисы</w:t>
      </w:r>
      <w:proofErr w:type="spellEnd"/>
      <w:r w:rsidRPr="1842C4C5" w:rsidR="57C879C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были протестированы, результаты на рисунках ниже.</w:t>
      </w:r>
    </w:p>
    <w:p w:rsidR="57C879C1" w:rsidP="1842C4C5" w:rsidRDefault="57C879C1" w14:paraId="27F35E65" w14:textId="7E813337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1842C4C5" w:rsidR="57C879C1">
        <w:rPr>
          <w:rFonts w:ascii="Times New Roman" w:hAnsi="Times New Roman" w:eastAsia="Times New Roman" w:cs="Times New Roman"/>
          <w:b w:val="1"/>
          <w:bCs w:val="1"/>
          <w:noProof w:val="0"/>
          <w:sz w:val="32"/>
          <w:szCs w:val="32"/>
          <w:lang w:val="ru-RU"/>
        </w:rPr>
        <w:t>Задание 1 (вывод строки с приветствием)</w:t>
      </w:r>
    </w:p>
    <w:p w:rsidR="0D11CB7A" w:rsidP="1842C4C5" w:rsidRDefault="0D11CB7A" w14:paraId="5013637D" w14:textId="64A50C22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1842C4C5" w:rsidR="2F9D092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Код файлов представлен ниже, т</w:t>
      </w:r>
      <w:r w:rsidRPr="1842C4C5" w:rsidR="0D11CB7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естирование </w:t>
      </w:r>
      <w:proofErr w:type="spellStart"/>
      <w:r w:rsidRPr="1842C4C5" w:rsidR="0D11CB7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микросервиса</w:t>
      </w:r>
      <w:proofErr w:type="spellEnd"/>
      <w:r w:rsidRPr="1842C4C5" w:rsidR="0D11CB7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представлено на рисунках 4-8.</w:t>
      </w:r>
    </w:p>
    <w:p w:rsidR="2FC854A4" w:rsidP="1842C4C5" w:rsidRDefault="2FC854A4" w14:paraId="7E333EF0" w14:textId="33046875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ru-RU"/>
        </w:rPr>
      </w:pPr>
      <w:proofErr w:type="spellStart"/>
      <w:r w:rsidRPr="1842C4C5" w:rsidR="58031DF0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ru-RU"/>
        </w:rPr>
        <w:t>m</w:t>
      </w:r>
      <w:r w:rsidRPr="1842C4C5" w:rsidR="2FC854A4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ru-RU"/>
        </w:rPr>
        <w:t>ain.go</w:t>
      </w:r>
      <w:proofErr w:type="spellEnd"/>
    </w:p>
    <w:p w:rsidR="227CAA1A" w:rsidP="1842C4C5" w:rsidRDefault="227CAA1A" w14:paraId="123B0646" w14:textId="1841275E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1842C4C5" w:rsidR="227CAA1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ackage main</w:t>
      </w:r>
    </w:p>
    <w:p w:rsidR="227CAA1A" w:rsidP="1842C4C5" w:rsidRDefault="227CAA1A" w14:paraId="5F290676" w14:textId="44E4AB4E">
      <w:pPr>
        <w:pStyle w:val="Normal"/>
        <w:spacing w:line="360" w:lineRule="auto"/>
        <w:ind w:left="720" w:hanging="720"/>
        <w:jc w:val="both"/>
      </w:pPr>
      <w:r w:rsidRPr="1842C4C5" w:rsidR="227CAA1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227CAA1A" w:rsidP="1842C4C5" w:rsidRDefault="227CAA1A" w14:paraId="0BAD908C" w14:textId="574F7098">
      <w:pPr>
        <w:pStyle w:val="Normal"/>
        <w:spacing w:line="360" w:lineRule="auto"/>
        <w:ind w:left="720" w:hanging="720"/>
        <w:jc w:val="both"/>
      </w:pPr>
      <w:r w:rsidRPr="1842C4C5" w:rsidR="227CAA1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mport (</w:t>
      </w:r>
    </w:p>
    <w:p w:rsidR="227CAA1A" w:rsidP="1842C4C5" w:rsidRDefault="227CAA1A" w14:paraId="13FD268A" w14:textId="62F59E1F">
      <w:pPr>
        <w:pStyle w:val="Normal"/>
        <w:spacing w:line="360" w:lineRule="auto"/>
        <w:ind w:left="720" w:hanging="720"/>
        <w:jc w:val="both"/>
      </w:pPr>
      <w:r w:rsidRPr="1842C4C5" w:rsidR="227CAA1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flag"</w:t>
      </w:r>
    </w:p>
    <w:p w:rsidR="227CAA1A" w:rsidP="1842C4C5" w:rsidRDefault="227CAA1A" w14:paraId="2E60F6E3" w14:textId="0CDFE29A">
      <w:pPr>
        <w:pStyle w:val="Normal"/>
        <w:spacing w:line="360" w:lineRule="auto"/>
        <w:ind w:left="720" w:hanging="720"/>
        <w:jc w:val="both"/>
      </w:pPr>
      <w:r w:rsidRPr="1842C4C5" w:rsidR="227CAA1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log"</w:t>
      </w:r>
    </w:p>
    <w:p w:rsidR="227CAA1A" w:rsidP="1842C4C5" w:rsidRDefault="227CAA1A" w14:paraId="340A423B" w14:textId="3BE4842C">
      <w:pPr>
        <w:pStyle w:val="Normal"/>
        <w:spacing w:line="360" w:lineRule="auto"/>
        <w:ind w:left="720" w:hanging="720"/>
        <w:jc w:val="both"/>
      </w:pPr>
      <w:r w:rsidRPr="1842C4C5" w:rsidR="227CAA1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227CAA1A" w:rsidP="1842C4C5" w:rsidRDefault="227CAA1A" w14:paraId="33C0BE37" w14:textId="2684CEB3">
      <w:pPr>
        <w:pStyle w:val="Normal"/>
        <w:spacing w:line="360" w:lineRule="auto"/>
        <w:ind w:left="720" w:hanging="720"/>
        <w:jc w:val="both"/>
      </w:pPr>
      <w:r w:rsidRPr="1842C4C5" w:rsidR="227CAA1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web-10/internal/hello/api"</w:t>
      </w:r>
    </w:p>
    <w:p w:rsidR="227CAA1A" w:rsidP="1842C4C5" w:rsidRDefault="227CAA1A" w14:paraId="360D74EF" w14:textId="3B399B21">
      <w:pPr>
        <w:pStyle w:val="Normal"/>
        <w:spacing w:line="360" w:lineRule="auto"/>
        <w:ind w:left="720" w:hanging="720"/>
        <w:jc w:val="both"/>
      </w:pPr>
      <w:r w:rsidRPr="1842C4C5" w:rsidR="227CAA1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web-10/internal/hello/config"</w:t>
      </w:r>
    </w:p>
    <w:p w:rsidR="227CAA1A" w:rsidP="1842C4C5" w:rsidRDefault="227CAA1A" w14:paraId="1512561D" w14:textId="4393E90A">
      <w:pPr>
        <w:pStyle w:val="Normal"/>
        <w:spacing w:line="360" w:lineRule="auto"/>
        <w:ind w:left="720" w:hanging="720"/>
        <w:jc w:val="both"/>
      </w:pPr>
      <w:r w:rsidRPr="1842C4C5" w:rsidR="227CAA1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web-10/internal/hello/provider"</w:t>
      </w:r>
    </w:p>
    <w:p w:rsidR="227CAA1A" w:rsidP="1842C4C5" w:rsidRDefault="227CAA1A" w14:paraId="079F3F74" w14:textId="71190929">
      <w:pPr>
        <w:pStyle w:val="Normal"/>
        <w:spacing w:line="360" w:lineRule="auto"/>
        <w:ind w:left="720" w:hanging="720"/>
        <w:jc w:val="both"/>
      </w:pPr>
      <w:r w:rsidRPr="1842C4C5" w:rsidR="227CAA1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web-10/internal/hello/usecase"</w:t>
      </w:r>
    </w:p>
    <w:p w:rsidR="227CAA1A" w:rsidP="1842C4C5" w:rsidRDefault="227CAA1A" w14:paraId="31400084" w14:textId="5778EEA0">
      <w:pPr>
        <w:pStyle w:val="Normal"/>
        <w:spacing w:line="360" w:lineRule="auto"/>
        <w:ind w:left="720" w:hanging="720"/>
        <w:jc w:val="both"/>
      </w:pPr>
      <w:r w:rsidRPr="1842C4C5" w:rsidR="227CAA1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227CAA1A" w:rsidP="1842C4C5" w:rsidRDefault="227CAA1A" w14:paraId="7E8348DC" w14:textId="145BA526">
      <w:pPr>
        <w:pStyle w:val="Normal"/>
        <w:spacing w:line="360" w:lineRule="auto"/>
        <w:ind w:left="720" w:hanging="720"/>
        <w:jc w:val="both"/>
      </w:pPr>
      <w:r w:rsidRPr="1842C4C5" w:rsidR="227CAA1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_ "github.com/lib/pq"</w:t>
      </w:r>
    </w:p>
    <w:p w:rsidR="227CAA1A" w:rsidP="1842C4C5" w:rsidRDefault="227CAA1A" w14:paraId="48D17323" w14:textId="1316CAB5">
      <w:pPr>
        <w:pStyle w:val="Normal"/>
        <w:spacing w:line="360" w:lineRule="auto"/>
        <w:ind w:left="720" w:hanging="720"/>
        <w:jc w:val="both"/>
      </w:pPr>
      <w:r w:rsidRPr="1842C4C5" w:rsidR="227CAA1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)</w:t>
      </w:r>
    </w:p>
    <w:p w:rsidR="227CAA1A" w:rsidP="1842C4C5" w:rsidRDefault="227CAA1A" w14:paraId="6AE495F1" w14:textId="321E4F23">
      <w:pPr>
        <w:pStyle w:val="Normal"/>
        <w:spacing w:line="360" w:lineRule="auto"/>
        <w:ind w:left="720" w:hanging="720"/>
        <w:jc w:val="both"/>
      </w:pPr>
      <w:r w:rsidRPr="1842C4C5" w:rsidR="227CAA1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227CAA1A" w:rsidP="1842C4C5" w:rsidRDefault="227CAA1A" w14:paraId="0C89E60F" w14:textId="70ABF12E">
      <w:pPr>
        <w:pStyle w:val="Normal"/>
        <w:spacing w:line="360" w:lineRule="auto"/>
        <w:ind w:left="720" w:hanging="720"/>
        <w:jc w:val="both"/>
      </w:pPr>
      <w:r w:rsidRPr="1842C4C5" w:rsidR="227CAA1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unc main() {</w:t>
      </w:r>
    </w:p>
    <w:p w:rsidR="227CAA1A" w:rsidP="1842C4C5" w:rsidRDefault="227CAA1A" w14:paraId="59E28B40" w14:textId="5A6AD16F">
      <w:pPr>
        <w:pStyle w:val="Normal"/>
        <w:spacing w:line="360" w:lineRule="auto"/>
        <w:ind w:left="720" w:hanging="720"/>
        <w:jc w:val="both"/>
      </w:pPr>
      <w:r w:rsidRPr="1842C4C5" w:rsidR="227CAA1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// Считываем аргументы командной строки</w:t>
      </w:r>
    </w:p>
    <w:p w:rsidR="227CAA1A" w:rsidP="1842C4C5" w:rsidRDefault="227CAA1A" w14:paraId="1EBAB3DC" w14:textId="26169485">
      <w:pPr>
        <w:pStyle w:val="Normal"/>
        <w:spacing w:line="360" w:lineRule="auto"/>
        <w:ind w:left="720" w:hanging="720"/>
        <w:jc w:val="both"/>
      </w:pPr>
      <w:r w:rsidRPr="1842C4C5" w:rsidR="227CAA1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configPath := flag.String("config-path", "../../configs/hello_example.yaml", "путь к файлу конфигурации") //fix пути к конфигу</w:t>
      </w:r>
    </w:p>
    <w:p w:rsidR="227CAA1A" w:rsidP="1842C4C5" w:rsidRDefault="227CAA1A" w14:paraId="04166FDE" w14:textId="3EA9E351">
      <w:pPr>
        <w:pStyle w:val="Normal"/>
        <w:spacing w:line="360" w:lineRule="auto"/>
        <w:ind w:left="720" w:hanging="720"/>
        <w:jc w:val="both"/>
      </w:pPr>
      <w:r w:rsidRPr="1842C4C5" w:rsidR="227CAA1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lag.Parse()</w:t>
      </w:r>
    </w:p>
    <w:p w:rsidR="227CAA1A" w:rsidP="1842C4C5" w:rsidRDefault="227CAA1A" w14:paraId="465BBA04" w14:textId="65446BC3">
      <w:pPr>
        <w:pStyle w:val="Normal"/>
        <w:spacing w:line="360" w:lineRule="auto"/>
        <w:ind w:left="720" w:hanging="720"/>
        <w:jc w:val="both"/>
      </w:pPr>
      <w:r w:rsidRPr="1842C4C5" w:rsidR="227CAA1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227CAA1A" w:rsidP="1842C4C5" w:rsidRDefault="227CAA1A" w14:paraId="165E5483" w14:textId="2230386E">
      <w:pPr>
        <w:pStyle w:val="Normal"/>
        <w:spacing w:line="360" w:lineRule="auto"/>
        <w:ind w:left="720" w:hanging="720"/>
        <w:jc w:val="both"/>
      </w:pPr>
      <w:r w:rsidRPr="1842C4C5" w:rsidR="227CAA1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cfg, err := config.LoadConfig(*configPath)</w:t>
      </w:r>
    </w:p>
    <w:p w:rsidR="227CAA1A" w:rsidP="1842C4C5" w:rsidRDefault="227CAA1A" w14:paraId="7AF77EC9" w14:textId="3E77D9FA">
      <w:pPr>
        <w:pStyle w:val="Normal"/>
        <w:spacing w:line="360" w:lineRule="auto"/>
        <w:ind w:left="720" w:hanging="720"/>
        <w:jc w:val="both"/>
      </w:pPr>
      <w:r w:rsidRPr="1842C4C5" w:rsidR="227CAA1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err != nil {</w:t>
      </w:r>
    </w:p>
    <w:p w:rsidR="227CAA1A" w:rsidP="1842C4C5" w:rsidRDefault="227CAA1A" w14:paraId="5CE8A018" w14:textId="569BBB38">
      <w:pPr>
        <w:pStyle w:val="Normal"/>
        <w:spacing w:line="360" w:lineRule="auto"/>
        <w:ind w:left="720" w:hanging="720"/>
        <w:jc w:val="both"/>
      </w:pPr>
      <w:r w:rsidRPr="1842C4C5" w:rsidR="227CAA1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log.Fatal(err)</w:t>
      </w:r>
    </w:p>
    <w:p w:rsidR="227CAA1A" w:rsidP="1842C4C5" w:rsidRDefault="227CAA1A" w14:paraId="2B6E419E" w14:textId="4E19A868">
      <w:pPr>
        <w:pStyle w:val="Normal"/>
        <w:spacing w:line="360" w:lineRule="auto"/>
        <w:ind w:left="720" w:hanging="720"/>
        <w:jc w:val="both"/>
      </w:pPr>
      <w:r w:rsidRPr="1842C4C5" w:rsidR="227CAA1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227CAA1A" w:rsidP="1842C4C5" w:rsidRDefault="227CAA1A" w14:paraId="6B7DF845" w14:textId="46A0B2E5">
      <w:pPr>
        <w:pStyle w:val="Normal"/>
        <w:spacing w:line="360" w:lineRule="auto"/>
        <w:ind w:left="720" w:hanging="720"/>
        <w:jc w:val="both"/>
      </w:pPr>
      <w:r w:rsidRPr="1842C4C5" w:rsidR="227CAA1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227CAA1A" w:rsidP="1842C4C5" w:rsidRDefault="227CAA1A" w14:paraId="5F8F8BD7" w14:textId="20656DE3">
      <w:pPr>
        <w:pStyle w:val="Normal"/>
        <w:spacing w:line="360" w:lineRule="auto"/>
        <w:ind w:left="720" w:hanging="720"/>
        <w:jc w:val="both"/>
      </w:pPr>
      <w:r w:rsidRPr="1842C4C5" w:rsidR="227CAA1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rv := provider.NewProvider(cfg.DB.Host, cfg.DB.Port, cfg.DB.User, cfg.DB.Password, cfg.DB.DBname)</w:t>
      </w:r>
    </w:p>
    <w:p w:rsidR="227CAA1A" w:rsidP="1842C4C5" w:rsidRDefault="227CAA1A" w14:paraId="1B21BD5B" w14:textId="6E0A524D">
      <w:pPr>
        <w:pStyle w:val="Normal"/>
        <w:spacing w:line="360" w:lineRule="auto"/>
        <w:ind w:left="720" w:hanging="720"/>
        <w:jc w:val="both"/>
      </w:pPr>
      <w:r w:rsidRPr="1842C4C5" w:rsidR="227CAA1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use := usecase.NewUsecase(cfg.Usecase.DefaultMessage, prv)</w:t>
      </w:r>
    </w:p>
    <w:p w:rsidR="227CAA1A" w:rsidP="1842C4C5" w:rsidRDefault="227CAA1A" w14:paraId="70577E86" w14:textId="09A2BFF5">
      <w:pPr>
        <w:pStyle w:val="Normal"/>
        <w:spacing w:line="360" w:lineRule="auto"/>
        <w:ind w:left="720" w:hanging="720"/>
        <w:jc w:val="both"/>
      </w:pPr>
      <w:r w:rsidRPr="1842C4C5" w:rsidR="227CAA1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srv := api.NewServer(cfg.IP, cfg.Port, cfg.API.MaxMessageSize, use)</w:t>
      </w:r>
    </w:p>
    <w:p w:rsidR="227CAA1A" w:rsidP="1842C4C5" w:rsidRDefault="227CAA1A" w14:paraId="0B306DC3" w14:textId="3C3B8121">
      <w:pPr>
        <w:pStyle w:val="Normal"/>
        <w:spacing w:line="360" w:lineRule="auto"/>
        <w:ind w:left="720" w:hanging="720"/>
        <w:jc w:val="both"/>
      </w:pPr>
      <w:r w:rsidRPr="1842C4C5" w:rsidR="227CAA1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227CAA1A" w:rsidP="1842C4C5" w:rsidRDefault="227CAA1A" w14:paraId="7B2BB318" w14:textId="5963C202">
      <w:pPr>
        <w:pStyle w:val="Normal"/>
        <w:spacing w:line="360" w:lineRule="auto"/>
        <w:ind w:left="720" w:hanging="720"/>
        <w:jc w:val="both"/>
      </w:pPr>
      <w:r w:rsidRPr="1842C4C5" w:rsidR="227CAA1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srv.Run()</w:t>
      </w:r>
    </w:p>
    <w:p w:rsidR="227CAA1A" w:rsidP="1842C4C5" w:rsidRDefault="227CAA1A" w14:paraId="707E5471" w14:textId="50D97D24">
      <w:pPr>
        <w:pStyle w:val="Normal"/>
        <w:spacing w:line="360" w:lineRule="auto"/>
        <w:ind w:left="720" w:hanging="720"/>
        <w:jc w:val="both"/>
      </w:pPr>
      <w:r w:rsidRPr="1842C4C5" w:rsidR="227CAA1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1842C4C5" w:rsidP="1842C4C5" w:rsidRDefault="1842C4C5" w14:paraId="5046B12F" w14:textId="17CEC9DB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</w:p>
    <w:p w:rsidR="1842C4C5" w:rsidP="1842C4C5" w:rsidRDefault="1842C4C5" w14:paraId="32A67F21" w14:textId="0952E154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</w:p>
    <w:p w:rsidR="58F83554" w:rsidP="1842C4C5" w:rsidRDefault="58F83554" w14:paraId="6F6C5878" w14:textId="3F012900">
      <w:pPr>
        <w:spacing w:line="360" w:lineRule="auto"/>
        <w:ind w:left="720" w:hanging="0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ru-RU"/>
        </w:rPr>
      </w:pPr>
      <w:proofErr w:type="spellStart"/>
      <w:r w:rsidRPr="1842C4C5" w:rsidR="58F83554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ru-RU"/>
        </w:rPr>
        <w:t>api.go</w:t>
      </w:r>
      <w:proofErr w:type="spellEnd"/>
      <w:r>
        <w:tab/>
      </w:r>
    </w:p>
    <w:p w:rsidR="697BBD4D" w:rsidP="1842C4C5" w:rsidRDefault="697BBD4D" w14:paraId="74C18AD9" w14:textId="1429F3A5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1842C4C5" w:rsidR="697BBD4D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ackage provider</w:t>
      </w:r>
    </w:p>
    <w:p w:rsidR="697BBD4D" w:rsidP="1842C4C5" w:rsidRDefault="697BBD4D" w14:paraId="2D66CA4B" w14:textId="58D6AF55">
      <w:pPr>
        <w:pStyle w:val="Normal"/>
        <w:spacing w:line="360" w:lineRule="auto"/>
        <w:ind w:left="720" w:hanging="720"/>
        <w:jc w:val="both"/>
      </w:pPr>
      <w:r w:rsidRPr="1842C4C5" w:rsidR="697BBD4D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697BBD4D" w:rsidP="1842C4C5" w:rsidRDefault="697BBD4D" w14:paraId="06DE7E5A" w14:textId="33ED3983">
      <w:pPr>
        <w:pStyle w:val="Normal"/>
        <w:spacing w:line="360" w:lineRule="auto"/>
        <w:ind w:left="720" w:hanging="720"/>
        <w:jc w:val="both"/>
      </w:pPr>
      <w:r w:rsidRPr="1842C4C5" w:rsidR="697BBD4D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mport (</w:t>
      </w:r>
    </w:p>
    <w:p w:rsidR="697BBD4D" w:rsidP="1842C4C5" w:rsidRDefault="697BBD4D" w14:paraId="754685F6" w14:textId="05FCDA2E">
      <w:pPr>
        <w:pStyle w:val="Normal"/>
        <w:spacing w:line="360" w:lineRule="auto"/>
        <w:ind w:left="720" w:hanging="720"/>
        <w:jc w:val="both"/>
      </w:pPr>
      <w:r w:rsidRPr="1842C4C5" w:rsidR="697BBD4D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database/sql"</w:t>
      </w:r>
    </w:p>
    <w:p w:rsidR="697BBD4D" w:rsidP="1842C4C5" w:rsidRDefault="697BBD4D" w14:paraId="03512220" w14:textId="2AA34052">
      <w:pPr>
        <w:pStyle w:val="Normal"/>
        <w:spacing w:line="360" w:lineRule="auto"/>
        <w:ind w:left="720" w:hanging="720"/>
        <w:jc w:val="both"/>
      </w:pPr>
      <w:r w:rsidRPr="1842C4C5" w:rsidR="697BBD4D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fmt"</w:t>
      </w:r>
    </w:p>
    <w:p w:rsidR="697BBD4D" w:rsidP="1842C4C5" w:rsidRDefault="697BBD4D" w14:paraId="37281203" w14:textId="1BC402AB">
      <w:pPr>
        <w:pStyle w:val="Normal"/>
        <w:spacing w:line="360" w:lineRule="auto"/>
        <w:ind w:left="720" w:hanging="720"/>
        <w:jc w:val="both"/>
      </w:pPr>
      <w:r w:rsidRPr="1842C4C5" w:rsidR="697BBD4D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log"</w:t>
      </w:r>
    </w:p>
    <w:p w:rsidR="697BBD4D" w:rsidP="1842C4C5" w:rsidRDefault="697BBD4D" w14:paraId="542DD1C6" w14:textId="20AE5482">
      <w:pPr>
        <w:pStyle w:val="Normal"/>
        <w:spacing w:line="360" w:lineRule="auto"/>
        <w:ind w:left="720" w:hanging="720"/>
        <w:jc w:val="both"/>
      </w:pPr>
      <w:r w:rsidRPr="1842C4C5" w:rsidR="697BBD4D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)</w:t>
      </w:r>
    </w:p>
    <w:p w:rsidR="697BBD4D" w:rsidP="1842C4C5" w:rsidRDefault="697BBD4D" w14:paraId="458F3E8E" w14:textId="441E2E74">
      <w:pPr>
        <w:pStyle w:val="Normal"/>
        <w:spacing w:line="360" w:lineRule="auto"/>
        <w:ind w:left="720" w:hanging="720"/>
        <w:jc w:val="both"/>
      </w:pPr>
      <w:r w:rsidRPr="1842C4C5" w:rsidR="697BBD4D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697BBD4D" w:rsidP="1842C4C5" w:rsidRDefault="697BBD4D" w14:paraId="2B778C3E" w14:textId="7C37341F">
      <w:pPr>
        <w:pStyle w:val="Normal"/>
        <w:spacing w:line="360" w:lineRule="auto"/>
        <w:ind w:left="720" w:hanging="720"/>
        <w:jc w:val="both"/>
      </w:pPr>
      <w:r w:rsidRPr="1842C4C5" w:rsidR="697BBD4D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type Provider struct {</w:t>
      </w:r>
    </w:p>
    <w:p w:rsidR="697BBD4D" w:rsidP="1842C4C5" w:rsidRDefault="697BBD4D" w14:paraId="549078DE" w14:textId="27CCF1DC">
      <w:pPr>
        <w:pStyle w:val="Normal"/>
        <w:spacing w:line="360" w:lineRule="auto"/>
        <w:ind w:left="720" w:hanging="720"/>
        <w:jc w:val="both"/>
      </w:pPr>
      <w:r w:rsidRPr="1842C4C5" w:rsidR="697BBD4D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conn *sql.DB</w:t>
      </w:r>
    </w:p>
    <w:p w:rsidR="697BBD4D" w:rsidP="1842C4C5" w:rsidRDefault="697BBD4D" w14:paraId="2401EA24" w14:textId="06282671">
      <w:pPr>
        <w:pStyle w:val="Normal"/>
        <w:spacing w:line="360" w:lineRule="auto"/>
        <w:ind w:left="720" w:hanging="720"/>
        <w:jc w:val="both"/>
      </w:pPr>
      <w:r w:rsidRPr="1842C4C5" w:rsidR="697BBD4D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697BBD4D" w:rsidP="1842C4C5" w:rsidRDefault="697BBD4D" w14:paraId="2B0A63B6" w14:textId="2E75BE36">
      <w:pPr>
        <w:pStyle w:val="Normal"/>
        <w:spacing w:line="360" w:lineRule="auto"/>
        <w:ind w:left="720" w:hanging="720"/>
        <w:jc w:val="both"/>
      </w:pPr>
      <w:r w:rsidRPr="1842C4C5" w:rsidR="697BBD4D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697BBD4D" w:rsidP="1842C4C5" w:rsidRDefault="697BBD4D" w14:paraId="0541E162" w14:textId="61FF4187">
      <w:pPr>
        <w:pStyle w:val="Normal"/>
        <w:spacing w:line="360" w:lineRule="auto"/>
        <w:ind w:left="720" w:hanging="720"/>
        <w:jc w:val="both"/>
      </w:pPr>
      <w:r w:rsidRPr="1842C4C5" w:rsidR="697BBD4D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unc NewProvider(host string, port int, user, password, dbName string) *Provider {</w:t>
      </w:r>
    </w:p>
    <w:p w:rsidR="697BBD4D" w:rsidP="1842C4C5" w:rsidRDefault="697BBD4D" w14:paraId="7BECE392" w14:textId="2142A546">
      <w:pPr>
        <w:pStyle w:val="Normal"/>
        <w:spacing w:line="360" w:lineRule="auto"/>
        <w:ind w:left="720" w:hanging="720"/>
        <w:jc w:val="both"/>
      </w:pPr>
      <w:r w:rsidRPr="1842C4C5" w:rsidR="697BBD4D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sqlInfo := fmt.Sprintf("host=%s port=%d user=%s "+</w:t>
      </w:r>
    </w:p>
    <w:p w:rsidR="697BBD4D" w:rsidP="1842C4C5" w:rsidRDefault="697BBD4D" w14:paraId="2D27C470" w14:textId="7FF2F6C1">
      <w:pPr>
        <w:pStyle w:val="Normal"/>
        <w:spacing w:line="360" w:lineRule="auto"/>
        <w:ind w:left="720" w:hanging="720"/>
        <w:jc w:val="both"/>
      </w:pPr>
      <w:r w:rsidRPr="1842C4C5" w:rsidR="697BBD4D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password=%s dbname=%s sslmode=disable",</w:t>
      </w:r>
    </w:p>
    <w:p w:rsidR="697BBD4D" w:rsidP="1842C4C5" w:rsidRDefault="697BBD4D" w14:paraId="0AE11B4E" w14:textId="503C7976">
      <w:pPr>
        <w:pStyle w:val="Normal"/>
        <w:spacing w:line="360" w:lineRule="auto"/>
        <w:ind w:left="720" w:hanging="720"/>
        <w:jc w:val="both"/>
      </w:pPr>
      <w:r w:rsidRPr="1842C4C5" w:rsidR="697BBD4D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host, port, user, password, dbName)</w:t>
      </w:r>
    </w:p>
    <w:p w:rsidR="697BBD4D" w:rsidP="1842C4C5" w:rsidRDefault="697BBD4D" w14:paraId="7A30203E" w14:textId="3F057B23">
      <w:pPr>
        <w:pStyle w:val="Normal"/>
        <w:spacing w:line="360" w:lineRule="auto"/>
        <w:ind w:left="720" w:hanging="720"/>
        <w:jc w:val="both"/>
      </w:pPr>
      <w:r w:rsidRPr="1842C4C5" w:rsidR="697BBD4D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697BBD4D" w:rsidP="1842C4C5" w:rsidRDefault="697BBD4D" w14:paraId="20C367C1" w14:textId="0EAF781F">
      <w:pPr>
        <w:pStyle w:val="Normal"/>
        <w:spacing w:line="360" w:lineRule="auto"/>
        <w:ind w:left="720" w:hanging="720"/>
        <w:jc w:val="both"/>
      </w:pPr>
      <w:r w:rsidRPr="1842C4C5" w:rsidR="697BBD4D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// Создание соединения с сервером postgres</w:t>
      </w:r>
    </w:p>
    <w:p w:rsidR="697BBD4D" w:rsidP="1842C4C5" w:rsidRDefault="697BBD4D" w14:paraId="31B4F35C" w14:textId="4A9C31DE">
      <w:pPr>
        <w:pStyle w:val="Normal"/>
        <w:spacing w:line="360" w:lineRule="auto"/>
        <w:ind w:left="720" w:hanging="720"/>
        <w:jc w:val="both"/>
      </w:pPr>
      <w:r w:rsidRPr="1842C4C5" w:rsidR="697BBD4D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conn, err := sql.Open("postgres", psqlInfo)</w:t>
      </w:r>
    </w:p>
    <w:p w:rsidR="697BBD4D" w:rsidP="1842C4C5" w:rsidRDefault="697BBD4D" w14:paraId="0C56C029" w14:textId="436CF2AA">
      <w:pPr>
        <w:pStyle w:val="Normal"/>
        <w:spacing w:line="360" w:lineRule="auto"/>
        <w:ind w:left="720" w:hanging="720"/>
        <w:jc w:val="both"/>
      </w:pPr>
      <w:r w:rsidRPr="1842C4C5" w:rsidR="697BBD4D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err != nil {</w:t>
      </w:r>
    </w:p>
    <w:p w:rsidR="697BBD4D" w:rsidP="1842C4C5" w:rsidRDefault="697BBD4D" w14:paraId="5873D0B2" w14:textId="59E059DF">
      <w:pPr>
        <w:pStyle w:val="Normal"/>
        <w:spacing w:line="360" w:lineRule="auto"/>
        <w:ind w:left="720" w:hanging="720"/>
        <w:jc w:val="both"/>
      </w:pPr>
      <w:r w:rsidRPr="1842C4C5" w:rsidR="697BBD4D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log.Fatal(err)</w:t>
      </w:r>
    </w:p>
    <w:p w:rsidR="697BBD4D" w:rsidP="1842C4C5" w:rsidRDefault="697BBD4D" w14:paraId="18C11162" w14:textId="23D7CE27">
      <w:pPr>
        <w:pStyle w:val="Normal"/>
        <w:spacing w:line="360" w:lineRule="auto"/>
        <w:ind w:left="720" w:hanging="720"/>
        <w:jc w:val="both"/>
      </w:pPr>
      <w:r w:rsidRPr="1842C4C5" w:rsidR="697BBD4D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697BBD4D" w:rsidP="1842C4C5" w:rsidRDefault="697BBD4D" w14:paraId="19692796" w14:textId="52478416">
      <w:pPr>
        <w:pStyle w:val="Normal"/>
        <w:spacing w:line="360" w:lineRule="auto"/>
        <w:ind w:left="720" w:hanging="720"/>
        <w:jc w:val="both"/>
      </w:pPr>
      <w:r w:rsidRPr="1842C4C5" w:rsidR="697BBD4D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697BBD4D" w:rsidP="1842C4C5" w:rsidRDefault="697BBD4D" w14:paraId="70C565F6" w14:textId="7D118D58">
      <w:pPr>
        <w:pStyle w:val="Normal"/>
        <w:spacing w:line="360" w:lineRule="auto"/>
        <w:ind w:left="720" w:hanging="720"/>
        <w:jc w:val="both"/>
      </w:pPr>
      <w:r w:rsidRPr="1842C4C5" w:rsidR="697BBD4D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&amp;Provider{conn: conn}</w:t>
      </w:r>
    </w:p>
    <w:p w:rsidR="697BBD4D" w:rsidP="1842C4C5" w:rsidRDefault="697BBD4D" w14:paraId="31F95699" w14:textId="7BA773CA">
      <w:pPr>
        <w:pStyle w:val="Normal"/>
        <w:spacing w:line="360" w:lineRule="auto"/>
        <w:ind w:left="720" w:hanging="720"/>
        <w:jc w:val="both"/>
      </w:pPr>
      <w:r w:rsidRPr="1842C4C5" w:rsidR="697BBD4D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1842C4C5" w:rsidP="1842C4C5" w:rsidRDefault="1842C4C5" w14:paraId="163B41D0" w14:textId="09B0A0CA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</w:p>
    <w:p w:rsidR="697BBD4D" w:rsidP="1842C4C5" w:rsidRDefault="697BBD4D" w14:paraId="76CA57C3" w14:textId="50CC1220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ru-RU"/>
        </w:rPr>
      </w:pPr>
      <w:proofErr w:type="spellStart"/>
      <w:r w:rsidRPr="1842C4C5" w:rsidR="532E962C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ru-RU"/>
        </w:rPr>
        <w:t>c</w:t>
      </w:r>
      <w:r w:rsidRPr="1842C4C5" w:rsidR="697BBD4D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ru-RU"/>
        </w:rPr>
        <w:t>onfig.go</w:t>
      </w:r>
      <w:proofErr w:type="spellEnd"/>
    </w:p>
    <w:p w:rsidR="61130323" w:rsidP="1842C4C5" w:rsidRDefault="61130323" w14:paraId="32DE3E73" w14:textId="5ED3233B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1842C4C5" w:rsidR="6113032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ackage config</w:t>
      </w:r>
    </w:p>
    <w:p w:rsidR="61130323" w:rsidP="1842C4C5" w:rsidRDefault="61130323" w14:paraId="4CC17E4E" w14:textId="19AF0571">
      <w:pPr>
        <w:pStyle w:val="Normal"/>
        <w:spacing w:line="360" w:lineRule="auto"/>
        <w:ind w:left="720" w:hanging="720"/>
        <w:jc w:val="both"/>
      </w:pPr>
      <w:r w:rsidRPr="1842C4C5" w:rsidR="6113032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61130323" w:rsidP="1842C4C5" w:rsidRDefault="61130323" w14:paraId="4C3FC984" w14:textId="69D4CF3E">
      <w:pPr>
        <w:pStyle w:val="Normal"/>
        <w:spacing w:line="360" w:lineRule="auto"/>
        <w:ind w:left="720" w:hanging="720"/>
        <w:jc w:val="both"/>
      </w:pPr>
      <w:r w:rsidRPr="1842C4C5" w:rsidR="6113032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type Config struct {</w:t>
      </w:r>
    </w:p>
    <w:p w:rsidR="61130323" w:rsidP="1842C4C5" w:rsidRDefault="61130323" w14:paraId="431E572A" w14:textId="4EBCA3D5">
      <w:pPr>
        <w:pStyle w:val="Normal"/>
        <w:spacing w:line="360" w:lineRule="auto"/>
        <w:ind w:left="720" w:hanging="720"/>
        <w:jc w:val="both"/>
      </w:pPr>
      <w:r w:rsidRPr="1842C4C5" w:rsidR="6113032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P   string `yaml:"ip"`</w:t>
      </w:r>
    </w:p>
    <w:p w:rsidR="61130323" w:rsidP="1842C4C5" w:rsidRDefault="61130323" w14:paraId="5C292231" w14:textId="10072544">
      <w:pPr>
        <w:pStyle w:val="Normal"/>
        <w:spacing w:line="360" w:lineRule="auto"/>
        <w:ind w:left="720" w:hanging="720"/>
        <w:jc w:val="both"/>
      </w:pPr>
      <w:r w:rsidRPr="1842C4C5" w:rsidR="6113032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ort int    `yaml:"port"`</w:t>
      </w:r>
    </w:p>
    <w:p w:rsidR="61130323" w:rsidP="1842C4C5" w:rsidRDefault="61130323" w14:paraId="459AFD3F" w14:textId="6772D74A">
      <w:pPr>
        <w:pStyle w:val="Normal"/>
        <w:spacing w:line="360" w:lineRule="auto"/>
        <w:ind w:left="720" w:hanging="720"/>
        <w:jc w:val="both"/>
      </w:pPr>
      <w:r w:rsidRPr="1842C4C5" w:rsidR="6113032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61130323" w:rsidP="1842C4C5" w:rsidRDefault="61130323" w14:paraId="466EB5F6" w14:textId="484910FC">
      <w:pPr>
        <w:pStyle w:val="Normal"/>
        <w:spacing w:line="360" w:lineRule="auto"/>
        <w:ind w:left="720" w:hanging="720"/>
        <w:jc w:val="both"/>
      </w:pPr>
      <w:r w:rsidRPr="1842C4C5" w:rsidR="6113032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API     api     `yaml:"api"`</w:t>
      </w:r>
    </w:p>
    <w:p w:rsidR="61130323" w:rsidP="1842C4C5" w:rsidRDefault="61130323" w14:paraId="39D8F7A9" w14:textId="50EA969E">
      <w:pPr>
        <w:pStyle w:val="Normal"/>
        <w:spacing w:line="360" w:lineRule="auto"/>
        <w:ind w:left="720" w:hanging="720"/>
        <w:jc w:val="both"/>
      </w:pPr>
      <w:r w:rsidRPr="1842C4C5" w:rsidR="6113032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Usecase usecase `yaml:"usecase"`</w:t>
      </w:r>
    </w:p>
    <w:p w:rsidR="61130323" w:rsidP="1842C4C5" w:rsidRDefault="61130323" w14:paraId="1266197B" w14:textId="090E4BD2">
      <w:pPr>
        <w:pStyle w:val="Normal"/>
        <w:spacing w:line="360" w:lineRule="auto"/>
        <w:ind w:left="720" w:hanging="720"/>
        <w:jc w:val="both"/>
      </w:pPr>
      <w:r w:rsidRPr="1842C4C5" w:rsidR="6113032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DB      db      `yaml:"db"`</w:t>
      </w:r>
    </w:p>
    <w:p w:rsidR="61130323" w:rsidP="1842C4C5" w:rsidRDefault="61130323" w14:paraId="47EDCB9F" w14:textId="27225BE5">
      <w:pPr>
        <w:pStyle w:val="Normal"/>
        <w:spacing w:line="360" w:lineRule="auto"/>
        <w:ind w:left="720" w:hanging="720"/>
        <w:jc w:val="both"/>
      </w:pPr>
      <w:r w:rsidRPr="1842C4C5" w:rsidR="6113032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61130323" w:rsidP="1842C4C5" w:rsidRDefault="61130323" w14:paraId="21ABEB8E" w14:textId="0A4A2D5B">
      <w:pPr>
        <w:pStyle w:val="Normal"/>
        <w:spacing w:line="360" w:lineRule="auto"/>
        <w:ind w:left="720" w:hanging="720"/>
        <w:jc w:val="both"/>
      </w:pPr>
      <w:r w:rsidRPr="1842C4C5" w:rsidR="6113032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61130323" w:rsidP="1842C4C5" w:rsidRDefault="61130323" w14:paraId="14D2FFE8" w14:textId="0B73452B">
      <w:pPr>
        <w:pStyle w:val="Normal"/>
        <w:spacing w:line="360" w:lineRule="auto"/>
        <w:ind w:left="720" w:hanging="720"/>
        <w:jc w:val="both"/>
      </w:pPr>
      <w:r w:rsidRPr="1842C4C5" w:rsidR="6113032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type api struct {</w:t>
      </w:r>
    </w:p>
    <w:p w:rsidR="61130323" w:rsidP="1842C4C5" w:rsidRDefault="61130323" w14:paraId="0112B4F0" w14:textId="310C3B9F">
      <w:pPr>
        <w:pStyle w:val="Normal"/>
        <w:spacing w:line="360" w:lineRule="auto"/>
        <w:ind w:left="720" w:hanging="720"/>
        <w:jc w:val="both"/>
      </w:pPr>
      <w:r w:rsidRPr="1842C4C5" w:rsidR="6113032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MaxMessageSize int `yaml:"max_message_size"`</w:t>
      </w:r>
    </w:p>
    <w:p w:rsidR="61130323" w:rsidP="1842C4C5" w:rsidRDefault="61130323" w14:paraId="1D04BE26" w14:textId="4D5B68F9">
      <w:pPr>
        <w:pStyle w:val="Normal"/>
        <w:spacing w:line="360" w:lineRule="auto"/>
        <w:ind w:left="720" w:hanging="720"/>
        <w:jc w:val="both"/>
      </w:pPr>
      <w:r w:rsidRPr="1842C4C5" w:rsidR="6113032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61130323" w:rsidP="1842C4C5" w:rsidRDefault="61130323" w14:paraId="79010201" w14:textId="58CD2AFE">
      <w:pPr>
        <w:pStyle w:val="Normal"/>
        <w:spacing w:line="360" w:lineRule="auto"/>
        <w:ind w:left="720" w:hanging="720"/>
        <w:jc w:val="both"/>
      </w:pPr>
      <w:r w:rsidRPr="1842C4C5" w:rsidR="6113032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61130323" w:rsidP="1842C4C5" w:rsidRDefault="61130323" w14:paraId="79D93A47" w14:textId="56A93680">
      <w:pPr>
        <w:pStyle w:val="Normal"/>
        <w:spacing w:line="360" w:lineRule="auto"/>
        <w:ind w:left="720" w:hanging="720"/>
        <w:jc w:val="both"/>
      </w:pPr>
      <w:r w:rsidRPr="1842C4C5" w:rsidR="6113032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type usecase struct {</w:t>
      </w:r>
    </w:p>
    <w:p w:rsidR="61130323" w:rsidP="1842C4C5" w:rsidRDefault="61130323" w14:paraId="2E9D25F3" w14:textId="611368EE">
      <w:pPr>
        <w:pStyle w:val="Normal"/>
        <w:spacing w:line="360" w:lineRule="auto"/>
        <w:ind w:left="720" w:hanging="720"/>
        <w:jc w:val="both"/>
      </w:pPr>
      <w:r w:rsidRPr="1842C4C5" w:rsidR="6113032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DefaultMessage string `yaml:"default_message"`</w:t>
      </w:r>
    </w:p>
    <w:p w:rsidR="61130323" w:rsidP="1842C4C5" w:rsidRDefault="61130323" w14:paraId="5346BB7C" w14:textId="565FE5C1">
      <w:pPr>
        <w:pStyle w:val="Normal"/>
        <w:spacing w:line="360" w:lineRule="auto"/>
        <w:ind w:left="720" w:hanging="720"/>
        <w:jc w:val="both"/>
      </w:pPr>
      <w:r w:rsidRPr="1842C4C5" w:rsidR="6113032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61130323" w:rsidP="1842C4C5" w:rsidRDefault="61130323" w14:paraId="0C2DF062" w14:textId="23DBC875">
      <w:pPr>
        <w:pStyle w:val="Normal"/>
        <w:spacing w:line="360" w:lineRule="auto"/>
        <w:ind w:left="720" w:hanging="720"/>
        <w:jc w:val="both"/>
      </w:pPr>
      <w:r w:rsidRPr="1842C4C5" w:rsidR="6113032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61130323" w:rsidP="1842C4C5" w:rsidRDefault="61130323" w14:paraId="47CC1059" w14:textId="4B97DB2A">
      <w:pPr>
        <w:pStyle w:val="Normal"/>
        <w:spacing w:line="360" w:lineRule="auto"/>
        <w:ind w:left="720" w:hanging="720"/>
        <w:jc w:val="both"/>
      </w:pPr>
      <w:r w:rsidRPr="1842C4C5" w:rsidR="6113032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type db struct {</w:t>
      </w:r>
    </w:p>
    <w:p w:rsidR="61130323" w:rsidP="1842C4C5" w:rsidRDefault="61130323" w14:paraId="05D4F332" w14:textId="74B53156">
      <w:pPr>
        <w:pStyle w:val="Normal"/>
        <w:spacing w:line="360" w:lineRule="auto"/>
        <w:ind w:left="720" w:hanging="720"/>
        <w:jc w:val="both"/>
      </w:pPr>
      <w:r w:rsidRPr="1842C4C5" w:rsidR="6113032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Host     string `yaml:"host"`</w:t>
      </w:r>
    </w:p>
    <w:p w:rsidR="61130323" w:rsidP="1842C4C5" w:rsidRDefault="61130323" w14:paraId="3CD9E105" w14:textId="15AC12F1">
      <w:pPr>
        <w:pStyle w:val="Normal"/>
        <w:spacing w:line="360" w:lineRule="auto"/>
        <w:ind w:left="720" w:hanging="720"/>
        <w:jc w:val="both"/>
      </w:pPr>
      <w:r w:rsidRPr="1842C4C5" w:rsidR="6113032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ort     int    `yaml:"port"`</w:t>
      </w:r>
    </w:p>
    <w:p w:rsidR="61130323" w:rsidP="1842C4C5" w:rsidRDefault="61130323" w14:paraId="0E4A903B" w14:textId="5AF0A959">
      <w:pPr>
        <w:pStyle w:val="Normal"/>
        <w:spacing w:line="360" w:lineRule="auto"/>
        <w:ind w:left="720" w:hanging="720"/>
        <w:jc w:val="both"/>
      </w:pPr>
      <w:r w:rsidRPr="1842C4C5" w:rsidR="6113032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User     string `yaml:"user"`</w:t>
      </w:r>
    </w:p>
    <w:p w:rsidR="61130323" w:rsidP="1842C4C5" w:rsidRDefault="61130323" w14:paraId="5AA1B9E3" w14:textId="285B1F02">
      <w:pPr>
        <w:pStyle w:val="Normal"/>
        <w:spacing w:line="360" w:lineRule="auto"/>
        <w:ind w:left="720" w:hanging="720"/>
        <w:jc w:val="both"/>
      </w:pPr>
      <w:r w:rsidRPr="1842C4C5" w:rsidR="6113032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assword string `yaml:"password"`</w:t>
      </w:r>
    </w:p>
    <w:p w:rsidR="61130323" w:rsidP="1842C4C5" w:rsidRDefault="61130323" w14:paraId="1755E268" w14:textId="42C174EC">
      <w:pPr>
        <w:pStyle w:val="Normal"/>
        <w:spacing w:line="360" w:lineRule="auto"/>
        <w:ind w:left="720" w:hanging="720"/>
        <w:jc w:val="both"/>
      </w:pPr>
      <w:r w:rsidRPr="1842C4C5" w:rsidR="6113032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DBname   string `yaml:"dbname"`</w:t>
      </w:r>
    </w:p>
    <w:p w:rsidR="61130323" w:rsidP="1842C4C5" w:rsidRDefault="61130323" w14:paraId="27AE48D1" w14:textId="72506D42">
      <w:pPr>
        <w:pStyle w:val="Normal"/>
        <w:spacing w:line="360" w:lineRule="auto"/>
        <w:ind w:left="720" w:hanging="720"/>
        <w:jc w:val="both"/>
      </w:pPr>
      <w:r w:rsidRPr="1842C4C5" w:rsidR="6113032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1842C4C5" w:rsidP="1842C4C5" w:rsidRDefault="1842C4C5" w14:paraId="1863B13B" w14:textId="412501AF">
      <w:pPr>
        <w:pStyle w:val="Normal"/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</w:p>
    <w:p w:rsidR="20094B4D" w:rsidP="1842C4C5" w:rsidRDefault="20094B4D" w14:paraId="414CC3CE" w14:textId="7FB338D8">
      <w:pPr>
        <w:pStyle w:val="Normal"/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proofErr w:type="spellStart"/>
      <w:r w:rsidRPr="1842C4C5" w:rsidR="20094B4D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ru-RU"/>
        </w:rPr>
        <w:t>usercase.go</w:t>
      </w:r>
      <w:proofErr w:type="spellEnd"/>
    </w:p>
    <w:p w:rsidR="1842C4C5" w:rsidP="1842C4C5" w:rsidRDefault="1842C4C5" w14:paraId="60D68B1F" w14:textId="10B92F89">
      <w:pPr>
        <w:pStyle w:val="Normal"/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</w:p>
    <w:p w:rsidR="74DFB32B" w:rsidP="1842C4C5" w:rsidRDefault="74DFB32B" w14:paraId="14B3CEF0" w14:textId="35AAC328">
      <w:pPr>
        <w:pStyle w:val="Normal"/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1842C4C5" w:rsidR="74DFB32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ackage usecase</w:t>
      </w:r>
    </w:p>
    <w:p w:rsidR="74DFB32B" w:rsidP="1842C4C5" w:rsidRDefault="74DFB32B" w14:paraId="4B98797D" w14:textId="1C1301BB">
      <w:pPr>
        <w:pStyle w:val="Normal"/>
        <w:spacing w:line="360" w:lineRule="auto"/>
        <w:ind w:left="720" w:hanging="720"/>
        <w:jc w:val="both"/>
      </w:pPr>
      <w:r w:rsidRPr="1842C4C5" w:rsidR="74DFB32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74DFB32B" w:rsidP="1842C4C5" w:rsidRDefault="74DFB32B" w14:paraId="4D3A7A5C" w14:textId="143EA0A2">
      <w:pPr>
        <w:pStyle w:val="Normal"/>
        <w:spacing w:line="360" w:lineRule="auto"/>
        <w:ind w:left="720" w:hanging="720"/>
        <w:jc w:val="both"/>
      </w:pPr>
      <w:r w:rsidRPr="1842C4C5" w:rsidR="74DFB32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type Usecase struct {</w:t>
      </w:r>
    </w:p>
    <w:p w:rsidR="74DFB32B" w:rsidP="1842C4C5" w:rsidRDefault="74DFB32B" w14:paraId="6D2C5107" w14:textId="69DB90DC">
      <w:pPr>
        <w:pStyle w:val="Normal"/>
        <w:spacing w:line="360" w:lineRule="auto"/>
        <w:ind w:left="720" w:hanging="720"/>
        <w:jc w:val="both"/>
      </w:pPr>
      <w:r w:rsidRPr="1842C4C5" w:rsidR="74DFB32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defaultMsg string</w:t>
      </w:r>
    </w:p>
    <w:p w:rsidR="74DFB32B" w:rsidP="1842C4C5" w:rsidRDefault="74DFB32B" w14:paraId="360D1AF6" w14:textId="3FFF68F3">
      <w:pPr>
        <w:pStyle w:val="Normal"/>
        <w:spacing w:line="360" w:lineRule="auto"/>
        <w:ind w:left="720" w:hanging="720"/>
        <w:jc w:val="both"/>
      </w:pPr>
      <w:r w:rsidRPr="1842C4C5" w:rsidR="74DFB32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74DFB32B" w:rsidP="1842C4C5" w:rsidRDefault="74DFB32B" w14:paraId="45CAD9FF" w14:textId="7936BE83">
      <w:pPr>
        <w:pStyle w:val="Normal"/>
        <w:spacing w:line="360" w:lineRule="auto"/>
        <w:ind w:left="720" w:hanging="720"/>
        <w:jc w:val="both"/>
      </w:pPr>
      <w:r w:rsidRPr="1842C4C5" w:rsidR="74DFB32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 Provider</w:t>
      </w:r>
    </w:p>
    <w:p w:rsidR="74DFB32B" w:rsidP="1842C4C5" w:rsidRDefault="74DFB32B" w14:paraId="38C1CB19" w14:textId="7A21378B">
      <w:pPr>
        <w:pStyle w:val="Normal"/>
        <w:spacing w:line="360" w:lineRule="auto"/>
        <w:ind w:left="720" w:hanging="720"/>
        <w:jc w:val="both"/>
      </w:pPr>
      <w:r w:rsidRPr="1842C4C5" w:rsidR="74DFB32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74DFB32B" w:rsidP="1842C4C5" w:rsidRDefault="74DFB32B" w14:paraId="60E629E2" w14:textId="39D17FD6">
      <w:pPr>
        <w:pStyle w:val="Normal"/>
        <w:spacing w:line="360" w:lineRule="auto"/>
        <w:ind w:left="720" w:hanging="720"/>
        <w:jc w:val="both"/>
      </w:pPr>
      <w:r w:rsidRPr="1842C4C5" w:rsidR="74DFB32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74DFB32B" w:rsidP="1842C4C5" w:rsidRDefault="74DFB32B" w14:paraId="2DA6F951" w14:textId="7F596E6D">
      <w:pPr>
        <w:pStyle w:val="Normal"/>
        <w:spacing w:line="360" w:lineRule="auto"/>
        <w:ind w:left="720" w:hanging="720"/>
        <w:jc w:val="both"/>
      </w:pPr>
      <w:r w:rsidRPr="1842C4C5" w:rsidR="74DFB32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unc NewUsecase(defaultMsg string, p Provider) *Usecase {</w:t>
      </w:r>
    </w:p>
    <w:p w:rsidR="74DFB32B" w:rsidP="1842C4C5" w:rsidRDefault="74DFB32B" w14:paraId="26A2EB1C" w14:textId="785AA15C">
      <w:pPr>
        <w:pStyle w:val="Normal"/>
        <w:spacing w:line="360" w:lineRule="auto"/>
        <w:ind w:left="720" w:hanging="720"/>
        <w:jc w:val="both"/>
      </w:pPr>
      <w:r w:rsidRPr="1842C4C5" w:rsidR="74DFB32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&amp;Usecase{</w:t>
      </w:r>
    </w:p>
    <w:p w:rsidR="74DFB32B" w:rsidP="1842C4C5" w:rsidRDefault="74DFB32B" w14:paraId="7791F434" w14:textId="4B5FAB21">
      <w:pPr>
        <w:pStyle w:val="Normal"/>
        <w:spacing w:line="360" w:lineRule="auto"/>
        <w:ind w:left="720" w:hanging="720"/>
        <w:jc w:val="both"/>
      </w:pPr>
      <w:r w:rsidRPr="1842C4C5" w:rsidR="74DFB32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defaultMsg: defaultMsg,</w:t>
      </w:r>
    </w:p>
    <w:p w:rsidR="74DFB32B" w:rsidP="1842C4C5" w:rsidRDefault="74DFB32B" w14:paraId="16E64593" w14:textId="1496F1CE">
      <w:pPr>
        <w:pStyle w:val="Normal"/>
        <w:spacing w:line="360" w:lineRule="auto"/>
        <w:ind w:left="720" w:hanging="720"/>
        <w:jc w:val="both"/>
      </w:pPr>
      <w:r w:rsidRPr="1842C4C5" w:rsidR="74DFB32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:          p,</w:t>
      </w:r>
    </w:p>
    <w:p w:rsidR="74DFB32B" w:rsidP="1842C4C5" w:rsidRDefault="74DFB32B" w14:paraId="525DDE07" w14:textId="1B592731">
      <w:pPr>
        <w:pStyle w:val="Normal"/>
        <w:spacing w:line="360" w:lineRule="auto"/>
        <w:ind w:left="720" w:hanging="720"/>
        <w:jc w:val="both"/>
      </w:pPr>
      <w:r w:rsidRPr="1842C4C5" w:rsidR="74DFB32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74DFB32B" w:rsidP="1842C4C5" w:rsidRDefault="74DFB32B" w14:paraId="1B6F4EC0" w14:textId="7EC348BA">
      <w:pPr>
        <w:pStyle w:val="Normal"/>
        <w:spacing w:line="360" w:lineRule="auto"/>
        <w:ind w:left="720" w:hanging="720"/>
        <w:jc w:val="both"/>
      </w:pPr>
      <w:r w:rsidRPr="1842C4C5" w:rsidR="74DFB32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74DFB32B" w:rsidP="1842C4C5" w:rsidRDefault="74DFB32B" w14:paraId="3343D7BC" w14:textId="5D4399A5">
      <w:pPr>
        <w:pStyle w:val="Normal"/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1842C4C5" w:rsidR="74DFB32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rovider.go</w:t>
      </w:r>
    </w:p>
    <w:p w:rsidR="06924EBE" w:rsidP="1842C4C5" w:rsidRDefault="06924EBE" w14:paraId="00358582" w14:textId="1C3C66F5">
      <w:pPr>
        <w:pStyle w:val="Normal"/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1842C4C5" w:rsidR="06924EBE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ackage provider</w:t>
      </w:r>
    </w:p>
    <w:p w:rsidR="06924EBE" w:rsidP="1842C4C5" w:rsidRDefault="06924EBE" w14:paraId="35D27370" w14:textId="34355D29">
      <w:pPr>
        <w:pStyle w:val="Normal"/>
        <w:spacing w:line="360" w:lineRule="auto"/>
        <w:ind w:left="720" w:hanging="720"/>
        <w:jc w:val="both"/>
      </w:pPr>
      <w:r w:rsidRPr="1842C4C5" w:rsidR="06924EBE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06924EBE" w:rsidP="1842C4C5" w:rsidRDefault="06924EBE" w14:paraId="57DD27BD" w14:textId="5657DCBE">
      <w:pPr>
        <w:pStyle w:val="Normal"/>
        <w:spacing w:line="360" w:lineRule="auto"/>
        <w:ind w:left="720" w:hanging="720"/>
        <w:jc w:val="both"/>
      </w:pPr>
      <w:r w:rsidRPr="1842C4C5" w:rsidR="06924EBE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mport (</w:t>
      </w:r>
    </w:p>
    <w:p w:rsidR="06924EBE" w:rsidP="1842C4C5" w:rsidRDefault="06924EBE" w14:paraId="6D9B8CAD" w14:textId="414E5406">
      <w:pPr>
        <w:pStyle w:val="Normal"/>
        <w:spacing w:line="360" w:lineRule="auto"/>
        <w:ind w:left="720" w:hanging="720"/>
        <w:jc w:val="both"/>
      </w:pPr>
      <w:r w:rsidRPr="1842C4C5" w:rsidR="06924EBE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database/sql"</w:t>
      </w:r>
    </w:p>
    <w:p w:rsidR="06924EBE" w:rsidP="1842C4C5" w:rsidRDefault="06924EBE" w14:paraId="680DCA6E" w14:textId="1E94F4C6">
      <w:pPr>
        <w:pStyle w:val="Normal"/>
        <w:spacing w:line="360" w:lineRule="auto"/>
        <w:ind w:left="720" w:hanging="720"/>
        <w:jc w:val="both"/>
      </w:pPr>
      <w:r w:rsidRPr="1842C4C5" w:rsidR="06924EBE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fmt"</w:t>
      </w:r>
    </w:p>
    <w:p w:rsidR="06924EBE" w:rsidP="1842C4C5" w:rsidRDefault="06924EBE" w14:paraId="7A368C8D" w14:textId="347FF772">
      <w:pPr>
        <w:pStyle w:val="Normal"/>
        <w:spacing w:line="360" w:lineRule="auto"/>
        <w:ind w:left="720" w:hanging="720"/>
        <w:jc w:val="both"/>
      </w:pPr>
      <w:r w:rsidRPr="1842C4C5" w:rsidR="06924EBE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log"</w:t>
      </w:r>
    </w:p>
    <w:p w:rsidR="06924EBE" w:rsidP="1842C4C5" w:rsidRDefault="06924EBE" w14:paraId="307BBBCF" w14:textId="72FA98AF">
      <w:pPr>
        <w:pStyle w:val="Normal"/>
        <w:spacing w:line="360" w:lineRule="auto"/>
        <w:ind w:left="720" w:hanging="720"/>
        <w:jc w:val="both"/>
      </w:pPr>
      <w:r w:rsidRPr="1842C4C5" w:rsidR="06924EBE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)</w:t>
      </w:r>
    </w:p>
    <w:p w:rsidR="06924EBE" w:rsidP="1842C4C5" w:rsidRDefault="06924EBE" w14:paraId="1DD6DD56" w14:textId="741F9DD2">
      <w:pPr>
        <w:pStyle w:val="Normal"/>
        <w:spacing w:line="360" w:lineRule="auto"/>
        <w:ind w:left="720" w:hanging="720"/>
        <w:jc w:val="both"/>
      </w:pPr>
      <w:r w:rsidRPr="1842C4C5" w:rsidR="06924EBE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06924EBE" w:rsidP="1842C4C5" w:rsidRDefault="06924EBE" w14:paraId="7C64A444" w14:textId="318EE475">
      <w:pPr>
        <w:pStyle w:val="Normal"/>
        <w:spacing w:line="360" w:lineRule="auto"/>
        <w:ind w:left="720" w:hanging="720"/>
        <w:jc w:val="both"/>
      </w:pPr>
      <w:r w:rsidRPr="1842C4C5" w:rsidR="06924EBE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type Provider struct {</w:t>
      </w:r>
    </w:p>
    <w:p w:rsidR="06924EBE" w:rsidP="1842C4C5" w:rsidRDefault="06924EBE" w14:paraId="631798B5" w14:textId="3AFA0D0A">
      <w:pPr>
        <w:pStyle w:val="Normal"/>
        <w:spacing w:line="360" w:lineRule="auto"/>
        <w:ind w:left="720" w:hanging="720"/>
        <w:jc w:val="both"/>
      </w:pPr>
      <w:r w:rsidRPr="1842C4C5" w:rsidR="06924EBE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conn *sql.DB</w:t>
      </w:r>
    </w:p>
    <w:p w:rsidR="06924EBE" w:rsidP="1842C4C5" w:rsidRDefault="06924EBE" w14:paraId="4C4B0608" w14:textId="4E747939">
      <w:pPr>
        <w:pStyle w:val="Normal"/>
        <w:spacing w:line="360" w:lineRule="auto"/>
        <w:ind w:left="720" w:hanging="720"/>
        <w:jc w:val="both"/>
      </w:pPr>
      <w:r w:rsidRPr="1842C4C5" w:rsidR="06924EBE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06924EBE" w:rsidP="1842C4C5" w:rsidRDefault="06924EBE" w14:paraId="5E87401D" w14:textId="5FA52FA1">
      <w:pPr>
        <w:pStyle w:val="Normal"/>
        <w:spacing w:line="360" w:lineRule="auto"/>
        <w:ind w:left="720" w:hanging="720"/>
        <w:jc w:val="both"/>
      </w:pPr>
      <w:r w:rsidRPr="1842C4C5" w:rsidR="06924EBE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06924EBE" w:rsidP="1842C4C5" w:rsidRDefault="06924EBE" w14:paraId="3C66344C" w14:textId="792ABA07">
      <w:pPr>
        <w:pStyle w:val="Normal"/>
        <w:spacing w:line="360" w:lineRule="auto"/>
        <w:ind w:left="720" w:hanging="720"/>
        <w:jc w:val="both"/>
      </w:pPr>
      <w:r w:rsidRPr="1842C4C5" w:rsidR="06924EBE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unc NewProvider(host string, port int, user, password, dbName string) *Provider {</w:t>
      </w:r>
    </w:p>
    <w:p w:rsidR="06924EBE" w:rsidP="1842C4C5" w:rsidRDefault="06924EBE" w14:paraId="4914CDD0" w14:textId="57E73EA3">
      <w:pPr>
        <w:pStyle w:val="Normal"/>
        <w:spacing w:line="360" w:lineRule="auto"/>
        <w:ind w:left="720" w:hanging="720"/>
        <w:jc w:val="both"/>
      </w:pPr>
      <w:r w:rsidRPr="1842C4C5" w:rsidR="06924EBE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sqlInfo := fmt.Sprintf("host=%s port=%d user=%s "+</w:t>
      </w:r>
    </w:p>
    <w:p w:rsidR="06924EBE" w:rsidP="1842C4C5" w:rsidRDefault="06924EBE" w14:paraId="68C592B1" w14:textId="5E3ABB55">
      <w:pPr>
        <w:pStyle w:val="Normal"/>
        <w:spacing w:line="360" w:lineRule="auto"/>
        <w:ind w:left="720" w:hanging="720"/>
        <w:jc w:val="both"/>
      </w:pPr>
      <w:r w:rsidRPr="1842C4C5" w:rsidR="06924EBE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password=%s dbname=%s sslmode=disable",</w:t>
      </w:r>
    </w:p>
    <w:p w:rsidR="06924EBE" w:rsidP="1842C4C5" w:rsidRDefault="06924EBE" w14:paraId="0F643A78" w14:textId="7CB4D3AA">
      <w:pPr>
        <w:pStyle w:val="Normal"/>
        <w:spacing w:line="360" w:lineRule="auto"/>
        <w:ind w:left="720" w:hanging="720"/>
        <w:jc w:val="both"/>
      </w:pPr>
      <w:r w:rsidRPr="1842C4C5" w:rsidR="06924EBE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host, port, user, password, dbName)</w:t>
      </w:r>
    </w:p>
    <w:p w:rsidR="06924EBE" w:rsidP="1842C4C5" w:rsidRDefault="06924EBE" w14:paraId="06F3012B" w14:textId="684DAB4F">
      <w:pPr>
        <w:pStyle w:val="Normal"/>
        <w:spacing w:line="360" w:lineRule="auto"/>
        <w:ind w:left="720" w:hanging="720"/>
        <w:jc w:val="both"/>
      </w:pPr>
      <w:r w:rsidRPr="1842C4C5" w:rsidR="06924EBE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06924EBE" w:rsidP="1842C4C5" w:rsidRDefault="06924EBE" w14:paraId="0EB3F148" w14:textId="7671D268">
      <w:pPr>
        <w:pStyle w:val="Normal"/>
        <w:spacing w:line="360" w:lineRule="auto"/>
        <w:ind w:left="720" w:hanging="720"/>
        <w:jc w:val="both"/>
      </w:pPr>
      <w:r w:rsidRPr="1842C4C5" w:rsidR="06924EBE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// Создание соединения с сервером postgres</w:t>
      </w:r>
    </w:p>
    <w:p w:rsidR="06924EBE" w:rsidP="1842C4C5" w:rsidRDefault="06924EBE" w14:paraId="69FEC6F0" w14:textId="4DF354E2">
      <w:pPr>
        <w:pStyle w:val="Normal"/>
        <w:spacing w:line="360" w:lineRule="auto"/>
        <w:ind w:left="720" w:hanging="720"/>
        <w:jc w:val="both"/>
      </w:pPr>
      <w:r w:rsidRPr="1842C4C5" w:rsidR="06924EBE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conn, err := sql.Open("postgres", psqlInfo)</w:t>
      </w:r>
    </w:p>
    <w:p w:rsidR="06924EBE" w:rsidP="1842C4C5" w:rsidRDefault="06924EBE" w14:paraId="20EFC624" w14:textId="29B59EDA">
      <w:pPr>
        <w:pStyle w:val="Normal"/>
        <w:spacing w:line="360" w:lineRule="auto"/>
        <w:ind w:left="720" w:hanging="720"/>
        <w:jc w:val="both"/>
      </w:pPr>
      <w:r w:rsidRPr="1842C4C5" w:rsidR="06924EBE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err != nil {</w:t>
      </w:r>
    </w:p>
    <w:p w:rsidR="06924EBE" w:rsidP="1842C4C5" w:rsidRDefault="06924EBE" w14:paraId="732C0045" w14:textId="4AF0DE17">
      <w:pPr>
        <w:pStyle w:val="Normal"/>
        <w:spacing w:line="360" w:lineRule="auto"/>
        <w:ind w:left="720" w:hanging="720"/>
        <w:jc w:val="both"/>
      </w:pPr>
      <w:r w:rsidRPr="1842C4C5" w:rsidR="06924EBE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log.Fatal(err)</w:t>
      </w:r>
    </w:p>
    <w:p w:rsidR="06924EBE" w:rsidP="1842C4C5" w:rsidRDefault="06924EBE" w14:paraId="2BCA4EEB" w14:textId="773DDBC4">
      <w:pPr>
        <w:pStyle w:val="Normal"/>
        <w:spacing w:line="360" w:lineRule="auto"/>
        <w:ind w:left="720" w:hanging="720"/>
        <w:jc w:val="both"/>
      </w:pPr>
      <w:r w:rsidRPr="1842C4C5" w:rsidR="06924EBE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06924EBE" w:rsidP="1842C4C5" w:rsidRDefault="06924EBE" w14:paraId="54558EFD" w14:textId="664DF7FD">
      <w:pPr>
        <w:pStyle w:val="Normal"/>
        <w:spacing w:line="360" w:lineRule="auto"/>
        <w:ind w:left="720" w:hanging="720"/>
        <w:jc w:val="both"/>
      </w:pPr>
      <w:r w:rsidRPr="1842C4C5" w:rsidR="06924EBE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06924EBE" w:rsidP="1842C4C5" w:rsidRDefault="06924EBE" w14:paraId="2B90793A" w14:textId="771480A1">
      <w:pPr>
        <w:pStyle w:val="Normal"/>
        <w:spacing w:line="360" w:lineRule="auto"/>
        <w:ind w:left="720" w:hanging="720"/>
        <w:jc w:val="both"/>
      </w:pPr>
      <w:r w:rsidRPr="1842C4C5" w:rsidR="06924EBE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&amp;Provider{conn: conn}</w:t>
      </w:r>
    </w:p>
    <w:p w:rsidR="06924EBE" w:rsidP="1842C4C5" w:rsidRDefault="06924EBE" w14:paraId="47B6F2E2" w14:textId="041295A6">
      <w:pPr>
        <w:pStyle w:val="Normal"/>
        <w:spacing w:line="360" w:lineRule="auto"/>
        <w:ind w:left="720" w:hanging="720"/>
        <w:jc w:val="both"/>
      </w:pPr>
      <w:r w:rsidRPr="1842C4C5" w:rsidR="06924EBE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1842C4C5" w:rsidP="1842C4C5" w:rsidRDefault="1842C4C5" w14:paraId="2428A998" w14:textId="03802F76">
      <w:pPr>
        <w:pStyle w:val="Normal"/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</w:p>
    <w:p w:rsidR="1842C4C5" w:rsidP="1842C4C5" w:rsidRDefault="1842C4C5" w14:paraId="4449833D" w14:textId="4656F0B5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</w:p>
    <w:p w:rsidR="0D11CB7A" w:rsidP="1842C4C5" w:rsidRDefault="0D11CB7A" w14:paraId="680C2E32" w14:textId="50C3E917">
      <w:pPr>
        <w:spacing w:line="360" w:lineRule="auto"/>
        <w:ind w:left="720" w:hanging="72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="0D11CB7A">
        <w:drawing>
          <wp:inline wp14:editId="49BA10FD" wp14:anchorId="7858FA58">
            <wp:extent cx="6305552" cy="4010025"/>
            <wp:effectExtent l="0" t="0" r="0" b="0"/>
            <wp:docPr id="204284739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410e7e562c44ea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5552" cy="401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D11CB7A" w:rsidP="1842C4C5" w:rsidRDefault="0D11CB7A" w14:paraId="62E2A6E2" w14:textId="0326A7B5">
      <w:pPr>
        <w:spacing w:line="360" w:lineRule="auto"/>
        <w:ind w:left="720" w:hanging="72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1842C4C5" w:rsidR="0D11CB7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Рисунок 4 - Тестирование </w:t>
      </w:r>
      <w:proofErr w:type="spellStart"/>
      <w:r w:rsidRPr="1842C4C5" w:rsidR="0D11CB7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микросервиса</w:t>
      </w:r>
      <w:proofErr w:type="spellEnd"/>
      <w:r w:rsidRPr="1842C4C5" w:rsidR="0D11CB7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  <w:proofErr w:type="spellStart"/>
      <w:r w:rsidRPr="1842C4C5" w:rsidR="0D11CB7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hello</w:t>
      </w:r>
      <w:proofErr w:type="spellEnd"/>
    </w:p>
    <w:p w:rsidR="1842C4C5" w:rsidP="1842C4C5" w:rsidRDefault="1842C4C5" w14:paraId="69DEE612" w14:textId="0D8114CC">
      <w:pPr>
        <w:spacing w:line="360" w:lineRule="auto"/>
        <w:ind w:left="720" w:hanging="72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</w:p>
    <w:p w:rsidR="0D11CB7A" w:rsidP="1842C4C5" w:rsidRDefault="0D11CB7A" w14:paraId="40E6D464" w14:textId="17C6FDA7">
      <w:pPr>
        <w:spacing w:line="360" w:lineRule="auto"/>
        <w:ind w:left="720" w:hanging="72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="0D11CB7A">
        <w:drawing>
          <wp:inline wp14:editId="24B24729" wp14:anchorId="5B1F1724">
            <wp:extent cx="6305552" cy="4010025"/>
            <wp:effectExtent l="0" t="0" r="0" b="0"/>
            <wp:docPr id="49605327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6e7ffa5374b4fe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5552" cy="401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D11CB7A" w:rsidP="1842C4C5" w:rsidRDefault="0D11CB7A" w14:paraId="62F3F2FC" w14:textId="67EAFBCE">
      <w:pPr>
        <w:spacing w:line="360" w:lineRule="auto"/>
        <w:ind w:left="720" w:hanging="72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1842C4C5" w:rsidR="0D11CB7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Рисунок 5 - Тестирование </w:t>
      </w:r>
      <w:proofErr w:type="spellStart"/>
      <w:r w:rsidRPr="1842C4C5" w:rsidR="0D11CB7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микросервиса</w:t>
      </w:r>
      <w:proofErr w:type="spellEnd"/>
      <w:r w:rsidRPr="1842C4C5" w:rsidR="0D11CB7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  <w:proofErr w:type="spellStart"/>
      <w:r w:rsidRPr="1842C4C5" w:rsidR="0D11CB7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hello</w:t>
      </w:r>
      <w:proofErr w:type="spellEnd"/>
    </w:p>
    <w:p w:rsidR="1842C4C5" w:rsidP="1842C4C5" w:rsidRDefault="1842C4C5" w14:paraId="4DB65171" w14:textId="208E10AE">
      <w:pPr>
        <w:spacing w:line="360" w:lineRule="auto"/>
        <w:ind w:left="720" w:hanging="72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</w:p>
    <w:p w:rsidR="0D11CB7A" w:rsidP="1842C4C5" w:rsidRDefault="0D11CB7A" w14:paraId="6D78F3F3" w14:textId="7963369A">
      <w:pPr>
        <w:spacing w:line="360" w:lineRule="auto"/>
        <w:ind w:left="720" w:hanging="72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="0D11CB7A">
        <w:drawing>
          <wp:inline wp14:editId="1977272B" wp14:anchorId="1B5E6EE0">
            <wp:extent cx="6305552" cy="3419475"/>
            <wp:effectExtent l="0" t="0" r="0" b="0"/>
            <wp:docPr id="16014084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bc5c0606f8a40f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5552" cy="341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D11CB7A" w:rsidP="1842C4C5" w:rsidRDefault="0D11CB7A" w14:paraId="2EF9FAA5" w14:textId="19E8A50A">
      <w:pPr>
        <w:spacing w:line="360" w:lineRule="auto"/>
        <w:ind w:left="720" w:hanging="72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1842C4C5" w:rsidR="0D11CB7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Рисунок 6 - Тестирование </w:t>
      </w:r>
      <w:proofErr w:type="spellStart"/>
      <w:r w:rsidRPr="1842C4C5" w:rsidR="0D11CB7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микросервиса</w:t>
      </w:r>
      <w:proofErr w:type="spellEnd"/>
      <w:r w:rsidRPr="1842C4C5" w:rsidR="0D11CB7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  <w:proofErr w:type="spellStart"/>
      <w:r w:rsidRPr="1842C4C5" w:rsidR="0D11CB7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hello</w:t>
      </w:r>
      <w:proofErr w:type="spellEnd"/>
    </w:p>
    <w:p w:rsidR="0D11CB7A" w:rsidP="1842C4C5" w:rsidRDefault="0D11CB7A" w14:paraId="702BCA99" w14:textId="6F6F91F0">
      <w:pPr>
        <w:spacing w:line="360" w:lineRule="auto"/>
        <w:ind w:left="720" w:hanging="72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="0D11CB7A">
        <w:drawing>
          <wp:inline wp14:editId="6A3BDA49" wp14:anchorId="02023299">
            <wp:extent cx="6305552" cy="4010025"/>
            <wp:effectExtent l="0" t="0" r="0" b="0"/>
            <wp:docPr id="19954592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facfa70393c46a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5552" cy="401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D11CB7A" w:rsidP="1842C4C5" w:rsidRDefault="0D11CB7A" w14:paraId="33E1C735" w14:textId="118526DD">
      <w:pPr>
        <w:spacing w:line="360" w:lineRule="auto"/>
        <w:ind w:left="720" w:hanging="72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1842C4C5" w:rsidR="0D11CB7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Рисунок 7 - Тестирование </w:t>
      </w:r>
      <w:proofErr w:type="spellStart"/>
      <w:r w:rsidRPr="1842C4C5" w:rsidR="0D11CB7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микросервиса</w:t>
      </w:r>
      <w:proofErr w:type="spellEnd"/>
      <w:r w:rsidRPr="1842C4C5" w:rsidR="0D11CB7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  <w:proofErr w:type="spellStart"/>
      <w:r w:rsidRPr="1842C4C5" w:rsidR="0D11CB7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hello</w:t>
      </w:r>
      <w:proofErr w:type="spellEnd"/>
    </w:p>
    <w:p w:rsidR="1842C4C5" w:rsidP="1842C4C5" w:rsidRDefault="1842C4C5" w14:paraId="7217F44E" w14:textId="65272786">
      <w:pPr>
        <w:spacing w:line="360" w:lineRule="auto"/>
        <w:ind w:left="720" w:hanging="72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</w:p>
    <w:p w:rsidR="1842C4C5" w:rsidP="1842C4C5" w:rsidRDefault="1842C4C5" w14:paraId="6FFDD5C2" w14:textId="615CEA96">
      <w:pPr>
        <w:spacing w:line="360" w:lineRule="auto"/>
        <w:ind w:left="720" w:hanging="72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</w:p>
    <w:p w:rsidR="0D11CB7A" w:rsidP="1842C4C5" w:rsidRDefault="0D11CB7A" w14:paraId="38A03E14" w14:textId="48464CBB">
      <w:pPr>
        <w:spacing w:line="360" w:lineRule="auto"/>
        <w:ind w:left="720" w:hanging="72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="0D11CB7A">
        <w:drawing>
          <wp:inline wp14:editId="3765FD3D" wp14:anchorId="35E33150">
            <wp:extent cx="6305552" cy="3419475"/>
            <wp:effectExtent l="0" t="0" r="0" b="0"/>
            <wp:docPr id="38662894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24a893034c1413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5552" cy="341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D11CB7A" w:rsidP="1842C4C5" w:rsidRDefault="0D11CB7A" w14:paraId="0898403A" w14:textId="4F9396D7">
      <w:pPr>
        <w:spacing w:line="360" w:lineRule="auto"/>
        <w:ind w:left="720" w:hanging="72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1842C4C5" w:rsidR="0D11CB7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Рисунок 8 - Тестирование </w:t>
      </w:r>
      <w:proofErr w:type="spellStart"/>
      <w:r w:rsidRPr="1842C4C5" w:rsidR="0D11CB7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микросервиса</w:t>
      </w:r>
      <w:proofErr w:type="spellEnd"/>
      <w:r w:rsidRPr="1842C4C5" w:rsidR="0D11CB7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  <w:proofErr w:type="spellStart"/>
      <w:r w:rsidRPr="1842C4C5" w:rsidR="0D11CB7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hello</w:t>
      </w:r>
      <w:proofErr w:type="spellEnd"/>
    </w:p>
    <w:p w:rsidR="1842C4C5" w:rsidP="1842C4C5" w:rsidRDefault="1842C4C5" w14:paraId="2B05EC64" w14:textId="08DF807A">
      <w:pPr>
        <w:spacing w:line="360" w:lineRule="auto"/>
        <w:ind w:left="720" w:hanging="72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</w:p>
    <w:p w:rsidR="1842C4C5" w:rsidP="1842C4C5" w:rsidRDefault="1842C4C5" w14:paraId="741E17E6" w14:textId="1ED888A4">
      <w:pPr>
        <w:spacing w:line="360" w:lineRule="auto"/>
        <w:ind w:left="720" w:hanging="72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</w:p>
    <w:p w:rsidR="0D11CB7A" w:rsidP="1842C4C5" w:rsidRDefault="0D11CB7A" w14:paraId="5B73F796" w14:textId="2472F842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1842C4C5" w:rsidR="0D11CB7A">
        <w:rPr>
          <w:rFonts w:ascii="Times New Roman" w:hAnsi="Times New Roman" w:eastAsia="Times New Roman" w:cs="Times New Roman"/>
          <w:b w:val="1"/>
          <w:bCs w:val="1"/>
          <w:noProof w:val="0"/>
          <w:sz w:val="32"/>
          <w:szCs w:val="32"/>
          <w:lang w:val="ru-RU"/>
        </w:rPr>
        <w:t>Задание 2 (вывод строки с</w:t>
      </w:r>
      <w:r w:rsidRPr="1842C4C5" w:rsidR="458D4627">
        <w:rPr>
          <w:rFonts w:ascii="Times New Roman" w:hAnsi="Times New Roman" w:eastAsia="Times New Roman" w:cs="Times New Roman"/>
          <w:b w:val="1"/>
          <w:bCs w:val="1"/>
          <w:noProof w:val="0"/>
          <w:sz w:val="32"/>
          <w:szCs w:val="32"/>
          <w:lang w:val="ru-RU"/>
        </w:rPr>
        <w:t xml:space="preserve"> ключом</w:t>
      </w:r>
      <w:r w:rsidRPr="1842C4C5" w:rsidR="0D11CB7A">
        <w:rPr>
          <w:rFonts w:ascii="Times New Roman" w:hAnsi="Times New Roman" w:eastAsia="Times New Roman" w:cs="Times New Roman"/>
          <w:b w:val="1"/>
          <w:bCs w:val="1"/>
          <w:noProof w:val="0"/>
          <w:sz w:val="32"/>
          <w:szCs w:val="32"/>
          <w:lang w:val="ru-RU"/>
        </w:rPr>
        <w:t>)</w:t>
      </w:r>
    </w:p>
    <w:p w:rsidR="0D11CB7A" w:rsidP="1842C4C5" w:rsidRDefault="0D11CB7A" w14:paraId="53E3B67A" w14:textId="48EE0A5A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1842C4C5" w:rsidR="0D11CB7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Код файлов предст</w:t>
      </w:r>
      <w:r w:rsidRPr="1842C4C5" w:rsidR="4A9AF6E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авлен ниже, т</w:t>
      </w:r>
      <w:r w:rsidRPr="1842C4C5" w:rsidR="0D11CB7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естирование </w:t>
      </w:r>
      <w:proofErr w:type="spellStart"/>
      <w:r w:rsidRPr="1842C4C5" w:rsidR="0D11CB7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микросервиса</w:t>
      </w:r>
      <w:proofErr w:type="spellEnd"/>
      <w:r w:rsidRPr="1842C4C5" w:rsidR="0D11CB7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представлено на рисунках </w:t>
      </w:r>
      <w:r w:rsidRPr="1842C4C5" w:rsidR="1884895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9-11</w:t>
      </w:r>
      <w:r w:rsidRPr="1842C4C5" w:rsidR="0D11CB7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.</w:t>
      </w:r>
    </w:p>
    <w:p w:rsidR="03B6F84E" w:rsidP="1842C4C5" w:rsidRDefault="03B6F84E" w14:paraId="0E637D57" w14:textId="33D45657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ru-RU"/>
        </w:rPr>
      </w:pPr>
      <w:proofErr w:type="spellStart"/>
      <w:r w:rsidRPr="1842C4C5" w:rsidR="03B6F84E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ru-RU"/>
        </w:rPr>
        <w:t>main.go</w:t>
      </w:r>
      <w:proofErr w:type="spellEnd"/>
    </w:p>
    <w:p w:rsidR="0A24C181" w:rsidP="1842C4C5" w:rsidRDefault="0A24C181" w14:paraId="04D2D03D" w14:textId="176B8DBF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1842C4C5" w:rsidR="0A24C18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ackage main</w:t>
      </w:r>
    </w:p>
    <w:p w:rsidR="0A24C181" w:rsidP="1842C4C5" w:rsidRDefault="0A24C181" w14:paraId="2DFBA185" w14:textId="253E5143">
      <w:pPr>
        <w:pStyle w:val="Normal"/>
        <w:spacing w:line="360" w:lineRule="auto"/>
        <w:ind w:left="720" w:hanging="720"/>
        <w:jc w:val="both"/>
      </w:pPr>
      <w:r w:rsidRPr="1842C4C5" w:rsidR="0A24C18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0A24C181" w:rsidP="1842C4C5" w:rsidRDefault="0A24C181" w14:paraId="3F85E27A" w14:textId="437093E6">
      <w:pPr>
        <w:pStyle w:val="Normal"/>
        <w:spacing w:line="360" w:lineRule="auto"/>
        <w:ind w:left="720" w:hanging="720"/>
        <w:jc w:val="both"/>
      </w:pPr>
      <w:r w:rsidRPr="1842C4C5" w:rsidR="0A24C18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mport (</w:t>
      </w:r>
    </w:p>
    <w:p w:rsidR="0A24C181" w:rsidP="1842C4C5" w:rsidRDefault="0A24C181" w14:paraId="3F1D3AFC" w14:textId="11B5D27E">
      <w:pPr>
        <w:pStyle w:val="Normal"/>
        <w:spacing w:line="360" w:lineRule="auto"/>
        <w:ind w:left="720" w:hanging="720"/>
        <w:jc w:val="both"/>
      </w:pPr>
      <w:r w:rsidRPr="1842C4C5" w:rsidR="0A24C18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flag"</w:t>
      </w:r>
    </w:p>
    <w:p w:rsidR="0A24C181" w:rsidP="1842C4C5" w:rsidRDefault="0A24C181" w14:paraId="57853B90" w14:textId="1836D65D">
      <w:pPr>
        <w:pStyle w:val="Normal"/>
        <w:spacing w:line="360" w:lineRule="auto"/>
        <w:ind w:left="720" w:hanging="720"/>
        <w:jc w:val="both"/>
      </w:pPr>
      <w:r w:rsidRPr="1842C4C5" w:rsidR="0A24C18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log"</w:t>
      </w:r>
    </w:p>
    <w:p w:rsidR="0A24C181" w:rsidP="1842C4C5" w:rsidRDefault="0A24C181" w14:paraId="21A05C32" w14:textId="4A7FB963">
      <w:pPr>
        <w:pStyle w:val="Normal"/>
        <w:spacing w:line="360" w:lineRule="auto"/>
        <w:ind w:left="720" w:hanging="720"/>
        <w:jc w:val="both"/>
      </w:pPr>
      <w:r w:rsidRPr="1842C4C5" w:rsidR="0A24C18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net/http"</w:t>
      </w:r>
    </w:p>
    <w:p w:rsidR="0A24C181" w:rsidP="1842C4C5" w:rsidRDefault="0A24C181" w14:paraId="19A6387B" w14:textId="214957E8">
      <w:pPr>
        <w:pStyle w:val="Normal"/>
        <w:spacing w:line="360" w:lineRule="auto"/>
        <w:ind w:left="720" w:hanging="720"/>
        <w:jc w:val="both"/>
      </w:pPr>
      <w:r w:rsidRPr="1842C4C5" w:rsidR="0A24C18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web-10/internal/query/api"</w:t>
      </w:r>
    </w:p>
    <w:p w:rsidR="0A24C181" w:rsidP="1842C4C5" w:rsidRDefault="0A24C181" w14:paraId="70016E4F" w14:textId="16E63CCD">
      <w:pPr>
        <w:pStyle w:val="Normal"/>
        <w:spacing w:line="360" w:lineRule="auto"/>
        <w:ind w:left="720" w:hanging="720"/>
        <w:jc w:val="both"/>
      </w:pPr>
      <w:r w:rsidRPr="1842C4C5" w:rsidR="0A24C18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web-10/internal/query/config"</w:t>
      </w:r>
    </w:p>
    <w:p w:rsidR="0A24C181" w:rsidP="1842C4C5" w:rsidRDefault="0A24C181" w14:paraId="652D97E4" w14:textId="100F8667">
      <w:pPr>
        <w:pStyle w:val="Normal"/>
        <w:spacing w:line="360" w:lineRule="auto"/>
        <w:ind w:left="720" w:hanging="720"/>
        <w:jc w:val="both"/>
      </w:pPr>
      <w:r w:rsidRPr="1842C4C5" w:rsidR="0A24C18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web-10/internal/query/provider"</w:t>
      </w:r>
    </w:p>
    <w:p w:rsidR="0A24C181" w:rsidP="1842C4C5" w:rsidRDefault="0A24C181" w14:paraId="461C5B28" w14:textId="505E0CB0">
      <w:pPr>
        <w:pStyle w:val="Normal"/>
        <w:spacing w:line="360" w:lineRule="auto"/>
        <w:ind w:left="720" w:hanging="720"/>
        <w:jc w:val="both"/>
      </w:pPr>
      <w:r w:rsidRPr="1842C4C5" w:rsidR="0A24C18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web-10/internal/query/usecase"</w:t>
      </w:r>
    </w:p>
    <w:p w:rsidR="0A24C181" w:rsidP="1842C4C5" w:rsidRDefault="0A24C181" w14:paraId="009A4284" w14:textId="2A04BEF0">
      <w:pPr>
        <w:pStyle w:val="Normal"/>
        <w:spacing w:line="360" w:lineRule="auto"/>
        <w:ind w:left="720" w:hanging="720"/>
        <w:jc w:val="both"/>
      </w:pPr>
      <w:r w:rsidRPr="1842C4C5" w:rsidR="0A24C18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0A24C181" w:rsidP="1842C4C5" w:rsidRDefault="0A24C181" w14:paraId="116E3C5E" w14:textId="0BE98FDF">
      <w:pPr>
        <w:pStyle w:val="Normal"/>
        <w:spacing w:line="360" w:lineRule="auto"/>
        <w:ind w:left="720" w:hanging="720"/>
        <w:jc w:val="both"/>
      </w:pPr>
      <w:r w:rsidRPr="1842C4C5" w:rsidR="0A24C18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_ "github.com/lib/pq"</w:t>
      </w:r>
    </w:p>
    <w:p w:rsidR="0A24C181" w:rsidP="1842C4C5" w:rsidRDefault="0A24C181" w14:paraId="6DA8CAA6" w14:textId="42F0E1FD">
      <w:pPr>
        <w:pStyle w:val="Normal"/>
        <w:spacing w:line="360" w:lineRule="auto"/>
        <w:ind w:left="720" w:hanging="720"/>
        <w:jc w:val="both"/>
      </w:pPr>
      <w:r w:rsidRPr="1842C4C5" w:rsidR="0A24C18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)</w:t>
      </w:r>
    </w:p>
    <w:p w:rsidR="0A24C181" w:rsidP="1842C4C5" w:rsidRDefault="0A24C181" w14:paraId="77F12290" w14:textId="0B293A2D">
      <w:pPr>
        <w:pStyle w:val="Normal"/>
        <w:spacing w:line="360" w:lineRule="auto"/>
        <w:ind w:left="720" w:hanging="720"/>
        <w:jc w:val="both"/>
      </w:pPr>
      <w:r w:rsidRPr="1842C4C5" w:rsidR="0A24C18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0A24C181" w:rsidP="1842C4C5" w:rsidRDefault="0A24C181" w14:paraId="2D9E2911" w14:textId="5FC2CB94">
      <w:pPr>
        <w:pStyle w:val="Normal"/>
        <w:spacing w:line="360" w:lineRule="auto"/>
        <w:ind w:left="720" w:hanging="720"/>
        <w:jc w:val="both"/>
      </w:pPr>
      <w:r w:rsidRPr="1842C4C5" w:rsidR="0A24C18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unc main() {</w:t>
      </w:r>
    </w:p>
    <w:p w:rsidR="0A24C181" w:rsidP="1842C4C5" w:rsidRDefault="0A24C181" w14:paraId="12D7B29E" w14:textId="43B06AFF">
      <w:pPr>
        <w:pStyle w:val="Normal"/>
        <w:spacing w:line="360" w:lineRule="auto"/>
        <w:ind w:left="720" w:hanging="720"/>
        <w:jc w:val="both"/>
      </w:pPr>
      <w:r w:rsidRPr="1842C4C5" w:rsidR="0A24C18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configPath := flag.String("config-path", "../../configs/query_example.yaml", "путь к файлу конфигурации")</w:t>
      </w:r>
    </w:p>
    <w:p w:rsidR="0A24C181" w:rsidP="1842C4C5" w:rsidRDefault="0A24C181" w14:paraId="352E4965" w14:textId="44B9B5EA">
      <w:pPr>
        <w:pStyle w:val="Normal"/>
        <w:spacing w:line="360" w:lineRule="auto"/>
        <w:ind w:left="720" w:hanging="720"/>
        <w:jc w:val="both"/>
      </w:pPr>
      <w:r w:rsidRPr="1842C4C5" w:rsidR="0A24C18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lag.Parse()</w:t>
      </w:r>
    </w:p>
    <w:p w:rsidR="0A24C181" w:rsidP="1842C4C5" w:rsidRDefault="0A24C181" w14:paraId="27035BAF" w14:textId="415B9AE2">
      <w:pPr>
        <w:pStyle w:val="Normal"/>
        <w:spacing w:line="360" w:lineRule="auto"/>
        <w:ind w:left="720" w:hanging="720"/>
        <w:jc w:val="both"/>
      </w:pPr>
      <w:r w:rsidRPr="1842C4C5" w:rsidR="0A24C18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0A24C181" w:rsidP="1842C4C5" w:rsidRDefault="0A24C181" w14:paraId="5316D848" w14:textId="279CBC4F">
      <w:pPr>
        <w:pStyle w:val="Normal"/>
        <w:spacing w:line="360" w:lineRule="auto"/>
        <w:ind w:left="720" w:hanging="720"/>
        <w:jc w:val="both"/>
      </w:pPr>
      <w:r w:rsidRPr="1842C4C5" w:rsidR="0A24C18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cfg, err := config.LoadConfig(*configPath)</w:t>
      </w:r>
    </w:p>
    <w:p w:rsidR="0A24C181" w:rsidP="1842C4C5" w:rsidRDefault="0A24C181" w14:paraId="3A1E767E" w14:textId="08BA0C4D">
      <w:pPr>
        <w:pStyle w:val="Normal"/>
        <w:spacing w:line="360" w:lineRule="auto"/>
        <w:ind w:left="720" w:hanging="720"/>
        <w:jc w:val="both"/>
      </w:pPr>
      <w:r w:rsidRPr="1842C4C5" w:rsidR="0A24C18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err != nil {</w:t>
      </w:r>
    </w:p>
    <w:p w:rsidR="0A24C181" w:rsidP="1842C4C5" w:rsidRDefault="0A24C181" w14:paraId="259AB9A5" w14:textId="17D51B96">
      <w:pPr>
        <w:pStyle w:val="Normal"/>
        <w:spacing w:line="360" w:lineRule="auto"/>
        <w:ind w:left="720" w:hanging="720"/>
        <w:jc w:val="both"/>
      </w:pPr>
      <w:r w:rsidRPr="1842C4C5" w:rsidR="0A24C18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log.Fatal(err)</w:t>
      </w:r>
    </w:p>
    <w:p w:rsidR="0A24C181" w:rsidP="1842C4C5" w:rsidRDefault="0A24C181" w14:paraId="20FFA584" w14:textId="61493CFA">
      <w:pPr>
        <w:pStyle w:val="Normal"/>
        <w:spacing w:line="360" w:lineRule="auto"/>
        <w:ind w:left="720" w:hanging="720"/>
        <w:jc w:val="both"/>
      </w:pPr>
      <w:r w:rsidRPr="1842C4C5" w:rsidR="0A24C18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0A24C181" w:rsidP="1842C4C5" w:rsidRDefault="0A24C181" w14:paraId="6CEDDF91" w14:textId="339273BF">
      <w:pPr>
        <w:pStyle w:val="Normal"/>
        <w:spacing w:line="360" w:lineRule="auto"/>
        <w:ind w:left="720" w:hanging="720"/>
        <w:jc w:val="both"/>
      </w:pPr>
      <w:r w:rsidRPr="1842C4C5" w:rsidR="0A24C18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0A24C181" w:rsidP="1842C4C5" w:rsidRDefault="0A24C181" w14:paraId="48C53FBE" w14:textId="228FF62C">
      <w:pPr>
        <w:pStyle w:val="Normal"/>
        <w:spacing w:line="360" w:lineRule="auto"/>
        <w:ind w:left="720" w:hanging="720"/>
        <w:jc w:val="both"/>
      </w:pPr>
      <w:r w:rsidRPr="1842C4C5" w:rsidR="0A24C18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rv := provider.NewProvider(cfg.DB.Host, cfg.DB.Port, cfg.DB.User, cfg.DB.Password, cfg.DB.DBname)</w:t>
      </w:r>
    </w:p>
    <w:p w:rsidR="0A24C181" w:rsidP="1842C4C5" w:rsidRDefault="0A24C181" w14:paraId="0BC9F9E2" w14:textId="1AD40592">
      <w:pPr>
        <w:pStyle w:val="Normal"/>
        <w:spacing w:line="360" w:lineRule="auto"/>
        <w:ind w:left="720" w:hanging="720"/>
        <w:jc w:val="both"/>
      </w:pPr>
      <w:r w:rsidRPr="1842C4C5" w:rsidR="0A24C18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use := usecase.NewUsecase("", prv)</w:t>
      </w:r>
    </w:p>
    <w:p w:rsidR="0A24C181" w:rsidP="1842C4C5" w:rsidRDefault="0A24C181" w14:paraId="11092177" w14:textId="3E3F03B6">
      <w:pPr>
        <w:pStyle w:val="Normal"/>
        <w:spacing w:line="360" w:lineRule="auto"/>
        <w:ind w:left="720" w:hanging="720"/>
        <w:jc w:val="both"/>
      </w:pPr>
      <w:r w:rsidRPr="1842C4C5" w:rsidR="0A24C18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srv := api.NewServer(cfg.IP, cfg.Port, use)</w:t>
      </w:r>
    </w:p>
    <w:p w:rsidR="0A24C181" w:rsidP="1842C4C5" w:rsidRDefault="0A24C181" w14:paraId="6B7DBB7D" w14:textId="46D1F1B6">
      <w:pPr>
        <w:pStyle w:val="Normal"/>
        <w:spacing w:line="360" w:lineRule="auto"/>
        <w:ind w:left="720" w:hanging="720"/>
        <w:jc w:val="both"/>
      </w:pPr>
      <w:r w:rsidRPr="1842C4C5" w:rsidR="0A24C18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0A24C181" w:rsidP="1842C4C5" w:rsidRDefault="0A24C181" w14:paraId="69CC2BF0" w14:textId="5049CFEC">
      <w:pPr>
        <w:pStyle w:val="Normal"/>
        <w:spacing w:line="360" w:lineRule="auto"/>
        <w:ind w:left="720" w:hanging="720"/>
        <w:jc w:val="both"/>
      </w:pPr>
      <w:r w:rsidRPr="1842C4C5" w:rsidR="0A24C18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log.Printf("Сервер запущен на %s\n", srv.Address)</w:t>
      </w:r>
    </w:p>
    <w:p w:rsidR="0A24C181" w:rsidP="1842C4C5" w:rsidRDefault="0A24C181" w14:paraId="0E6B0C1B" w14:textId="1A73C9C6">
      <w:pPr>
        <w:pStyle w:val="Normal"/>
        <w:spacing w:line="360" w:lineRule="auto"/>
        <w:ind w:left="720" w:hanging="720"/>
        <w:jc w:val="both"/>
      </w:pPr>
      <w:r w:rsidRPr="1842C4C5" w:rsidR="0A24C18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log.Fatal(http.ListenAndServe(srv.Address, srv.Router))</w:t>
      </w:r>
    </w:p>
    <w:p w:rsidR="0A24C181" w:rsidP="1842C4C5" w:rsidRDefault="0A24C181" w14:paraId="2DA39572" w14:textId="0DE257DC">
      <w:pPr>
        <w:pStyle w:val="Normal"/>
        <w:spacing w:line="360" w:lineRule="auto"/>
        <w:ind w:left="720" w:hanging="720"/>
        <w:jc w:val="both"/>
      </w:pPr>
      <w:r w:rsidRPr="1842C4C5" w:rsidR="0A24C18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1842C4C5" w:rsidP="1842C4C5" w:rsidRDefault="1842C4C5" w14:paraId="09318ADD" w14:textId="2C7A6847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</w:p>
    <w:p w:rsidR="0A24C181" w:rsidP="1842C4C5" w:rsidRDefault="0A24C181" w14:paraId="79AF2AEA" w14:textId="31EBC26E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ru-RU"/>
        </w:rPr>
      </w:pPr>
      <w:proofErr w:type="spellStart"/>
      <w:r w:rsidRPr="1842C4C5" w:rsidR="0A24C181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ru-RU"/>
        </w:rPr>
        <w:t>api.go</w:t>
      </w:r>
      <w:proofErr w:type="spellEnd"/>
    </w:p>
    <w:p w:rsidR="08165F4B" w:rsidP="1842C4C5" w:rsidRDefault="08165F4B" w14:paraId="56D88EEC" w14:textId="5806F674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ackage api</w:t>
      </w:r>
    </w:p>
    <w:p w:rsidR="08165F4B" w:rsidP="1842C4C5" w:rsidRDefault="08165F4B" w14:paraId="03ECCA87" w14:textId="15A53802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08165F4B" w:rsidP="1842C4C5" w:rsidRDefault="08165F4B" w14:paraId="02011CE7" w14:textId="3AAED8C4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mport (</w:t>
      </w:r>
    </w:p>
    <w:p w:rsidR="08165F4B" w:rsidP="1842C4C5" w:rsidRDefault="08165F4B" w14:paraId="2398559E" w14:textId="4F863B9A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fmt"</w:t>
      </w:r>
    </w:p>
    <w:p w:rsidR="08165F4B" w:rsidP="1842C4C5" w:rsidRDefault="08165F4B" w14:paraId="234CE67A" w14:textId="2743E890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net/http"</w:t>
      </w:r>
    </w:p>
    <w:p w:rsidR="08165F4B" w:rsidP="1842C4C5" w:rsidRDefault="08165F4B" w14:paraId="2C9A116E" w14:textId="10D7BC49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08165F4B" w:rsidP="1842C4C5" w:rsidRDefault="08165F4B" w14:paraId="08FCAB82" w14:textId="7F61AFEE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github.com/labstack/echo/v4"</w:t>
      </w:r>
    </w:p>
    <w:p w:rsidR="08165F4B" w:rsidP="1842C4C5" w:rsidRDefault="08165F4B" w14:paraId="236553A3" w14:textId="1C4AE815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)</w:t>
      </w:r>
    </w:p>
    <w:p w:rsidR="08165F4B" w:rsidP="1842C4C5" w:rsidRDefault="08165F4B" w14:paraId="72810635" w14:textId="630E060A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08165F4B" w:rsidP="1842C4C5" w:rsidRDefault="08165F4B" w14:paraId="39A8072C" w14:textId="4CAA5704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type Server struct {</w:t>
      </w:r>
    </w:p>
    <w:p w:rsidR="08165F4B" w:rsidP="1842C4C5" w:rsidRDefault="08165F4B" w14:paraId="7DE8DF46" w14:textId="0E666A76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Address string</w:t>
      </w:r>
    </w:p>
    <w:p w:rsidR="08165F4B" w:rsidP="1842C4C5" w:rsidRDefault="08165F4B" w14:paraId="1082ADB8" w14:textId="58691051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outer  *echo.Echo</w:t>
      </w:r>
    </w:p>
    <w:p w:rsidR="08165F4B" w:rsidP="1842C4C5" w:rsidRDefault="08165F4B" w14:paraId="1E308AC8" w14:textId="5A7AC1EF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uc      Usecase</w:t>
      </w:r>
    </w:p>
    <w:p w:rsidR="08165F4B" w:rsidP="1842C4C5" w:rsidRDefault="08165F4B" w14:paraId="2A86518F" w14:textId="0A3CFFE8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08165F4B" w:rsidP="1842C4C5" w:rsidRDefault="08165F4B" w14:paraId="39F618E4" w14:textId="250A6950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08165F4B" w:rsidP="1842C4C5" w:rsidRDefault="08165F4B" w14:paraId="137D3AEB" w14:textId="5FFFDCB6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unc NewServer(ip string, port int, uc Usecase) *Server {</w:t>
      </w:r>
    </w:p>
    <w:p w:rsidR="08165F4B" w:rsidP="1842C4C5" w:rsidRDefault="08165F4B" w14:paraId="109BBDCF" w14:textId="5C10B78D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e := echo.New()</w:t>
      </w:r>
    </w:p>
    <w:p w:rsidR="08165F4B" w:rsidP="1842C4C5" w:rsidRDefault="08165F4B" w14:paraId="226E4726" w14:textId="76C8DB4B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srv := &amp;Server{</w:t>
      </w:r>
    </w:p>
    <w:p w:rsidR="08165F4B" w:rsidP="1842C4C5" w:rsidRDefault="08165F4B" w14:paraId="304A34BA" w14:textId="5A93E653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Address: fmt.Sprintf("%s:%d", ip, port),</w:t>
      </w:r>
    </w:p>
    <w:p w:rsidR="08165F4B" w:rsidP="1842C4C5" w:rsidRDefault="08165F4B" w14:paraId="44088B98" w14:textId="481D6425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outer:  e,</w:t>
      </w:r>
    </w:p>
    <w:p w:rsidR="08165F4B" w:rsidP="1842C4C5" w:rsidRDefault="08165F4B" w14:paraId="0324721E" w14:textId="10E9E1CD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uc:      uc,</w:t>
      </w:r>
    </w:p>
    <w:p w:rsidR="08165F4B" w:rsidP="1842C4C5" w:rsidRDefault="08165F4B" w14:paraId="5C6EF464" w14:textId="2711780C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08165F4B" w:rsidP="1842C4C5" w:rsidRDefault="08165F4B" w14:paraId="3808B454" w14:textId="73637A22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08165F4B" w:rsidP="1842C4C5" w:rsidRDefault="08165F4B" w14:paraId="55F1ACE7" w14:textId="5D492862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srv.Router.GET("/api/user", srv.GetUser)</w:t>
      </w:r>
    </w:p>
    <w:p w:rsidR="08165F4B" w:rsidP="1842C4C5" w:rsidRDefault="08165F4B" w14:paraId="7BFC02B0" w14:textId="52458AA5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srv.Router.POST("/api/user", srv.PostUser)</w:t>
      </w:r>
    </w:p>
    <w:p w:rsidR="08165F4B" w:rsidP="1842C4C5" w:rsidRDefault="08165F4B" w14:paraId="16B178C4" w14:textId="25742960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08165F4B" w:rsidP="1842C4C5" w:rsidRDefault="08165F4B" w14:paraId="6CC9A079" w14:textId="103BF9CE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srv</w:t>
      </w:r>
    </w:p>
    <w:p w:rsidR="08165F4B" w:rsidP="1842C4C5" w:rsidRDefault="08165F4B" w14:paraId="27415742" w14:textId="4A47E5BD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08165F4B" w:rsidP="1842C4C5" w:rsidRDefault="08165F4B" w14:paraId="4311DDB8" w14:textId="1AE9473D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08165F4B" w:rsidP="1842C4C5" w:rsidRDefault="08165F4B" w14:paraId="42716CB6" w14:textId="20FECEE0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unc (srv *Server) GetUser(c echo.Context) error {</w:t>
      </w:r>
    </w:p>
    <w:p w:rsidR="08165F4B" w:rsidP="1842C4C5" w:rsidRDefault="08165F4B" w14:paraId="576DEFC6" w14:textId="724ABC7A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name := c.QueryParam("name")</w:t>
      </w:r>
    </w:p>
    <w:p w:rsidR="08165F4B" w:rsidP="1842C4C5" w:rsidRDefault="08165F4B" w14:paraId="78D12DC8" w14:textId="4BD3A8B1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name == "" {</w:t>
      </w:r>
    </w:p>
    <w:p w:rsidR="08165F4B" w:rsidP="1842C4C5" w:rsidRDefault="08165F4B" w14:paraId="22C50434" w14:textId="138CF425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c.JSON(http.StatusBadRequest, map[string]string{"error": "Name parameter is required"})</w:t>
      </w:r>
    </w:p>
    <w:p w:rsidR="08165F4B" w:rsidP="1842C4C5" w:rsidRDefault="08165F4B" w14:paraId="1D3ABD24" w14:textId="2EB26E08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08165F4B" w:rsidP="1842C4C5" w:rsidRDefault="08165F4B" w14:paraId="017AD4B2" w14:textId="4DA094F9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08165F4B" w:rsidP="1842C4C5" w:rsidRDefault="08165F4B" w14:paraId="2C569C01" w14:textId="332AB5FE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user, err := srv.uc.GetUser(name)</w:t>
      </w:r>
    </w:p>
    <w:p w:rsidR="08165F4B" w:rsidP="1842C4C5" w:rsidRDefault="08165F4B" w14:paraId="0B8BA2F0" w14:textId="4723C21D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err != nil {</w:t>
      </w:r>
    </w:p>
    <w:p w:rsidR="08165F4B" w:rsidP="1842C4C5" w:rsidRDefault="08165F4B" w14:paraId="34FC3DCB" w14:textId="43D710CF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c.JSON(http.StatusInternalServerError, map[string]string{"error": err.Error()})</w:t>
      </w:r>
    </w:p>
    <w:p w:rsidR="08165F4B" w:rsidP="1842C4C5" w:rsidRDefault="08165F4B" w14:paraId="5B09F433" w14:textId="7342FEA8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08165F4B" w:rsidP="1842C4C5" w:rsidRDefault="08165F4B" w14:paraId="3AE80AC3" w14:textId="127746EF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08165F4B" w:rsidP="1842C4C5" w:rsidRDefault="08165F4B" w14:paraId="2118A1C0" w14:textId="78275B65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c.String(http.StatusOK, "Hello, "+user+"!")</w:t>
      </w:r>
    </w:p>
    <w:p w:rsidR="08165F4B" w:rsidP="1842C4C5" w:rsidRDefault="08165F4B" w14:paraId="4CD72E71" w14:textId="4D45B20D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08165F4B" w:rsidP="1842C4C5" w:rsidRDefault="08165F4B" w14:paraId="4F4FBDE3" w14:textId="0CBB55F4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08165F4B" w:rsidP="1842C4C5" w:rsidRDefault="08165F4B" w14:paraId="1D3A0642" w14:textId="582AC512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unc (srv *Server) PostUser(c echo.Context) error {</w:t>
      </w:r>
    </w:p>
    <w:p w:rsidR="08165F4B" w:rsidP="1842C4C5" w:rsidRDefault="08165F4B" w14:paraId="35C75A78" w14:textId="033C73F3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var input struct {</w:t>
      </w:r>
    </w:p>
    <w:p w:rsidR="08165F4B" w:rsidP="1842C4C5" w:rsidRDefault="08165F4B" w14:paraId="01B52B50" w14:textId="05343D88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Name string `json:"name"`</w:t>
      </w:r>
    </w:p>
    <w:p w:rsidR="08165F4B" w:rsidP="1842C4C5" w:rsidRDefault="08165F4B" w14:paraId="06C284DC" w14:textId="0D846640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08165F4B" w:rsidP="1842C4C5" w:rsidRDefault="08165F4B" w14:paraId="331ED060" w14:textId="395A8726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08165F4B" w:rsidP="1842C4C5" w:rsidRDefault="08165F4B" w14:paraId="09403AB2" w14:textId="46CACB6A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err := c.Bind(&amp;input); err != nil {</w:t>
      </w:r>
    </w:p>
    <w:p w:rsidR="08165F4B" w:rsidP="1842C4C5" w:rsidRDefault="08165F4B" w14:paraId="6BF32788" w14:textId="0990F109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c.JSON(http.StatusBadRequest, map[string]string{"error": err.Error()})</w:t>
      </w:r>
    </w:p>
    <w:p w:rsidR="08165F4B" w:rsidP="1842C4C5" w:rsidRDefault="08165F4B" w14:paraId="0F8344A5" w14:textId="4BD4E9F0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08165F4B" w:rsidP="1842C4C5" w:rsidRDefault="08165F4B" w14:paraId="1F2614BE" w14:textId="319CE004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08165F4B" w:rsidP="1842C4C5" w:rsidRDefault="08165F4B" w14:paraId="51581905" w14:textId="3D041D39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err := srv.uc.CreateUser(input.Name)</w:t>
      </w:r>
    </w:p>
    <w:p w:rsidR="08165F4B" w:rsidP="1842C4C5" w:rsidRDefault="08165F4B" w14:paraId="2783AD83" w14:textId="45329E4B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err != nil {</w:t>
      </w:r>
    </w:p>
    <w:p w:rsidR="08165F4B" w:rsidP="1842C4C5" w:rsidRDefault="08165F4B" w14:paraId="39088559" w14:textId="35A32B8D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c.JSON(http.StatusInternalServerError, map[string]string{"error": err.Error()})</w:t>
      </w:r>
    </w:p>
    <w:p w:rsidR="08165F4B" w:rsidP="1842C4C5" w:rsidRDefault="08165F4B" w14:paraId="3E6D09B9" w14:textId="32AA8F7E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08165F4B" w:rsidP="1842C4C5" w:rsidRDefault="08165F4B" w14:paraId="0EE745EE" w14:textId="3B9EB2FD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08165F4B" w:rsidP="1842C4C5" w:rsidRDefault="08165F4B" w14:paraId="0BB70897" w14:textId="7F7A32FA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c.JSON(http.StatusCreated, map[string]string{"message": "Запись добавлена!"})</w:t>
      </w:r>
    </w:p>
    <w:p w:rsidR="08165F4B" w:rsidP="1842C4C5" w:rsidRDefault="08165F4B" w14:paraId="73C7AFDB" w14:textId="3C17D3C5">
      <w:pPr>
        <w:pStyle w:val="Normal"/>
        <w:spacing w:line="360" w:lineRule="auto"/>
        <w:ind w:left="720" w:hanging="720"/>
        <w:jc w:val="both"/>
      </w:pPr>
      <w:r w:rsidRPr="1842C4C5" w:rsidR="08165F4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1842C4C5" w:rsidP="1842C4C5" w:rsidRDefault="1842C4C5" w14:paraId="5E816344" w14:textId="3B8DC112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</w:p>
    <w:p w:rsidR="1842C4C5" w:rsidP="1842C4C5" w:rsidRDefault="1842C4C5" w14:paraId="0ADA9893" w14:textId="7FF3AEFE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</w:p>
    <w:p w:rsidR="08165F4B" w:rsidP="1842C4C5" w:rsidRDefault="08165F4B" w14:paraId="435DAEA8" w14:textId="736A3AD6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ru-RU"/>
        </w:rPr>
      </w:pPr>
      <w:proofErr w:type="spellStart"/>
      <w:r w:rsidRPr="1842C4C5" w:rsidR="08165F4B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ru-RU"/>
        </w:rPr>
        <w:t>usecase.go</w:t>
      </w:r>
      <w:proofErr w:type="spellEnd"/>
    </w:p>
    <w:p w:rsidR="08165F4B" w:rsidP="1842C4C5" w:rsidRDefault="08165F4B" w14:paraId="46B956F9" w14:textId="3FEA40C5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1842C4C5" w:rsidR="61E16E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ackage usecase</w:t>
      </w:r>
    </w:p>
    <w:p w:rsidR="61E16E93" w:rsidP="1842C4C5" w:rsidRDefault="61E16E93" w14:paraId="6E74A9CC" w14:textId="588AE45E">
      <w:pPr>
        <w:pStyle w:val="Normal"/>
        <w:spacing w:line="360" w:lineRule="auto"/>
        <w:ind w:left="720" w:hanging="720"/>
        <w:jc w:val="both"/>
      </w:pPr>
      <w:r w:rsidRPr="1842C4C5" w:rsidR="61E16E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61E16E93" w:rsidP="1842C4C5" w:rsidRDefault="61E16E93" w14:paraId="4EFCAC5A" w14:textId="2ECDD399">
      <w:pPr>
        <w:pStyle w:val="Normal"/>
        <w:spacing w:line="360" w:lineRule="auto"/>
        <w:ind w:left="720" w:hanging="720"/>
        <w:jc w:val="both"/>
      </w:pPr>
      <w:r w:rsidRPr="1842C4C5" w:rsidR="61E16E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mport (</w:t>
      </w:r>
    </w:p>
    <w:p w:rsidR="61E16E93" w:rsidP="1842C4C5" w:rsidRDefault="61E16E93" w14:paraId="3E859774" w14:textId="44626353">
      <w:pPr>
        <w:pStyle w:val="Normal"/>
        <w:spacing w:line="360" w:lineRule="auto"/>
        <w:ind w:left="720" w:hanging="720"/>
        <w:jc w:val="both"/>
      </w:pPr>
      <w:r w:rsidRPr="1842C4C5" w:rsidR="61E16E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errors"</w:t>
      </w:r>
    </w:p>
    <w:p w:rsidR="61E16E93" w:rsidP="1842C4C5" w:rsidRDefault="61E16E93" w14:paraId="1387FBE6" w14:textId="1D2FC46B">
      <w:pPr>
        <w:pStyle w:val="Normal"/>
        <w:spacing w:line="360" w:lineRule="auto"/>
        <w:ind w:left="720" w:hanging="720"/>
        <w:jc w:val="both"/>
      </w:pPr>
      <w:r w:rsidRPr="1842C4C5" w:rsidR="61E16E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)</w:t>
      </w:r>
    </w:p>
    <w:p w:rsidR="61E16E93" w:rsidP="1842C4C5" w:rsidRDefault="61E16E93" w14:paraId="0B2AED69" w14:textId="13DE62CD">
      <w:pPr>
        <w:pStyle w:val="Normal"/>
        <w:spacing w:line="360" w:lineRule="auto"/>
        <w:ind w:left="720" w:hanging="720"/>
        <w:jc w:val="both"/>
      </w:pPr>
      <w:r w:rsidRPr="1842C4C5" w:rsidR="61E16E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61E16E93" w:rsidP="1842C4C5" w:rsidRDefault="61E16E93" w14:paraId="2287A3F6" w14:textId="4B9E4611">
      <w:pPr>
        <w:pStyle w:val="Normal"/>
        <w:spacing w:line="360" w:lineRule="auto"/>
        <w:ind w:left="720" w:hanging="720"/>
        <w:jc w:val="both"/>
      </w:pPr>
      <w:r w:rsidRPr="1842C4C5" w:rsidR="61E16E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type Usecase struct {</w:t>
      </w:r>
    </w:p>
    <w:p w:rsidR="61E16E93" w:rsidP="1842C4C5" w:rsidRDefault="61E16E93" w14:paraId="0973F158" w14:textId="5F31F0DF">
      <w:pPr>
        <w:pStyle w:val="Normal"/>
        <w:spacing w:line="360" w:lineRule="auto"/>
        <w:ind w:left="720" w:hanging="720"/>
        <w:jc w:val="both"/>
      </w:pPr>
      <w:r w:rsidRPr="1842C4C5" w:rsidR="61E16E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defaultMsg string</w:t>
      </w:r>
    </w:p>
    <w:p w:rsidR="61E16E93" w:rsidP="1842C4C5" w:rsidRDefault="61E16E93" w14:paraId="7447EA27" w14:textId="0A0FB733">
      <w:pPr>
        <w:pStyle w:val="Normal"/>
        <w:spacing w:line="360" w:lineRule="auto"/>
        <w:ind w:left="720" w:hanging="720"/>
        <w:jc w:val="both"/>
      </w:pPr>
      <w:r w:rsidRPr="1842C4C5" w:rsidR="61E16E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          Provider</w:t>
      </w:r>
    </w:p>
    <w:p w:rsidR="61E16E93" w:rsidP="1842C4C5" w:rsidRDefault="61E16E93" w14:paraId="5D7235C0" w14:textId="4117138D">
      <w:pPr>
        <w:pStyle w:val="Normal"/>
        <w:spacing w:line="360" w:lineRule="auto"/>
        <w:ind w:left="720" w:hanging="720"/>
        <w:jc w:val="both"/>
      </w:pPr>
      <w:r w:rsidRPr="1842C4C5" w:rsidR="61E16E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61E16E93" w:rsidP="1842C4C5" w:rsidRDefault="61E16E93" w14:paraId="4E667103" w14:textId="6464DB32">
      <w:pPr>
        <w:pStyle w:val="Normal"/>
        <w:spacing w:line="360" w:lineRule="auto"/>
        <w:ind w:left="720" w:hanging="720"/>
        <w:jc w:val="both"/>
      </w:pPr>
      <w:r w:rsidRPr="1842C4C5" w:rsidR="61E16E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61E16E93" w:rsidP="1842C4C5" w:rsidRDefault="61E16E93" w14:paraId="6E64AC0F" w14:textId="0CEEC71B">
      <w:pPr>
        <w:pStyle w:val="Normal"/>
        <w:spacing w:line="360" w:lineRule="auto"/>
        <w:ind w:left="720" w:hanging="720"/>
        <w:jc w:val="both"/>
      </w:pPr>
      <w:r w:rsidRPr="1842C4C5" w:rsidR="61E16E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unc NewUsecase(defaultMsg string, p Provider) *Usecase {</w:t>
      </w:r>
    </w:p>
    <w:p w:rsidR="61E16E93" w:rsidP="1842C4C5" w:rsidRDefault="61E16E93" w14:paraId="77532308" w14:textId="39D7A3CD">
      <w:pPr>
        <w:pStyle w:val="Normal"/>
        <w:spacing w:line="360" w:lineRule="auto"/>
        <w:ind w:left="720" w:hanging="720"/>
        <w:jc w:val="both"/>
      </w:pPr>
      <w:r w:rsidRPr="1842C4C5" w:rsidR="61E16E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&amp;Usecase{</w:t>
      </w:r>
    </w:p>
    <w:p w:rsidR="61E16E93" w:rsidP="1842C4C5" w:rsidRDefault="61E16E93" w14:paraId="7ECB5D47" w14:textId="7C2CCC53">
      <w:pPr>
        <w:pStyle w:val="Normal"/>
        <w:spacing w:line="360" w:lineRule="auto"/>
        <w:ind w:left="720" w:hanging="720"/>
        <w:jc w:val="both"/>
      </w:pPr>
      <w:r w:rsidRPr="1842C4C5" w:rsidR="61E16E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defaultMsg: defaultMsg,</w:t>
      </w:r>
    </w:p>
    <w:p w:rsidR="61E16E93" w:rsidP="1842C4C5" w:rsidRDefault="61E16E93" w14:paraId="7531565F" w14:textId="20952EAE">
      <w:pPr>
        <w:pStyle w:val="Normal"/>
        <w:spacing w:line="360" w:lineRule="auto"/>
        <w:ind w:left="720" w:hanging="720"/>
        <w:jc w:val="both"/>
      </w:pPr>
      <w:r w:rsidRPr="1842C4C5" w:rsidR="61E16E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:          p,</w:t>
      </w:r>
    </w:p>
    <w:p w:rsidR="61E16E93" w:rsidP="1842C4C5" w:rsidRDefault="61E16E93" w14:paraId="1F5499AC" w14:textId="6B34DEAE">
      <w:pPr>
        <w:pStyle w:val="Normal"/>
        <w:spacing w:line="360" w:lineRule="auto"/>
        <w:ind w:left="720" w:hanging="720"/>
        <w:jc w:val="both"/>
      </w:pPr>
      <w:r w:rsidRPr="1842C4C5" w:rsidR="61E16E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61E16E93" w:rsidP="1842C4C5" w:rsidRDefault="61E16E93" w14:paraId="47BC2847" w14:textId="74FC88A6">
      <w:pPr>
        <w:pStyle w:val="Normal"/>
        <w:spacing w:line="360" w:lineRule="auto"/>
        <w:ind w:left="720" w:hanging="720"/>
        <w:jc w:val="both"/>
      </w:pPr>
      <w:r w:rsidRPr="1842C4C5" w:rsidR="61E16E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61E16E93" w:rsidP="1842C4C5" w:rsidRDefault="61E16E93" w14:paraId="54DEEE29" w14:textId="5219D1E5">
      <w:pPr>
        <w:pStyle w:val="Normal"/>
        <w:spacing w:line="360" w:lineRule="auto"/>
        <w:ind w:left="720" w:hanging="720"/>
        <w:jc w:val="both"/>
      </w:pPr>
      <w:r w:rsidRPr="1842C4C5" w:rsidR="61E16E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61E16E93" w:rsidP="1842C4C5" w:rsidRDefault="61E16E93" w14:paraId="0CA29DDC" w14:textId="5581A4CE">
      <w:pPr>
        <w:pStyle w:val="Normal"/>
        <w:spacing w:line="360" w:lineRule="auto"/>
        <w:ind w:left="720" w:hanging="720"/>
        <w:jc w:val="both"/>
      </w:pPr>
      <w:r w:rsidRPr="1842C4C5" w:rsidR="61E16E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unc (u *Usecase) GetUser(name string) (string, error) {</w:t>
      </w:r>
    </w:p>
    <w:p w:rsidR="61E16E93" w:rsidP="1842C4C5" w:rsidRDefault="61E16E93" w14:paraId="1F3BBC14" w14:textId="5DFCC0C2">
      <w:pPr>
        <w:pStyle w:val="Normal"/>
        <w:spacing w:line="360" w:lineRule="auto"/>
        <w:ind w:left="720" w:hanging="720"/>
        <w:jc w:val="both"/>
      </w:pPr>
      <w:r w:rsidRPr="1842C4C5" w:rsidR="61E16E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user, err := u.p.SelectUser(name)</w:t>
      </w:r>
    </w:p>
    <w:p w:rsidR="61E16E93" w:rsidP="1842C4C5" w:rsidRDefault="61E16E93" w14:paraId="45BDC872" w14:textId="167AE1BF">
      <w:pPr>
        <w:pStyle w:val="Normal"/>
        <w:spacing w:line="360" w:lineRule="auto"/>
        <w:ind w:left="720" w:hanging="720"/>
        <w:jc w:val="both"/>
      </w:pPr>
      <w:r w:rsidRPr="1842C4C5" w:rsidR="61E16E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err != nil {</w:t>
      </w:r>
    </w:p>
    <w:p w:rsidR="61E16E93" w:rsidP="1842C4C5" w:rsidRDefault="61E16E93" w14:paraId="13DA3244" w14:textId="0F7BB785">
      <w:pPr>
        <w:pStyle w:val="Normal"/>
        <w:spacing w:line="360" w:lineRule="auto"/>
        <w:ind w:left="720" w:hanging="720"/>
        <w:jc w:val="both"/>
      </w:pPr>
      <w:r w:rsidRPr="1842C4C5" w:rsidR="61E16E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"", err</w:t>
      </w:r>
    </w:p>
    <w:p w:rsidR="61E16E93" w:rsidP="1842C4C5" w:rsidRDefault="61E16E93" w14:paraId="2E74CBEE" w14:textId="4598100C">
      <w:pPr>
        <w:pStyle w:val="Normal"/>
        <w:spacing w:line="360" w:lineRule="auto"/>
        <w:ind w:left="720" w:hanging="720"/>
        <w:jc w:val="both"/>
      </w:pPr>
      <w:r w:rsidRPr="1842C4C5" w:rsidR="61E16E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61E16E93" w:rsidP="1842C4C5" w:rsidRDefault="61E16E93" w14:paraId="7B6E29B7" w14:textId="062FA86E">
      <w:pPr>
        <w:pStyle w:val="Normal"/>
        <w:spacing w:line="360" w:lineRule="auto"/>
        <w:ind w:left="720" w:hanging="720"/>
        <w:jc w:val="both"/>
      </w:pPr>
      <w:r w:rsidRPr="1842C4C5" w:rsidR="61E16E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user == "" {</w:t>
      </w:r>
    </w:p>
    <w:p w:rsidR="61E16E93" w:rsidP="1842C4C5" w:rsidRDefault="61E16E93" w14:paraId="76C67EB8" w14:textId="6BFA94D6">
      <w:pPr>
        <w:pStyle w:val="Normal"/>
        <w:spacing w:line="360" w:lineRule="auto"/>
        <w:ind w:left="720" w:hanging="720"/>
        <w:jc w:val="both"/>
      </w:pPr>
      <w:r w:rsidRPr="1842C4C5" w:rsidR="61E16E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u.defaultMsg, nil</w:t>
      </w:r>
    </w:p>
    <w:p w:rsidR="61E16E93" w:rsidP="1842C4C5" w:rsidRDefault="61E16E93" w14:paraId="5C8D9522" w14:textId="4797D14A">
      <w:pPr>
        <w:pStyle w:val="Normal"/>
        <w:spacing w:line="360" w:lineRule="auto"/>
        <w:ind w:left="720" w:hanging="720"/>
        <w:jc w:val="both"/>
      </w:pPr>
      <w:r w:rsidRPr="1842C4C5" w:rsidR="61E16E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61E16E93" w:rsidP="1842C4C5" w:rsidRDefault="61E16E93" w14:paraId="1912C314" w14:textId="041AD73E">
      <w:pPr>
        <w:pStyle w:val="Normal"/>
        <w:spacing w:line="360" w:lineRule="auto"/>
        <w:ind w:left="720" w:hanging="720"/>
        <w:jc w:val="both"/>
      </w:pPr>
      <w:r w:rsidRPr="1842C4C5" w:rsidR="61E16E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user, nil</w:t>
      </w:r>
    </w:p>
    <w:p w:rsidR="61E16E93" w:rsidP="1842C4C5" w:rsidRDefault="61E16E93" w14:paraId="0E15A5D0" w14:textId="21260A33">
      <w:pPr>
        <w:pStyle w:val="Normal"/>
        <w:spacing w:line="360" w:lineRule="auto"/>
        <w:ind w:left="720" w:hanging="720"/>
        <w:jc w:val="both"/>
      </w:pPr>
      <w:r w:rsidRPr="1842C4C5" w:rsidR="61E16E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61E16E93" w:rsidP="1842C4C5" w:rsidRDefault="61E16E93" w14:paraId="182D2892" w14:textId="077B65C3">
      <w:pPr>
        <w:pStyle w:val="Normal"/>
        <w:spacing w:line="360" w:lineRule="auto"/>
        <w:ind w:left="720" w:hanging="720"/>
        <w:jc w:val="both"/>
      </w:pPr>
      <w:r w:rsidRPr="1842C4C5" w:rsidR="61E16E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61E16E93" w:rsidP="1842C4C5" w:rsidRDefault="61E16E93" w14:paraId="52B2564F" w14:textId="43569CA9">
      <w:pPr>
        <w:pStyle w:val="Normal"/>
        <w:spacing w:line="360" w:lineRule="auto"/>
        <w:ind w:left="720" w:hanging="720"/>
        <w:jc w:val="both"/>
      </w:pPr>
      <w:r w:rsidRPr="1842C4C5" w:rsidR="61E16E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unc (u *Usecase) CreateUser(name string) error {</w:t>
      </w:r>
    </w:p>
    <w:p w:rsidR="61E16E93" w:rsidP="1842C4C5" w:rsidRDefault="61E16E93" w14:paraId="4A1E46F6" w14:textId="62C8E18C">
      <w:pPr>
        <w:pStyle w:val="Normal"/>
        <w:spacing w:line="360" w:lineRule="auto"/>
        <w:ind w:left="720" w:hanging="720"/>
        <w:jc w:val="both"/>
      </w:pPr>
      <w:r w:rsidRPr="1842C4C5" w:rsidR="61E16E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err := u.p.InsertUser(name)</w:t>
      </w:r>
    </w:p>
    <w:p w:rsidR="61E16E93" w:rsidP="1842C4C5" w:rsidRDefault="61E16E93" w14:paraId="1DCE7B85" w14:textId="3A5A03FE">
      <w:pPr>
        <w:pStyle w:val="Normal"/>
        <w:spacing w:line="360" w:lineRule="auto"/>
        <w:ind w:left="720" w:hanging="720"/>
        <w:jc w:val="both"/>
      </w:pPr>
      <w:r w:rsidRPr="1842C4C5" w:rsidR="61E16E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err != nil {</w:t>
      </w:r>
    </w:p>
    <w:p w:rsidR="61E16E93" w:rsidP="1842C4C5" w:rsidRDefault="61E16E93" w14:paraId="043D2769" w14:textId="0A513385">
      <w:pPr>
        <w:pStyle w:val="Normal"/>
        <w:spacing w:line="360" w:lineRule="auto"/>
        <w:ind w:left="720" w:hanging="720"/>
        <w:jc w:val="both"/>
      </w:pPr>
      <w:r w:rsidRPr="1842C4C5" w:rsidR="61E16E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err</w:t>
      </w:r>
    </w:p>
    <w:p w:rsidR="61E16E93" w:rsidP="1842C4C5" w:rsidRDefault="61E16E93" w14:paraId="71567212" w14:textId="14FDBB42">
      <w:pPr>
        <w:pStyle w:val="Normal"/>
        <w:spacing w:line="360" w:lineRule="auto"/>
        <w:ind w:left="720" w:hanging="720"/>
        <w:jc w:val="both"/>
      </w:pPr>
      <w:r w:rsidRPr="1842C4C5" w:rsidR="61E16E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61E16E93" w:rsidP="1842C4C5" w:rsidRDefault="61E16E93" w14:paraId="399FA3BF" w14:textId="12CDD71B">
      <w:pPr>
        <w:pStyle w:val="Normal"/>
        <w:spacing w:line="360" w:lineRule="auto"/>
        <w:ind w:left="720" w:hanging="720"/>
        <w:jc w:val="both"/>
      </w:pPr>
      <w:r w:rsidRPr="1842C4C5" w:rsidR="61E16E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name == "" {</w:t>
      </w:r>
    </w:p>
    <w:p w:rsidR="61E16E93" w:rsidP="1842C4C5" w:rsidRDefault="61E16E93" w14:paraId="25792E21" w14:textId="52763F63">
      <w:pPr>
        <w:pStyle w:val="Normal"/>
        <w:spacing w:line="360" w:lineRule="auto"/>
        <w:ind w:left="720" w:hanging="720"/>
        <w:jc w:val="both"/>
      </w:pPr>
      <w:r w:rsidRPr="1842C4C5" w:rsidR="61E16E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errors.New("имя пользователя не может быть пустым")</w:t>
      </w:r>
    </w:p>
    <w:p w:rsidR="61E16E93" w:rsidP="1842C4C5" w:rsidRDefault="61E16E93" w14:paraId="4A2559CD" w14:textId="6886A065">
      <w:pPr>
        <w:pStyle w:val="Normal"/>
        <w:spacing w:line="360" w:lineRule="auto"/>
        <w:ind w:left="720" w:hanging="720"/>
        <w:jc w:val="both"/>
      </w:pPr>
      <w:r w:rsidRPr="1842C4C5" w:rsidR="61E16E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61E16E93" w:rsidP="1842C4C5" w:rsidRDefault="61E16E93" w14:paraId="3E164D0F" w14:textId="5EFE1CF2">
      <w:pPr>
        <w:pStyle w:val="Normal"/>
        <w:spacing w:line="360" w:lineRule="auto"/>
        <w:ind w:left="720" w:hanging="720"/>
        <w:jc w:val="both"/>
      </w:pPr>
      <w:r w:rsidRPr="1842C4C5" w:rsidR="61E16E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nil</w:t>
      </w:r>
    </w:p>
    <w:p w:rsidR="61E16E93" w:rsidP="1842C4C5" w:rsidRDefault="61E16E93" w14:paraId="768A9931" w14:textId="144EEFE9">
      <w:pPr>
        <w:pStyle w:val="Normal"/>
        <w:spacing w:line="360" w:lineRule="auto"/>
        <w:ind w:left="720" w:hanging="720"/>
        <w:jc w:val="both"/>
      </w:pPr>
      <w:r w:rsidRPr="1842C4C5" w:rsidR="61E16E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61E16E93" w:rsidP="1842C4C5" w:rsidRDefault="61E16E93" w14:paraId="71009698" w14:textId="660142F9">
      <w:pPr>
        <w:pStyle w:val="Normal"/>
        <w:spacing w:line="360" w:lineRule="auto"/>
        <w:ind w:left="720" w:hanging="720"/>
        <w:jc w:val="both"/>
      </w:pPr>
      <w:r w:rsidRPr="1842C4C5" w:rsidR="61E16E9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61E16E93" w:rsidP="1842C4C5" w:rsidRDefault="61E16E93" w14:paraId="07147F38" w14:textId="21277DD1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ru-RU"/>
        </w:rPr>
      </w:pPr>
      <w:proofErr w:type="spellStart"/>
      <w:r w:rsidRPr="1842C4C5" w:rsidR="61E16E93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ru-RU"/>
        </w:rPr>
        <w:t>config.go</w:t>
      </w:r>
      <w:proofErr w:type="spellEnd"/>
    </w:p>
    <w:p w:rsidR="66E4CEE0" w:rsidP="1842C4C5" w:rsidRDefault="66E4CEE0" w14:paraId="53A24BA2" w14:textId="48D78F74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1842C4C5" w:rsidR="66E4CEE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ackage config</w:t>
      </w:r>
    </w:p>
    <w:p w:rsidR="66E4CEE0" w:rsidP="1842C4C5" w:rsidRDefault="66E4CEE0" w14:paraId="3F320496" w14:textId="2E8100F6">
      <w:pPr>
        <w:pStyle w:val="Normal"/>
        <w:spacing w:line="360" w:lineRule="auto"/>
        <w:ind w:left="720" w:hanging="720"/>
        <w:jc w:val="both"/>
      </w:pPr>
      <w:r w:rsidRPr="1842C4C5" w:rsidR="66E4CEE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66E4CEE0" w:rsidP="1842C4C5" w:rsidRDefault="66E4CEE0" w14:paraId="3BEF2478" w14:textId="55E8EDF5">
      <w:pPr>
        <w:pStyle w:val="Normal"/>
        <w:spacing w:line="360" w:lineRule="auto"/>
        <w:ind w:left="720" w:hanging="720"/>
        <w:jc w:val="both"/>
      </w:pPr>
      <w:r w:rsidRPr="1842C4C5" w:rsidR="66E4CEE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mport (</w:t>
      </w:r>
    </w:p>
    <w:p w:rsidR="66E4CEE0" w:rsidP="1842C4C5" w:rsidRDefault="66E4CEE0" w14:paraId="3894C9EF" w14:textId="3D5FAD09">
      <w:pPr>
        <w:pStyle w:val="Normal"/>
        <w:spacing w:line="360" w:lineRule="auto"/>
        <w:ind w:left="720" w:hanging="720"/>
        <w:jc w:val="both"/>
      </w:pPr>
      <w:r w:rsidRPr="1842C4C5" w:rsidR="66E4CEE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io/ioutil"</w:t>
      </w:r>
    </w:p>
    <w:p w:rsidR="66E4CEE0" w:rsidP="1842C4C5" w:rsidRDefault="66E4CEE0" w14:paraId="1B21F768" w14:textId="4FFBEADF">
      <w:pPr>
        <w:pStyle w:val="Normal"/>
        <w:spacing w:line="360" w:lineRule="auto"/>
        <w:ind w:left="720" w:hanging="720"/>
        <w:jc w:val="both"/>
      </w:pPr>
      <w:r w:rsidRPr="1842C4C5" w:rsidR="66E4CEE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path/filepath"</w:t>
      </w:r>
    </w:p>
    <w:p w:rsidR="66E4CEE0" w:rsidP="1842C4C5" w:rsidRDefault="66E4CEE0" w14:paraId="143A004B" w14:textId="0EE65B11">
      <w:pPr>
        <w:pStyle w:val="Normal"/>
        <w:spacing w:line="360" w:lineRule="auto"/>
        <w:ind w:left="720" w:hanging="720"/>
        <w:jc w:val="both"/>
      </w:pPr>
      <w:r w:rsidRPr="1842C4C5" w:rsidR="66E4CEE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66E4CEE0" w:rsidP="1842C4C5" w:rsidRDefault="66E4CEE0" w14:paraId="625BCAAC" w14:textId="268CB8A2">
      <w:pPr>
        <w:pStyle w:val="Normal"/>
        <w:spacing w:line="360" w:lineRule="auto"/>
        <w:ind w:left="720" w:hanging="720"/>
        <w:jc w:val="both"/>
      </w:pPr>
      <w:r w:rsidRPr="1842C4C5" w:rsidR="66E4CEE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gopkg.in/yaml.v3"</w:t>
      </w:r>
    </w:p>
    <w:p w:rsidR="66E4CEE0" w:rsidP="1842C4C5" w:rsidRDefault="66E4CEE0" w14:paraId="48A314DD" w14:textId="41842D5A">
      <w:pPr>
        <w:pStyle w:val="Normal"/>
        <w:spacing w:line="360" w:lineRule="auto"/>
        <w:ind w:left="720" w:hanging="720"/>
        <w:jc w:val="both"/>
      </w:pPr>
      <w:r w:rsidRPr="1842C4C5" w:rsidR="66E4CEE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)</w:t>
      </w:r>
    </w:p>
    <w:p w:rsidR="66E4CEE0" w:rsidP="1842C4C5" w:rsidRDefault="66E4CEE0" w14:paraId="209EF62B" w14:textId="6DEC3F34">
      <w:pPr>
        <w:pStyle w:val="Normal"/>
        <w:spacing w:line="360" w:lineRule="auto"/>
        <w:ind w:left="720" w:hanging="720"/>
        <w:jc w:val="both"/>
      </w:pPr>
      <w:r w:rsidRPr="1842C4C5" w:rsidR="66E4CEE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66E4CEE0" w:rsidP="1842C4C5" w:rsidRDefault="66E4CEE0" w14:paraId="499EADE7" w14:textId="0ACCC863">
      <w:pPr>
        <w:pStyle w:val="Normal"/>
        <w:spacing w:line="360" w:lineRule="auto"/>
        <w:ind w:left="720" w:hanging="720"/>
        <w:jc w:val="both"/>
      </w:pPr>
      <w:r w:rsidRPr="1842C4C5" w:rsidR="66E4CEE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type Config struct {</w:t>
      </w:r>
    </w:p>
    <w:p w:rsidR="66E4CEE0" w:rsidP="1842C4C5" w:rsidRDefault="66E4CEE0" w14:paraId="0DB44C27" w14:textId="3650C122">
      <w:pPr>
        <w:pStyle w:val="Normal"/>
        <w:spacing w:line="360" w:lineRule="auto"/>
        <w:ind w:left="720" w:hanging="720"/>
        <w:jc w:val="both"/>
      </w:pPr>
      <w:r w:rsidRPr="1842C4C5" w:rsidR="66E4CEE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P   string `yaml:"ip"`</w:t>
      </w:r>
    </w:p>
    <w:p w:rsidR="66E4CEE0" w:rsidP="1842C4C5" w:rsidRDefault="66E4CEE0" w14:paraId="31CCF495" w14:textId="3AD3B673">
      <w:pPr>
        <w:pStyle w:val="Normal"/>
        <w:spacing w:line="360" w:lineRule="auto"/>
        <w:ind w:left="720" w:hanging="720"/>
        <w:jc w:val="both"/>
      </w:pPr>
      <w:r w:rsidRPr="1842C4C5" w:rsidR="66E4CEE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ort int    `yaml:"port"`</w:t>
      </w:r>
    </w:p>
    <w:p w:rsidR="66E4CEE0" w:rsidP="1842C4C5" w:rsidRDefault="66E4CEE0" w14:paraId="13651EE5" w14:textId="79E8ADEC">
      <w:pPr>
        <w:pStyle w:val="Normal"/>
        <w:spacing w:line="360" w:lineRule="auto"/>
        <w:ind w:left="720" w:hanging="720"/>
        <w:jc w:val="both"/>
      </w:pPr>
      <w:r w:rsidRPr="1842C4C5" w:rsidR="66E4CEE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66E4CEE0" w:rsidP="1842C4C5" w:rsidRDefault="66E4CEE0" w14:paraId="05504188" w14:textId="4D005CA5">
      <w:pPr>
        <w:pStyle w:val="Normal"/>
        <w:spacing w:line="360" w:lineRule="auto"/>
        <w:ind w:left="720" w:hanging="720"/>
        <w:jc w:val="both"/>
      </w:pPr>
      <w:r w:rsidRPr="1842C4C5" w:rsidR="66E4CEE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DB db `yaml:"db"`</w:t>
      </w:r>
    </w:p>
    <w:p w:rsidR="66E4CEE0" w:rsidP="1842C4C5" w:rsidRDefault="66E4CEE0" w14:paraId="27F50432" w14:textId="21C724C2">
      <w:pPr>
        <w:pStyle w:val="Normal"/>
        <w:spacing w:line="360" w:lineRule="auto"/>
        <w:ind w:left="720" w:hanging="720"/>
        <w:jc w:val="both"/>
      </w:pPr>
      <w:r w:rsidRPr="1842C4C5" w:rsidR="66E4CEE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66E4CEE0" w:rsidP="1842C4C5" w:rsidRDefault="66E4CEE0" w14:paraId="7C65A32D" w14:textId="613FE491">
      <w:pPr>
        <w:pStyle w:val="Normal"/>
        <w:spacing w:line="360" w:lineRule="auto"/>
        <w:ind w:left="720" w:hanging="720"/>
        <w:jc w:val="both"/>
      </w:pPr>
      <w:r w:rsidRPr="1842C4C5" w:rsidR="66E4CEE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66E4CEE0" w:rsidP="1842C4C5" w:rsidRDefault="66E4CEE0" w14:paraId="1633D02B" w14:textId="7E9DC672">
      <w:pPr>
        <w:pStyle w:val="Normal"/>
        <w:spacing w:line="360" w:lineRule="auto"/>
        <w:ind w:left="720" w:hanging="720"/>
        <w:jc w:val="both"/>
      </w:pPr>
      <w:r w:rsidRPr="1842C4C5" w:rsidR="66E4CEE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type db struct {</w:t>
      </w:r>
    </w:p>
    <w:p w:rsidR="66E4CEE0" w:rsidP="1842C4C5" w:rsidRDefault="66E4CEE0" w14:paraId="35B6740C" w14:textId="493D8548">
      <w:pPr>
        <w:pStyle w:val="Normal"/>
        <w:spacing w:line="360" w:lineRule="auto"/>
        <w:ind w:left="720" w:hanging="720"/>
        <w:jc w:val="both"/>
      </w:pPr>
      <w:r w:rsidRPr="1842C4C5" w:rsidR="66E4CEE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Host     string `yaml:"host"`</w:t>
      </w:r>
    </w:p>
    <w:p w:rsidR="66E4CEE0" w:rsidP="1842C4C5" w:rsidRDefault="66E4CEE0" w14:paraId="5B1033D8" w14:textId="701E0CDC">
      <w:pPr>
        <w:pStyle w:val="Normal"/>
        <w:spacing w:line="360" w:lineRule="auto"/>
        <w:ind w:left="720" w:hanging="720"/>
        <w:jc w:val="both"/>
      </w:pPr>
      <w:r w:rsidRPr="1842C4C5" w:rsidR="66E4CEE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ort     int    `yaml:"port"`</w:t>
      </w:r>
    </w:p>
    <w:p w:rsidR="66E4CEE0" w:rsidP="1842C4C5" w:rsidRDefault="66E4CEE0" w14:paraId="2C41579B" w14:textId="5DDACA41">
      <w:pPr>
        <w:pStyle w:val="Normal"/>
        <w:spacing w:line="360" w:lineRule="auto"/>
        <w:ind w:left="720" w:hanging="720"/>
        <w:jc w:val="both"/>
      </w:pPr>
      <w:r w:rsidRPr="1842C4C5" w:rsidR="66E4CEE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User     string `yaml:"user"`</w:t>
      </w:r>
    </w:p>
    <w:p w:rsidR="66E4CEE0" w:rsidP="1842C4C5" w:rsidRDefault="66E4CEE0" w14:paraId="18EDD000" w14:textId="20529BF9">
      <w:pPr>
        <w:pStyle w:val="Normal"/>
        <w:spacing w:line="360" w:lineRule="auto"/>
        <w:ind w:left="720" w:hanging="720"/>
        <w:jc w:val="both"/>
      </w:pPr>
      <w:r w:rsidRPr="1842C4C5" w:rsidR="66E4CEE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assword string `yaml:"password"`</w:t>
      </w:r>
    </w:p>
    <w:p w:rsidR="66E4CEE0" w:rsidP="1842C4C5" w:rsidRDefault="66E4CEE0" w14:paraId="5BD7E384" w14:textId="407A1353">
      <w:pPr>
        <w:pStyle w:val="Normal"/>
        <w:spacing w:line="360" w:lineRule="auto"/>
        <w:ind w:left="720" w:hanging="720"/>
        <w:jc w:val="both"/>
      </w:pPr>
      <w:r w:rsidRPr="1842C4C5" w:rsidR="66E4CEE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DBname   string `yaml:"dbname"`</w:t>
      </w:r>
    </w:p>
    <w:p w:rsidR="66E4CEE0" w:rsidP="1842C4C5" w:rsidRDefault="66E4CEE0" w14:paraId="09E80126" w14:textId="05F0496D">
      <w:pPr>
        <w:pStyle w:val="Normal"/>
        <w:spacing w:line="360" w:lineRule="auto"/>
        <w:ind w:left="720" w:hanging="720"/>
        <w:jc w:val="both"/>
      </w:pPr>
      <w:r w:rsidRPr="1842C4C5" w:rsidR="66E4CEE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66E4CEE0" w:rsidP="1842C4C5" w:rsidRDefault="66E4CEE0" w14:paraId="4B2FE522" w14:textId="645730A0">
      <w:pPr>
        <w:pStyle w:val="Normal"/>
        <w:spacing w:line="360" w:lineRule="auto"/>
        <w:ind w:left="720" w:hanging="720"/>
        <w:jc w:val="both"/>
      </w:pPr>
      <w:r w:rsidRPr="1842C4C5" w:rsidR="66E4CEE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66E4CEE0" w:rsidP="1842C4C5" w:rsidRDefault="66E4CEE0" w14:paraId="300F6DAE" w14:textId="5C9CC017">
      <w:pPr>
        <w:pStyle w:val="Normal"/>
        <w:spacing w:line="360" w:lineRule="auto"/>
        <w:ind w:left="720" w:hanging="720"/>
        <w:jc w:val="both"/>
      </w:pPr>
      <w:r w:rsidRPr="1842C4C5" w:rsidR="66E4CEE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unc LoadConfig(pathToFile string) (*Config, error) {</w:t>
      </w:r>
    </w:p>
    <w:p w:rsidR="66E4CEE0" w:rsidP="1842C4C5" w:rsidRDefault="66E4CEE0" w14:paraId="70E3ABFE" w14:textId="6156AEDA">
      <w:pPr>
        <w:pStyle w:val="Normal"/>
        <w:spacing w:line="360" w:lineRule="auto"/>
        <w:ind w:left="720" w:hanging="720"/>
        <w:jc w:val="both"/>
      </w:pPr>
      <w:r w:rsidRPr="1842C4C5" w:rsidR="66E4CEE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ilename, err := filepath.Abs(pathToFile)</w:t>
      </w:r>
    </w:p>
    <w:p w:rsidR="66E4CEE0" w:rsidP="1842C4C5" w:rsidRDefault="66E4CEE0" w14:paraId="3392C9E1" w14:textId="6E059FB7">
      <w:pPr>
        <w:pStyle w:val="Normal"/>
        <w:spacing w:line="360" w:lineRule="auto"/>
        <w:ind w:left="720" w:hanging="720"/>
        <w:jc w:val="both"/>
      </w:pPr>
      <w:r w:rsidRPr="1842C4C5" w:rsidR="66E4CEE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err != nil {</w:t>
      </w:r>
    </w:p>
    <w:p w:rsidR="66E4CEE0" w:rsidP="1842C4C5" w:rsidRDefault="66E4CEE0" w14:paraId="0C01ADFB" w14:textId="15A6D7A4">
      <w:pPr>
        <w:pStyle w:val="Normal"/>
        <w:spacing w:line="360" w:lineRule="auto"/>
        <w:ind w:left="720" w:hanging="720"/>
        <w:jc w:val="both"/>
      </w:pPr>
      <w:r w:rsidRPr="1842C4C5" w:rsidR="66E4CEE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nil, err</w:t>
      </w:r>
    </w:p>
    <w:p w:rsidR="66E4CEE0" w:rsidP="1842C4C5" w:rsidRDefault="66E4CEE0" w14:paraId="32369417" w14:textId="05DA5560">
      <w:pPr>
        <w:pStyle w:val="Normal"/>
        <w:spacing w:line="360" w:lineRule="auto"/>
        <w:ind w:left="720" w:hanging="720"/>
        <w:jc w:val="both"/>
      </w:pPr>
      <w:r w:rsidRPr="1842C4C5" w:rsidR="66E4CEE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66E4CEE0" w:rsidP="1842C4C5" w:rsidRDefault="66E4CEE0" w14:paraId="59E3A737" w14:textId="1E0FCB93">
      <w:pPr>
        <w:pStyle w:val="Normal"/>
        <w:spacing w:line="360" w:lineRule="auto"/>
        <w:ind w:left="720" w:hanging="720"/>
        <w:jc w:val="both"/>
      </w:pPr>
      <w:r w:rsidRPr="1842C4C5" w:rsidR="66E4CEE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66E4CEE0" w:rsidP="1842C4C5" w:rsidRDefault="66E4CEE0" w14:paraId="1FE630D0" w14:textId="62D3A179">
      <w:pPr>
        <w:pStyle w:val="Normal"/>
        <w:spacing w:line="360" w:lineRule="auto"/>
        <w:ind w:left="720" w:hanging="720"/>
        <w:jc w:val="both"/>
      </w:pPr>
      <w:r w:rsidRPr="1842C4C5" w:rsidR="66E4CEE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yamlFile, err := ioutil.ReadFile(filename)</w:t>
      </w:r>
    </w:p>
    <w:p w:rsidR="66E4CEE0" w:rsidP="1842C4C5" w:rsidRDefault="66E4CEE0" w14:paraId="458D9FA1" w14:textId="5237EDB7">
      <w:pPr>
        <w:pStyle w:val="Normal"/>
        <w:spacing w:line="360" w:lineRule="auto"/>
        <w:ind w:left="720" w:hanging="720"/>
        <w:jc w:val="both"/>
      </w:pPr>
      <w:r w:rsidRPr="1842C4C5" w:rsidR="66E4CEE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err != nil {</w:t>
      </w:r>
    </w:p>
    <w:p w:rsidR="66E4CEE0" w:rsidP="1842C4C5" w:rsidRDefault="66E4CEE0" w14:paraId="468CDBAD" w14:textId="47A494AF">
      <w:pPr>
        <w:pStyle w:val="Normal"/>
        <w:spacing w:line="360" w:lineRule="auto"/>
        <w:ind w:left="720" w:hanging="720"/>
        <w:jc w:val="both"/>
      </w:pPr>
      <w:r w:rsidRPr="1842C4C5" w:rsidR="66E4CEE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nil, err</w:t>
      </w:r>
    </w:p>
    <w:p w:rsidR="66E4CEE0" w:rsidP="1842C4C5" w:rsidRDefault="66E4CEE0" w14:paraId="2D643CCA" w14:textId="15EAC69C">
      <w:pPr>
        <w:pStyle w:val="Normal"/>
        <w:spacing w:line="360" w:lineRule="auto"/>
        <w:ind w:left="720" w:hanging="720"/>
        <w:jc w:val="both"/>
      </w:pPr>
      <w:r w:rsidRPr="1842C4C5" w:rsidR="66E4CEE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66E4CEE0" w:rsidP="1842C4C5" w:rsidRDefault="66E4CEE0" w14:paraId="38789920" w14:textId="3ABE6CDC">
      <w:pPr>
        <w:pStyle w:val="Normal"/>
        <w:spacing w:line="360" w:lineRule="auto"/>
        <w:ind w:left="720" w:hanging="720"/>
        <w:jc w:val="both"/>
      </w:pPr>
      <w:r w:rsidRPr="1842C4C5" w:rsidR="66E4CEE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66E4CEE0" w:rsidP="1842C4C5" w:rsidRDefault="66E4CEE0" w14:paraId="7308414F" w14:textId="134DF98D">
      <w:pPr>
        <w:pStyle w:val="Normal"/>
        <w:spacing w:line="360" w:lineRule="auto"/>
        <w:ind w:left="720" w:hanging="720"/>
        <w:jc w:val="both"/>
      </w:pPr>
      <w:r w:rsidRPr="1842C4C5" w:rsidR="66E4CEE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var cfg Config</w:t>
      </w:r>
    </w:p>
    <w:p w:rsidR="66E4CEE0" w:rsidP="1842C4C5" w:rsidRDefault="66E4CEE0" w14:paraId="50239D17" w14:textId="67D5D926">
      <w:pPr>
        <w:pStyle w:val="Normal"/>
        <w:spacing w:line="360" w:lineRule="auto"/>
        <w:ind w:left="720" w:hanging="720"/>
        <w:jc w:val="both"/>
      </w:pPr>
      <w:r w:rsidRPr="1842C4C5" w:rsidR="66E4CEE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66E4CEE0" w:rsidP="1842C4C5" w:rsidRDefault="66E4CEE0" w14:paraId="19ED33D0" w14:textId="0BC0D1C3">
      <w:pPr>
        <w:pStyle w:val="Normal"/>
        <w:spacing w:line="360" w:lineRule="auto"/>
        <w:ind w:left="720" w:hanging="720"/>
        <w:jc w:val="both"/>
      </w:pPr>
      <w:r w:rsidRPr="1842C4C5" w:rsidR="66E4CEE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err = yaml.Unmarshal(yamlFile, &amp;cfg)</w:t>
      </w:r>
    </w:p>
    <w:p w:rsidR="66E4CEE0" w:rsidP="1842C4C5" w:rsidRDefault="66E4CEE0" w14:paraId="2CA98CD5" w14:textId="39BE42E1">
      <w:pPr>
        <w:pStyle w:val="Normal"/>
        <w:spacing w:line="360" w:lineRule="auto"/>
        <w:ind w:left="720" w:hanging="720"/>
        <w:jc w:val="both"/>
      </w:pPr>
      <w:r w:rsidRPr="1842C4C5" w:rsidR="66E4CEE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err != nil {</w:t>
      </w:r>
    </w:p>
    <w:p w:rsidR="66E4CEE0" w:rsidP="1842C4C5" w:rsidRDefault="66E4CEE0" w14:paraId="45D3DBA1" w14:textId="269BF309">
      <w:pPr>
        <w:pStyle w:val="Normal"/>
        <w:spacing w:line="360" w:lineRule="auto"/>
        <w:ind w:left="720" w:hanging="720"/>
        <w:jc w:val="both"/>
      </w:pPr>
      <w:r w:rsidRPr="1842C4C5" w:rsidR="66E4CEE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nil, err</w:t>
      </w:r>
    </w:p>
    <w:p w:rsidR="66E4CEE0" w:rsidP="1842C4C5" w:rsidRDefault="66E4CEE0" w14:paraId="0D0F01D0" w14:textId="742A6079">
      <w:pPr>
        <w:pStyle w:val="Normal"/>
        <w:spacing w:line="360" w:lineRule="auto"/>
        <w:ind w:left="720" w:hanging="720"/>
        <w:jc w:val="both"/>
      </w:pPr>
      <w:r w:rsidRPr="1842C4C5" w:rsidR="66E4CEE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66E4CEE0" w:rsidP="1842C4C5" w:rsidRDefault="66E4CEE0" w14:paraId="1A1F8507" w14:textId="6B82E7F8">
      <w:pPr>
        <w:pStyle w:val="Normal"/>
        <w:spacing w:line="360" w:lineRule="auto"/>
        <w:ind w:left="720" w:hanging="720"/>
        <w:jc w:val="both"/>
      </w:pPr>
      <w:r w:rsidRPr="1842C4C5" w:rsidR="66E4CEE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66E4CEE0" w:rsidP="1842C4C5" w:rsidRDefault="66E4CEE0" w14:paraId="39652488" w14:textId="42C753D2">
      <w:pPr>
        <w:pStyle w:val="Normal"/>
        <w:spacing w:line="360" w:lineRule="auto"/>
        <w:ind w:left="720" w:hanging="720"/>
        <w:jc w:val="both"/>
      </w:pPr>
      <w:r w:rsidRPr="1842C4C5" w:rsidR="66E4CEE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&amp;cfg, nil</w:t>
      </w:r>
    </w:p>
    <w:p w:rsidR="66E4CEE0" w:rsidP="1842C4C5" w:rsidRDefault="66E4CEE0" w14:paraId="59D28066" w14:textId="39550BF1">
      <w:pPr>
        <w:pStyle w:val="Normal"/>
        <w:spacing w:line="360" w:lineRule="auto"/>
        <w:ind w:left="720" w:hanging="720"/>
        <w:jc w:val="both"/>
      </w:pPr>
      <w:r w:rsidRPr="1842C4C5" w:rsidR="66E4CEE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1842C4C5" w:rsidP="1842C4C5" w:rsidRDefault="1842C4C5" w14:paraId="00697E7E" w14:textId="2217045A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</w:p>
    <w:p w:rsidR="66E4CEE0" w:rsidP="1842C4C5" w:rsidRDefault="66E4CEE0" w14:paraId="3EA44D76" w14:textId="15AE999E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ru-RU"/>
        </w:rPr>
      </w:pPr>
      <w:proofErr w:type="spellStart"/>
      <w:r w:rsidRPr="1842C4C5" w:rsidR="66E4CEE0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ru-RU"/>
        </w:rPr>
        <w:t>provider.go</w:t>
      </w:r>
      <w:proofErr w:type="spellEnd"/>
    </w:p>
    <w:p w:rsidR="47E3B8F4" w:rsidP="1842C4C5" w:rsidRDefault="47E3B8F4" w14:paraId="4D7E58C9" w14:textId="11A08B93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ackage provider</w:t>
      </w:r>
    </w:p>
    <w:p w:rsidR="47E3B8F4" w:rsidP="1842C4C5" w:rsidRDefault="47E3B8F4" w14:paraId="0CA8D35C" w14:textId="5B4F0329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47E3B8F4" w:rsidP="1842C4C5" w:rsidRDefault="47E3B8F4" w14:paraId="2678529A" w14:textId="3C3B1B9D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mport (</w:t>
      </w:r>
    </w:p>
    <w:p w:rsidR="47E3B8F4" w:rsidP="1842C4C5" w:rsidRDefault="47E3B8F4" w14:paraId="7169F0BE" w14:textId="03D7E060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database/sql"</w:t>
      </w:r>
    </w:p>
    <w:p w:rsidR="47E3B8F4" w:rsidP="1842C4C5" w:rsidRDefault="47E3B8F4" w14:paraId="0CD6E80D" w14:textId="38F73C6F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fmt"</w:t>
      </w:r>
    </w:p>
    <w:p w:rsidR="47E3B8F4" w:rsidP="1842C4C5" w:rsidRDefault="47E3B8F4" w14:paraId="6521E460" w14:textId="52F70302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log"</w:t>
      </w:r>
    </w:p>
    <w:p w:rsidR="47E3B8F4" w:rsidP="1842C4C5" w:rsidRDefault="47E3B8F4" w14:paraId="6D3B0019" w14:textId="044E976F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)</w:t>
      </w:r>
    </w:p>
    <w:p w:rsidR="47E3B8F4" w:rsidP="1842C4C5" w:rsidRDefault="47E3B8F4" w14:paraId="5C183CCB" w14:textId="2707A590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47E3B8F4" w:rsidP="1842C4C5" w:rsidRDefault="47E3B8F4" w14:paraId="06879732" w14:textId="7A8383BE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type Provider struct {</w:t>
      </w:r>
    </w:p>
    <w:p w:rsidR="47E3B8F4" w:rsidP="1842C4C5" w:rsidRDefault="47E3B8F4" w14:paraId="00DCC26C" w14:textId="0108F8B7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conn *sql.DB</w:t>
      </w:r>
    </w:p>
    <w:p w:rsidR="47E3B8F4" w:rsidP="1842C4C5" w:rsidRDefault="47E3B8F4" w14:paraId="3702DC16" w14:textId="6E6396AC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47E3B8F4" w:rsidP="1842C4C5" w:rsidRDefault="47E3B8F4" w14:paraId="08085AFA" w14:textId="26A3EDCD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47E3B8F4" w:rsidP="1842C4C5" w:rsidRDefault="47E3B8F4" w14:paraId="688A2908" w14:textId="6D910E9D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unc NewProvider(host string, port int, user, password, dbName string) *Provider {</w:t>
      </w:r>
    </w:p>
    <w:p w:rsidR="47E3B8F4" w:rsidP="1842C4C5" w:rsidRDefault="47E3B8F4" w14:paraId="2456101A" w14:textId="51799426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sqlInfo := fmt.Sprintf("host=%s port=%d user=%s password=%s dbname=%s sslmode=disable",</w:t>
      </w:r>
    </w:p>
    <w:p w:rsidR="47E3B8F4" w:rsidP="1842C4C5" w:rsidRDefault="47E3B8F4" w14:paraId="6096A766" w14:textId="1484EDE2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host, port, user, password, dbName)</w:t>
      </w:r>
    </w:p>
    <w:p w:rsidR="47E3B8F4" w:rsidP="1842C4C5" w:rsidRDefault="47E3B8F4" w14:paraId="5C119DB2" w14:textId="6633BF26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47E3B8F4" w:rsidP="1842C4C5" w:rsidRDefault="47E3B8F4" w14:paraId="7E336F19" w14:textId="4233F658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conn, err := sql.Open("postgres", psqlInfo)</w:t>
      </w:r>
    </w:p>
    <w:p w:rsidR="47E3B8F4" w:rsidP="1842C4C5" w:rsidRDefault="47E3B8F4" w14:paraId="116DDB0A" w14:textId="2DA5E576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err != nil {</w:t>
      </w:r>
    </w:p>
    <w:p w:rsidR="47E3B8F4" w:rsidP="1842C4C5" w:rsidRDefault="47E3B8F4" w14:paraId="4DD84F4E" w14:textId="5B211847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log.Fatal(err)</w:t>
      </w:r>
    </w:p>
    <w:p w:rsidR="47E3B8F4" w:rsidP="1842C4C5" w:rsidRDefault="47E3B8F4" w14:paraId="39DCAFA7" w14:textId="2E323A21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47E3B8F4" w:rsidP="1842C4C5" w:rsidRDefault="47E3B8F4" w14:paraId="02C0CAD6" w14:textId="4A091123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47E3B8F4" w:rsidP="1842C4C5" w:rsidRDefault="47E3B8F4" w14:paraId="063195FD" w14:textId="00369254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&amp;Provider{conn: conn}</w:t>
      </w:r>
    </w:p>
    <w:p w:rsidR="47E3B8F4" w:rsidP="1842C4C5" w:rsidRDefault="47E3B8F4" w14:paraId="623EEF0C" w14:textId="2EFCAED8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47E3B8F4" w:rsidP="1842C4C5" w:rsidRDefault="47E3B8F4" w14:paraId="5C1D87E9" w14:textId="6783E8E0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47E3B8F4" w:rsidP="1842C4C5" w:rsidRDefault="47E3B8F4" w14:paraId="2B769C7F" w14:textId="47C69EF7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unc (p *Provider) SelectUser(name string) (string, error) {</w:t>
      </w:r>
    </w:p>
    <w:p w:rsidR="47E3B8F4" w:rsidP="1842C4C5" w:rsidRDefault="47E3B8F4" w14:paraId="01F72878" w14:textId="14667DA9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var user string</w:t>
      </w:r>
    </w:p>
    <w:p w:rsidR="47E3B8F4" w:rsidP="1842C4C5" w:rsidRDefault="47E3B8F4" w14:paraId="698301FA" w14:textId="044A22FC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ow := p.conn.QueryRow("SELECT name FROM users WHERE name = $1", name)</w:t>
      </w:r>
    </w:p>
    <w:p w:rsidR="47E3B8F4" w:rsidP="1842C4C5" w:rsidRDefault="47E3B8F4" w14:paraId="0D0A05ED" w14:textId="64F66D7C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err := row.Scan(&amp;user)</w:t>
      </w:r>
    </w:p>
    <w:p w:rsidR="47E3B8F4" w:rsidP="1842C4C5" w:rsidRDefault="47E3B8F4" w14:paraId="59186060" w14:textId="112E40B2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err != nil {</w:t>
      </w:r>
    </w:p>
    <w:p w:rsidR="47E3B8F4" w:rsidP="1842C4C5" w:rsidRDefault="47E3B8F4" w14:paraId="4B56DF4B" w14:textId="76D1A509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err == sql.ErrNoRows {</w:t>
      </w:r>
    </w:p>
    <w:p w:rsidR="47E3B8F4" w:rsidP="1842C4C5" w:rsidRDefault="47E3B8F4" w14:paraId="532317BD" w14:textId="629CCEF6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"", nil</w:t>
      </w:r>
    </w:p>
    <w:p w:rsidR="47E3B8F4" w:rsidP="1842C4C5" w:rsidRDefault="47E3B8F4" w14:paraId="0F2BB406" w14:textId="7B5BCF17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47E3B8F4" w:rsidP="1842C4C5" w:rsidRDefault="47E3B8F4" w14:paraId="3878EAB6" w14:textId="0D1D8D9A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"", err</w:t>
      </w:r>
    </w:p>
    <w:p w:rsidR="47E3B8F4" w:rsidP="1842C4C5" w:rsidRDefault="47E3B8F4" w14:paraId="28942564" w14:textId="603C052C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47E3B8F4" w:rsidP="1842C4C5" w:rsidRDefault="47E3B8F4" w14:paraId="38107E0A" w14:textId="7E510F33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user, nil</w:t>
      </w:r>
    </w:p>
    <w:p w:rsidR="47E3B8F4" w:rsidP="1842C4C5" w:rsidRDefault="47E3B8F4" w14:paraId="43500981" w14:textId="584A2F11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47E3B8F4" w:rsidP="1842C4C5" w:rsidRDefault="47E3B8F4" w14:paraId="51D76DB1" w14:textId="4049A383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47E3B8F4" w:rsidP="1842C4C5" w:rsidRDefault="47E3B8F4" w14:paraId="65D985AA" w14:textId="674E2462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unc (p *Provider) InsertUser(name string) error {</w:t>
      </w:r>
    </w:p>
    <w:p w:rsidR="47E3B8F4" w:rsidP="1842C4C5" w:rsidRDefault="47E3B8F4" w14:paraId="7C723A2D" w14:textId="2BDDFA3B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_, err := p.conn.Exec("INSERT INTO users (name) VALUES ($1)", name)</w:t>
      </w:r>
    </w:p>
    <w:p w:rsidR="47E3B8F4" w:rsidP="1842C4C5" w:rsidRDefault="47E3B8F4" w14:paraId="6FFD5B07" w14:textId="1EA084C9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err != nil {</w:t>
      </w:r>
    </w:p>
    <w:p w:rsidR="47E3B8F4" w:rsidP="1842C4C5" w:rsidRDefault="47E3B8F4" w14:paraId="34381E19" w14:textId="164A03E0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err</w:t>
      </w:r>
    </w:p>
    <w:p w:rsidR="47E3B8F4" w:rsidP="1842C4C5" w:rsidRDefault="47E3B8F4" w14:paraId="05F51CEA" w14:textId="0D869D4F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47E3B8F4" w:rsidP="1842C4C5" w:rsidRDefault="47E3B8F4" w14:paraId="31ADA398" w14:textId="2D619990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nil</w:t>
      </w:r>
    </w:p>
    <w:p w:rsidR="47E3B8F4" w:rsidP="1842C4C5" w:rsidRDefault="47E3B8F4" w14:paraId="5C135454" w14:textId="7820340B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47E3B8F4" w:rsidP="1842C4C5" w:rsidRDefault="47E3B8F4" w14:paraId="5F89B6B6" w14:textId="4C35DD8B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47E3B8F4" w:rsidP="1842C4C5" w:rsidRDefault="47E3B8F4" w14:paraId="1A748371" w14:textId="78D27D15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unc (p *Provider) Close() error {</w:t>
      </w:r>
    </w:p>
    <w:p w:rsidR="47E3B8F4" w:rsidP="1842C4C5" w:rsidRDefault="47E3B8F4" w14:paraId="07403D5B" w14:textId="720584B3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p.conn.Close()</w:t>
      </w:r>
    </w:p>
    <w:p w:rsidR="47E3B8F4" w:rsidP="1842C4C5" w:rsidRDefault="47E3B8F4" w14:paraId="1A58C7BB" w14:textId="77A84620">
      <w:pPr>
        <w:pStyle w:val="Normal"/>
        <w:spacing w:line="360" w:lineRule="auto"/>
        <w:ind w:left="720" w:hanging="720"/>
        <w:jc w:val="both"/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47E3B8F4" w:rsidP="1842C4C5" w:rsidRDefault="47E3B8F4" w14:paraId="5BA766ED" w14:textId="425FBEC5">
      <w:pPr>
        <w:spacing w:line="360" w:lineRule="auto"/>
        <w:ind w:left="720" w:hanging="72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="47E3B8F4">
        <w:drawing>
          <wp:inline wp14:editId="47C92128" wp14:anchorId="09B48C30">
            <wp:extent cx="6305552" cy="4010025"/>
            <wp:effectExtent l="0" t="0" r="0" b="0"/>
            <wp:docPr id="81611822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90e445b02aa4e4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5552" cy="401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7E3B8F4" w:rsidP="1842C4C5" w:rsidRDefault="47E3B8F4" w14:paraId="4CDA5232" w14:textId="5699FECF">
      <w:pPr>
        <w:spacing w:line="360" w:lineRule="auto"/>
        <w:ind w:left="720" w:hanging="72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Рисунок 9 - Тестирование </w:t>
      </w:r>
      <w:proofErr w:type="spellStart"/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микросервиса</w:t>
      </w:r>
      <w:proofErr w:type="spellEnd"/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  <w:proofErr w:type="spellStart"/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query</w:t>
      </w:r>
      <w:proofErr w:type="spellEnd"/>
    </w:p>
    <w:p w:rsidR="1842C4C5" w:rsidP="1842C4C5" w:rsidRDefault="1842C4C5" w14:paraId="0D7B051D" w14:textId="1CC4672F">
      <w:pPr>
        <w:spacing w:line="360" w:lineRule="auto"/>
        <w:ind w:left="720" w:hanging="72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</w:p>
    <w:p w:rsidR="47E3B8F4" w:rsidP="1842C4C5" w:rsidRDefault="47E3B8F4" w14:paraId="3FB6B32D" w14:textId="3C2DE2CE">
      <w:pPr>
        <w:spacing w:line="360" w:lineRule="auto"/>
        <w:ind w:left="720" w:hanging="72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="47E3B8F4">
        <w:drawing>
          <wp:inline wp14:editId="02B67C5A" wp14:anchorId="0F81A4C9">
            <wp:extent cx="6305552" cy="3419475"/>
            <wp:effectExtent l="0" t="0" r="0" b="0"/>
            <wp:docPr id="150807851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55fe5d15a2f4dd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5552" cy="341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7E3B8F4" w:rsidP="1842C4C5" w:rsidRDefault="47E3B8F4" w14:paraId="37D8FFC5" w14:textId="4F0CDD24">
      <w:pPr>
        <w:spacing w:line="360" w:lineRule="auto"/>
        <w:ind w:left="720" w:hanging="72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Рисунок 10 - Тестирование </w:t>
      </w:r>
      <w:proofErr w:type="spellStart"/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микросервиса</w:t>
      </w:r>
      <w:proofErr w:type="spellEnd"/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  <w:proofErr w:type="spellStart"/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query</w:t>
      </w:r>
      <w:proofErr w:type="spellEnd"/>
    </w:p>
    <w:p w:rsidR="1842C4C5" w:rsidP="1842C4C5" w:rsidRDefault="1842C4C5" w14:paraId="1D4C888A" w14:textId="6178CBCE">
      <w:pPr>
        <w:spacing w:line="360" w:lineRule="auto"/>
        <w:ind w:left="720" w:hanging="72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</w:p>
    <w:p w:rsidR="47E3B8F4" w:rsidP="1842C4C5" w:rsidRDefault="47E3B8F4" w14:paraId="4B439B9D" w14:textId="287EDF95">
      <w:pPr>
        <w:spacing w:line="360" w:lineRule="auto"/>
        <w:ind w:left="720" w:hanging="72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="47E3B8F4">
        <w:drawing>
          <wp:inline wp14:editId="577FCD75" wp14:anchorId="6B3FC108">
            <wp:extent cx="6305552" cy="4010025"/>
            <wp:effectExtent l="0" t="0" r="0" b="0"/>
            <wp:docPr id="70533758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9c5154298e94c0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5552" cy="401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7E3B8F4" w:rsidP="1842C4C5" w:rsidRDefault="47E3B8F4" w14:paraId="540BB718" w14:textId="2210696C">
      <w:pPr>
        <w:spacing w:line="360" w:lineRule="auto"/>
        <w:ind w:left="720" w:hanging="72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Рисунок 11 - Тестирование </w:t>
      </w:r>
      <w:proofErr w:type="spellStart"/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микросервиса</w:t>
      </w:r>
      <w:proofErr w:type="spellEnd"/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  <w:proofErr w:type="spellStart"/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query</w:t>
      </w:r>
      <w:proofErr w:type="spellEnd"/>
    </w:p>
    <w:p w:rsidR="47E3B8F4" w:rsidP="1842C4C5" w:rsidRDefault="47E3B8F4" w14:paraId="4B9E78D8" w14:textId="4D1499BC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1842C4C5" w:rsidR="47E3B8F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Задание 3 (вывод и обновление счётчика)</w:t>
      </w:r>
    </w:p>
    <w:p w:rsidR="273C66D0" w:rsidP="1842C4C5" w:rsidRDefault="273C66D0" w14:paraId="58BE81B8" w14:textId="0959DDEB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1842C4C5" w:rsidR="273C66D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Код файлов представлен ниже, тестирование </w:t>
      </w:r>
      <w:proofErr w:type="spellStart"/>
      <w:r w:rsidRPr="1842C4C5" w:rsidR="273C66D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микросервиса</w:t>
      </w:r>
      <w:proofErr w:type="spellEnd"/>
      <w:r w:rsidRPr="1842C4C5" w:rsidR="273C66D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представлено на рисунках 12-</w:t>
      </w:r>
      <w:r w:rsidRPr="1842C4C5" w:rsidR="07A717D8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15</w:t>
      </w:r>
      <w:r w:rsidRPr="1842C4C5" w:rsidR="273C66D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.</w:t>
      </w:r>
    </w:p>
    <w:p w:rsidR="47E3B8F4" w:rsidP="1842C4C5" w:rsidRDefault="47E3B8F4" w14:paraId="779DDD54" w14:textId="180BC3AF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ru-RU"/>
        </w:rPr>
      </w:pPr>
      <w:proofErr w:type="spellStart"/>
      <w:r w:rsidRPr="1842C4C5" w:rsidR="47E3B8F4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ru-RU"/>
        </w:rPr>
        <w:t>main.go</w:t>
      </w:r>
      <w:proofErr w:type="spellEnd"/>
    </w:p>
    <w:p w:rsidR="49629B54" w:rsidP="1842C4C5" w:rsidRDefault="49629B54" w14:paraId="63C2BA4E" w14:textId="6CA3C6A9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1842C4C5" w:rsidR="49629B5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ackage main</w:t>
      </w:r>
    </w:p>
    <w:p w:rsidR="49629B54" w:rsidP="1842C4C5" w:rsidRDefault="49629B54" w14:paraId="66AC4579" w14:textId="41BFC37A">
      <w:pPr>
        <w:pStyle w:val="Normal"/>
        <w:spacing w:line="360" w:lineRule="auto"/>
        <w:ind w:left="720" w:hanging="720"/>
        <w:jc w:val="both"/>
      </w:pPr>
      <w:r w:rsidRPr="1842C4C5" w:rsidR="49629B5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49629B54" w:rsidP="1842C4C5" w:rsidRDefault="49629B54" w14:paraId="41433D93" w14:textId="504553AB">
      <w:pPr>
        <w:pStyle w:val="Normal"/>
        <w:spacing w:line="360" w:lineRule="auto"/>
        <w:ind w:left="720" w:hanging="720"/>
        <w:jc w:val="both"/>
      </w:pPr>
      <w:r w:rsidRPr="1842C4C5" w:rsidR="49629B5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mport (</w:t>
      </w:r>
    </w:p>
    <w:p w:rsidR="49629B54" w:rsidP="1842C4C5" w:rsidRDefault="49629B54" w14:paraId="7473DDB7" w14:textId="2828427C">
      <w:pPr>
        <w:pStyle w:val="Normal"/>
        <w:spacing w:line="360" w:lineRule="auto"/>
        <w:ind w:left="720" w:hanging="720"/>
        <w:jc w:val="both"/>
      </w:pPr>
      <w:r w:rsidRPr="1842C4C5" w:rsidR="49629B5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flag"</w:t>
      </w:r>
    </w:p>
    <w:p w:rsidR="49629B54" w:rsidP="1842C4C5" w:rsidRDefault="49629B54" w14:paraId="64EF8AF8" w14:textId="6DC388EC">
      <w:pPr>
        <w:pStyle w:val="Normal"/>
        <w:spacing w:line="360" w:lineRule="auto"/>
        <w:ind w:left="720" w:hanging="720"/>
        <w:jc w:val="both"/>
      </w:pPr>
      <w:r w:rsidRPr="1842C4C5" w:rsidR="49629B5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log"</w:t>
      </w:r>
    </w:p>
    <w:p w:rsidR="49629B54" w:rsidP="1842C4C5" w:rsidRDefault="49629B54" w14:paraId="5480DE9B" w14:textId="42D70180">
      <w:pPr>
        <w:pStyle w:val="Normal"/>
        <w:spacing w:line="360" w:lineRule="auto"/>
        <w:ind w:left="720" w:hanging="720"/>
        <w:jc w:val="both"/>
      </w:pPr>
      <w:r w:rsidRPr="1842C4C5" w:rsidR="49629B5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web-10/internal/count/api"</w:t>
      </w:r>
    </w:p>
    <w:p w:rsidR="49629B54" w:rsidP="1842C4C5" w:rsidRDefault="49629B54" w14:paraId="196FAD88" w14:textId="4C48E445">
      <w:pPr>
        <w:pStyle w:val="Normal"/>
        <w:spacing w:line="360" w:lineRule="auto"/>
        <w:ind w:left="720" w:hanging="720"/>
        <w:jc w:val="both"/>
      </w:pPr>
      <w:r w:rsidRPr="1842C4C5" w:rsidR="49629B5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web-10/internal/count/config"</w:t>
      </w:r>
    </w:p>
    <w:p w:rsidR="49629B54" w:rsidP="1842C4C5" w:rsidRDefault="49629B54" w14:paraId="6432A95B" w14:textId="686B5E3F">
      <w:pPr>
        <w:pStyle w:val="Normal"/>
        <w:spacing w:line="360" w:lineRule="auto"/>
        <w:ind w:left="720" w:hanging="720"/>
        <w:jc w:val="both"/>
      </w:pPr>
      <w:r w:rsidRPr="1842C4C5" w:rsidR="49629B5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web-10/internal/count/provider"</w:t>
      </w:r>
    </w:p>
    <w:p w:rsidR="49629B54" w:rsidP="1842C4C5" w:rsidRDefault="49629B54" w14:paraId="5638737A" w14:textId="0C3BC3C8">
      <w:pPr>
        <w:pStyle w:val="Normal"/>
        <w:spacing w:line="360" w:lineRule="auto"/>
        <w:ind w:left="720" w:hanging="720"/>
        <w:jc w:val="both"/>
      </w:pPr>
      <w:r w:rsidRPr="1842C4C5" w:rsidR="49629B5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web-10/internal/count/usecase"</w:t>
      </w:r>
    </w:p>
    <w:p w:rsidR="49629B54" w:rsidP="1842C4C5" w:rsidRDefault="49629B54" w14:paraId="63C85C32" w14:textId="39220BF3">
      <w:pPr>
        <w:pStyle w:val="Normal"/>
        <w:spacing w:line="360" w:lineRule="auto"/>
        <w:ind w:left="720" w:hanging="720"/>
        <w:jc w:val="both"/>
      </w:pPr>
      <w:r w:rsidRPr="1842C4C5" w:rsidR="49629B5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49629B54" w:rsidP="1842C4C5" w:rsidRDefault="49629B54" w14:paraId="692A4A05" w14:textId="5483B6A5">
      <w:pPr>
        <w:pStyle w:val="Normal"/>
        <w:spacing w:line="360" w:lineRule="auto"/>
        <w:ind w:left="720" w:hanging="720"/>
        <w:jc w:val="both"/>
      </w:pPr>
      <w:r w:rsidRPr="1842C4C5" w:rsidR="49629B5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_ "github.com/lib/pq"</w:t>
      </w:r>
    </w:p>
    <w:p w:rsidR="49629B54" w:rsidP="1842C4C5" w:rsidRDefault="49629B54" w14:paraId="4DBD4A64" w14:textId="277990E0">
      <w:pPr>
        <w:pStyle w:val="Normal"/>
        <w:spacing w:line="360" w:lineRule="auto"/>
        <w:ind w:left="720" w:hanging="720"/>
        <w:jc w:val="both"/>
      </w:pPr>
      <w:r w:rsidRPr="1842C4C5" w:rsidR="49629B5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)</w:t>
      </w:r>
    </w:p>
    <w:p w:rsidR="49629B54" w:rsidP="1842C4C5" w:rsidRDefault="49629B54" w14:paraId="11771709" w14:textId="52C11FA5">
      <w:pPr>
        <w:pStyle w:val="Normal"/>
        <w:spacing w:line="360" w:lineRule="auto"/>
        <w:ind w:left="720" w:hanging="720"/>
        <w:jc w:val="both"/>
      </w:pPr>
      <w:r w:rsidRPr="1842C4C5" w:rsidR="49629B5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49629B54" w:rsidP="1842C4C5" w:rsidRDefault="49629B54" w14:paraId="42F83526" w14:textId="7DFC6F97">
      <w:pPr>
        <w:pStyle w:val="Normal"/>
        <w:spacing w:line="360" w:lineRule="auto"/>
        <w:ind w:left="720" w:hanging="720"/>
        <w:jc w:val="both"/>
      </w:pPr>
      <w:r w:rsidRPr="1842C4C5" w:rsidR="49629B5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unc main() {</w:t>
      </w:r>
    </w:p>
    <w:p w:rsidR="49629B54" w:rsidP="1842C4C5" w:rsidRDefault="49629B54" w14:paraId="7B85A410" w14:textId="43519F12">
      <w:pPr>
        <w:pStyle w:val="Normal"/>
        <w:spacing w:line="360" w:lineRule="auto"/>
        <w:ind w:left="720" w:hanging="720"/>
        <w:jc w:val="both"/>
      </w:pPr>
      <w:r w:rsidRPr="1842C4C5" w:rsidR="49629B5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configPath := flag.String("config-path", "../../configs/count_example.yaml", "путь к файлу конфигурации")</w:t>
      </w:r>
    </w:p>
    <w:p w:rsidR="49629B54" w:rsidP="1842C4C5" w:rsidRDefault="49629B54" w14:paraId="73A3407E" w14:textId="38F447F1">
      <w:pPr>
        <w:pStyle w:val="Normal"/>
        <w:spacing w:line="360" w:lineRule="auto"/>
        <w:ind w:left="720" w:hanging="720"/>
        <w:jc w:val="both"/>
      </w:pPr>
      <w:r w:rsidRPr="1842C4C5" w:rsidR="49629B5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lag.Parse()</w:t>
      </w:r>
    </w:p>
    <w:p w:rsidR="49629B54" w:rsidP="1842C4C5" w:rsidRDefault="49629B54" w14:paraId="146FCCA7" w14:textId="48331655">
      <w:pPr>
        <w:pStyle w:val="Normal"/>
        <w:spacing w:line="360" w:lineRule="auto"/>
        <w:ind w:left="720" w:hanging="720"/>
        <w:jc w:val="both"/>
      </w:pPr>
      <w:r w:rsidRPr="1842C4C5" w:rsidR="49629B5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49629B54" w:rsidP="1842C4C5" w:rsidRDefault="49629B54" w14:paraId="2125E145" w14:textId="5FFC4D0E">
      <w:pPr>
        <w:pStyle w:val="Normal"/>
        <w:spacing w:line="360" w:lineRule="auto"/>
        <w:ind w:left="720" w:hanging="720"/>
        <w:jc w:val="both"/>
      </w:pPr>
      <w:r w:rsidRPr="1842C4C5" w:rsidR="49629B5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cfg, err := config.LoadConfig(*configPath)</w:t>
      </w:r>
    </w:p>
    <w:p w:rsidR="49629B54" w:rsidP="1842C4C5" w:rsidRDefault="49629B54" w14:paraId="647057B7" w14:textId="6F1F783B">
      <w:pPr>
        <w:pStyle w:val="Normal"/>
        <w:spacing w:line="360" w:lineRule="auto"/>
        <w:ind w:left="720" w:hanging="720"/>
        <w:jc w:val="both"/>
      </w:pPr>
      <w:r w:rsidRPr="1842C4C5" w:rsidR="49629B5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err != nil {</w:t>
      </w:r>
    </w:p>
    <w:p w:rsidR="49629B54" w:rsidP="1842C4C5" w:rsidRDefault="49629B54" w14:paraId="39E56860" w14:textId="7AD245B4">
      <w:pPr>
        <w:pStyle w:val="Normal"/>
        <w:spacing w:line="360" w:lineRule="auto"/>
        <w:ind w:left="720" w:hanging="720"/>
        <w:jc w:val="both"/>
      </w:pPr>
      <w:r w:rsidRPr="1842C4C5" w:rsidR="49629B5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log.Fatal(err)</w:t>
      </w:r>
    </w:p>
    <w:p w:rsidR="49629B54" w:rsidP="1842C4C5" w:rsidRDefault="49629B54" w14:paraId="25AF890A" w14:textId="64FBCFF3">
      <w:pPr>
        <w:pStyle w:val="Normal"/>
        <w:spacing w:line="360" w:lineRule="auto"/>
        <w:ind w:left="720" w:hanging="720"/>
        <w:jc w:val="both"/>
      </w:pPr>
      <w:r w:rsidRPr="1842C4C5" w:rsidR="49629B5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49629B54" w:rsidP="1842C4C5" w:rsidRDefault="49629B54" w14:paraId="3EF7BC20" w14:textId="04B4E1BF">
      <w:pPr>
        <w:pStyle w:val="Normal"/>
        <w:spacing w:line="360" w:lineRule="auto"/>
        <w:ind w:left="720" w:hanging="720"/>
        <w:jc w:val="both"/>
      </w:pPr>
      <w:r w:rsidRPr="1842C4C5" w:rsidR="49629B5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49629B54" w:rsidP="1842C4C5" w:rsidRDefault="49629B54" w14:paraId="654F0C13" w14:textId="2A7DC650">
      <w:pPr>
        <w:pStyle w:val="Normal"/>
        <w:spacing w:line="360" w:lineRule="auto"/>
        <w:ind w:left="720" w:hanging="720"/>
        <w:jc w:val="both"/>
      </w:pPr>
      <w:r w:rsidRPr="1842C4C5" w:rsidR="49629B5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rv := provider.NewProvider(cfg.DB.Host, cfg.DB.Port, cfg.DB.User, cfg.DB.Password, cfg.DB.DBname)</w:t>
      </w:r>
    </w:p>
    <w:p w:rsidR="49629B54" w:rsidP="1842C4C5" w:rsidRDefault="49629B54" w14:paraId="4D0BDC58" w14:textId="6C6A6A65">
      <w:pPr>
        <w:pStyle w:val="Normal"/>
        <w:spacing w:line="360" w:lineRule="auto"/>
        <w:ind w:left="720" w:hanging="720"/>
        <w:jc w:val="both"/>
      </w:pPr>
      <w:r w:rsidRPr="1842C4C5" w:rsidR="49629B5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use := usecase.NewUsecase(prv)</w:t>
      </w:r>
    </w:p>
    <w:p w:rsidR="49629B54" w:rsidP="1842C4C5" w:rsidRDefault="49629B54" w14:paraId="27ED0FED" w14:textId="1340F7FA">
      <w:pPr>
        <w:pStyle w:val="Normal"/>
        <w:spacing w:line="360" w:lineRule="auto"/>
        <w:ind w:left="720" w:hanging="720"/>
        <w:jc w:val="both"/>
      </w:pPr>
      <w:r w:rsidRPr="1842C4C5" w:rsidR="49629B5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srv := api.NewServer(cfg.IP, cfg.Port, use)</w:t>
      </w:r>
    </w:p>
    <w:p w:rsidR="49629B54" w:rsidP="1842C4C5" w:rsidRDefault="49629B54" w14:paraId="23665857" w14:textId="6BE3B1B7">
      <w:pPr>
        <w:pStyle w:val="Normal"/>
        <w:spacing w:line="360" w:lineRule="auto"/>
        <w:ind w:left="720" w:hanging="720"/>
        <w:jc w:val="both"/>
      </w:pPr>
      <w:r w:rsidRPr="1842C4C5" w:rsidR="49629B5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49629B54" w:rsidP="1842C4C5" w:rsidRDefault="49629B54" w14:paraId="56237436" w14:textId="30508F21">
      <w:pPr>
        <w:pStyle w:val="Normal"/>
        <w:spacing w:line="360" w:lineRule="auto"/>
        <w:ind w:left="720" w:hanging="720"/>
        <w:jc w:val="both"/>
      </w:pPr>
      <w:r w:rsidRPr="1842C4C5" w:rsidR="49629B5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log.Printf("Сервер запущен на %s\n", srv.Address)</w:t>
      </w:r>
    </w:p>
    <w:p w:rsidR="49629B54" w:rsidP="1842C4C5" w:rsidRDefault="49629B54" w14:paraId="69279536" w14:textId="4715B55E">
      <w:pPr>
        <w:pStyle w:val="Normal"/>
        <w:spacing w:line="360" w:lineRule="auto"/>
        <w:ind w:left="720" w:hanging="720"/>
        <w:jc w:val="both"/>
      </w:pPr>
      <w:r w:rsidRPr="1842C4C5" w:rsidR="49629B5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srv.Run()</w:t>
      </w:r>
    </w:p>
    <w:p w:rsidR="49629B54" w:rsidP="1842C4C5" w:rsidRDefault="49629B54" w14:paraId="2C6EB33B" w14:textId="4DBF8346">
      <w:pPr>
        <w:pStyle w:val="Normal"/>
        <w:spacing w:line="360" w:lineRule="auto"/>
        <w:ind w:left="720" w:hanging="720"/>
        <w:jc w:val="both"/>
      </w:pPr>
      <w:r w:rsidRPr="1842C4C5" w:rsidR="49629B5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1842C4C5" w:rsidP="1842C4C5" w:rsidRDefault="1842C4C5" w14:paraId="55D80AB9" w14:textId="0A869AF6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</w:p>
    <w:p w:rsidR="49629B54" w:rsidP="1842C4C5" w:rsidRDefault="49629B54" w14:paraId="5C22107C" w14:textId="5EAE21C7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ru-RU"/>
        </w:rPr>
      </w:pPr>
      <w:proofErr w:type="spellStart"/>
      <w:r w:rsidRPr="1842C4C5" w:rsidR="49629B54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ru-RU"/>
        </w:rPr>
        <w:t>api.go</w:t>
      </w:r>
      <w:proofErr w:type="spellEnd"/>
    </w:p>
    <w:p w:rsidR="15FAA6B4" w:rsidP="1842C4C5" w:rsidRDefault="15FAA6B4" w14:paraId="794A27C4" w14:textId="144BBE60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ackage api</w:t>
      </w:r>
    </w:p>
    <w:p w:rsidR="15FAA6B4" w:rsidP="1842C4C5" w:rsidRDefault="15FAA6B4" w14:paraId="53D5C25D" w14:textId="2150BCDF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15FAA6B4" w:rsidP="1842C4C5" w:rsidRDefault="15FAA6B4" w14:paraId="41044B54" w14:textId="34C44DE6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mport (</w:t>
      </w:r>
    </w:p>
    <w:p w:rsidR="15FAA6B4" w:rsidP="1842C4C5" w:rsidRDefault="15FAA6B4" w14:paraId="26890438" w14:textId="0CEBAFC4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fmt"</w:t>
      </w:r>
    </w:p>
    <w:p w:rsidR="15FAA6B4" w:rsidP="1842C4C5" w:rsidRDefault="15FAA6B4" w14:paraId="22374909" w14:textId="10938DF0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net/http"</w:t>
      </w:r>
    </w:p>
    <w:p w:rsidR="15FAA6B4" w:rsidP="1842C4C5" w:rsidRDefault="15FAA6B4" w14:paraId="0D4A45D9" w14:textId="019573F6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15FAA6B4" w:rsidP="1842C4C5" w:rsidRDefault="15FAA6B4" w14:paraId="73BF9A3D" w14:textId="68C214EC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github.com/labstack/echo/v4"</w:t>
      </w:r>
    </w:p>
    <w:p w:rsidR="15FAA6B4" w:rsidP="1842C4C5" w:rsidRDefault="15FAA6B4" w14:paraId="23BC5E17" w14:textId="1F3F0505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)</w:t>
      </w:r>
    </w:p>
    <w:p w:rsidR="15FAA6B4" w:rsidP="1842C4C5" w:rsidRDefault="15FAA6B4" w14:paraId="4A6161C0" w14:textId="4A34D351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15FAA6B4" w:rsidP="1842C4C5" w:rsidRDefault="15FAA6B4" w14:paraId="31D6ECC4" w14:textId="42B8EC41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type Server struct {</w:t>
      </w:r>
    </w:p>
    <w:p w:rsidR="15FAA6B4" w:rsidP="1842C4C5" w:rsidRDefault="15FAA6B4" w14:paraId="0107B8E0" w14:textId="09A1A558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Address string</w:t>
      </w:r>
    </w:p>
    <w:p w:rsidR="15FAA6B4" w:rsidP="1842C4C5" w:rsidRDefault="15FAA6B4" w14:paraId="6E141758" w14:textId="1A2E9333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outer  *echo.Echo</w:t>
      </w:r>
    </w:p>
    <w:p w:rsidR="15FAA6B4" w:rsidP="1842C4C5" w:rsidRDefault="15FAA6B4" w14:paraId="31FF23DB" w14:textId="4CF7BDC8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Usecase Usecase</w:t>
      </w:r>
    </w:p>
    <w:p w:rsidR="15FAA6B4" w:rsidP="1842C4C5" w:rsidRDefault="15FAA6B4" w14:paraId="0A2750A6" w14:textId="5F6A24DF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15FAA6B4" w:rsidP="1842C4C5" w:rsidRDefault="15FAA6B4" w14:paraId="3E583C1B" w14:textId="2652D0F6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15FAA6B4" w:rsidP="1842C4C5" w:rsidRDefault="15FAA6B4" w14:paraId="7D31AF74" w14:textId="363E3769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unc NewServer(ip string, port int, usecase Usecase) *Server {</w:t>
      </w:r>
    </w:p>
    <w:p w:rsidR="15FAA6B4" w:rsidP="1842C4C5" w:rsidRDefault="15FAA6B4" w14:paraId="05909AB0" w14:textId="51645E5E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s := &amp;Server{</w:t>
      </w:r>
    </w:p>
    <w:p w:rsidR="15FAA6B4" w:rsidP="1842C4C5" w:rsidRDefault="15FAA6B4" w14:paraId="02999B34" w14:textId="51205BD6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Address: fmt.Sprintf("%s:%d", ip, port),</w:t>
      </w:r>
    </w:p>
    <w:p w:rsidR="15FAA6B4" w:rsidP="1842C4C5" w:rsidRDefault="15FAA6B4" w14:paraId="3A92A80E" w14:textId="562589CD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outer:  echo.New(),</w:t>
      </w:r>
    </w:p>
    <w:p w:rsidR="15FAA6B4" w:rsidP="1842C4C5" w:rsidRDefault="15FAA6B4" w14:paraId="6652B6E7" w14:textId="6FC2829C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Usecase: usecase,</w:t>
      </w:r>
    </w:p>
    <w:p w:rsidR="15FAA6B4" w:rsidP="1842C4C5" w:rsidRDefault="15FAA6B4" w14:paraId="2CE0B120" w14:textId="4F223B06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15FAA6B4" w:rsidP="1842C4C5" w:rsidRDefault="15FAA6B4" w14:paraId="09C561B3" w14:textId="127F2A9B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15FAA6B4" w:rsidP="1842C4C5" w:rsidRDefault="15FAA6B4" w14:paraId="315B372A" w14:textId="4AD3CA24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s.Router.GET("/count", s.GetCounter)</w:t>
      </w:r>
    </w:p>
    <w:p w:rsidR="15FAA6B4" w:rsidP="1842C4C5" w:rsidRDefault="15FAA6B4" w14:paraId="5DFA4BE5" w14:textId="08B498EF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s.Router.POST("/count", s.UpdateCounter)</w:t>
      </w:r>
    </w:p>
    <w:p w:rsidR="15FAA6B4" w:rsidP="1842C4C5" w:rsidRDefault="15FAA6B4" w14:paraId="0BEA4079" w14:textId="4996B136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15FAA6B4" w:rsidP="1842C4C5" w:rsidRDefault="15FAA6B4" w14:paraId="5A3F01E1" w14:textId="4BC11F8E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s</w:t>
      </w:r>
    </w:p>
    <w:p w:rsidR="15FAA6B4" w:rsidP="1842C4C5" w:rsidRDefault="15FAA6B4" w14:paraId="26A46DD0" w14:textId="5E3DEDC4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15FAA6B4" w:rsidP="1842C4C5" w:rsidRDefault="15FAA6B4" w14:paraId="194E9D63" w14:textId="679E6A9F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15FAA6B4" w:rsidP="1842C4C5" w:rsidRDefault="15FAA6B4" w14:paraId="5268C326" w14:textId="164A29B5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unc (s *Server) GetCounter(c echo.Context) error {</w:t>
      </w:r>
    </w:p>
    <w:p w:rsidR="15FAA6B4" w:rsidP="1842C4C5" w:rsidRDefault="15FAA6B4" w14:paraId="4D3B0A97" w14:textId="0EF524D3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count, err := s.Usecase.HandleGetCount()</w:t>
      </w:r>
    </w:p>
    <w:p w:rsidR="15FAA6B4" w:rsidP="1842C4C5" w:rsidRDefault="15FAA6B4" w14:paraId="677FABD0" w14:textId="25607D2B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err != nil {</w:t>
      </w:r>
    </w:p>
    <w:p w:rsidR="15FAA6B4" w:rsidP="1842C4C5" w:rsidRDefault="15FAA6B4" w14:paraId="2A9ED500" w14:textId="27F2DC98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c.JSON(http.StatusInternalServerError, map[string]string{"error": err.Error()})</w:t>
      </w:r>
    </w:p>
    <w:p w:rsidR="15FAA6B4" w:rsidP="1842C4C5" w:rsidRDefault="15FAA6B4" w14:paraId="7C450C02" w14:textId="74B51734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15FAA6B4" w:rsidP="1842C4C5" w:rsidRDefault="15FAA6B4" w14:paraId="38124720" w14:textId="2A74140E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c.String(http.StatusOK, fmt.Sprintf("%d", count))</w:t>
      </w:r>
    </w:p>
    <w:p w:rsidR="15FAA6B4" w:rsidP="1842C4C5" w:rsidRDefault="15FAA6B4" w14:paraId="32B0BE1F" w14:textId="3D5D42FF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15FAA6B4" w:rsidP="1842C4C5" w:rsidRDefault="15FAA6B4" w14:paraId="56D56FF4" w14:textId="70E313BB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15FAA6B4" w:rsidP="1842C4C5" w:rsidRDefault="15FAA6B4" w14:paraId="412689F6" w14:textId="71EC67B9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unc (s *Server) UpdateCounter(c echo.Context) error {</w:t>
      </w:r>
    </w:p>
    <w:p w:rsidR="15FAA6B4" w:rsidP="1842C4C5" w:rsidRDefault="15FAA6B4" w14:paraId="365571AD" w14:textId="3F305571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var requestBody struct {</w:t>
      </w:r>
    </w:p>
    <w:p w:rsidR="15FAA6B4" w:rsidP="1842C4C5" w:rsidRDefault="15FAA6B4" w14:paraId="27CEB55D" w14:textId="57CAB074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Count int `json:"count"`</w:t>
      </w:r>
    </w:p>
    <w:p w:rsidR="15FAA6B4" w:rsidP="1842C4C5" w:rsidRDefault="15FAA6B4" w14:paraId="59CF04E0" w14:textId="6BDD8B53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15FAA6B4" w:rsidP="1842C4C5" w:rsidRDefault="15FAA6B4" w14:paraId="6F9ADBFE" w14:textId="59C11DD7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15FAA6B4" w:rsidP="1842C4C5" w:rsidRDefault="15FAA6B4" w14:paraId="4E4DC994" w14:textId="329F835E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err := c.Bind(&amp;requestBody); err != nil {</w:t>
      </w:r>
    </w:p>
    <w:p w:rsidR="15FAA6B4" w:rsidP="1842C4C5" w:rsidRDefault="15FAA6B4" w14:paraId="31C3E21D" w14:textId="0A7E59AC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c.JSON(http.StatusBadRequest, map[string]string{"error": "это не число"})</w:t>
      </w:r>
    </w:p>
    <w:p w:rsidR="15FAA6B4" w:rsidP="1842C4C5" w:rsidRDefault="15FAA6B4" w14:paraId="5BDA29C3" w14:textId="752A5A87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15FAA6B4" w:rsidP="1842C4C5" w:rsidRDefault="15FAA6B4" w14:paraId="64403F46" w14:textId="4839FB77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15FAA6B4" w:rsidP="1842C4C5" w:rsidRDefault="15FAA6B4" w14:paraId="1F2CBBBE" w14:textId="67121580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err := s.Usecase.HandlePostCount(requestBody.Count)</w:t>
      </w:r>
    </w:p>
    <w:p w:rsidR="15FAA6B4" w:rsidP="1842C4C5" w:rsidRDefault="15FAA6B4" w14:paraId="50FF28B4" w14:textId="5A741F4B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err != nil {</w:t>
      </w:r>
    </w:p>
    <w:p w:rsidR="15FAA6B4" w:rsidP="1842C4C5" w:rsidRDefault="15FAA6B4" w14:paraId="128A0331" w14:textId="22961C87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c.JSON(http.StatusInternalServerError, map[string]string{"error": err.Error()})</w:t>
      </w:r>
    </w:p>
    <w:p w:rsidR="15FAA6B4" w:rsidP="1842C4C5" w:rsidRDefault="15FAA6B4" w14:paraId="2909674D" w14:textId="134348D8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15FAA6B4" w:rsidP="1842C4C5" w:rsidRDefault="15FAA6B4" w14:paraId="14092A7F" w14:textId="72BE40B8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c.JSON(http.StatusOK, map[string]string{"message": "Success"})</w:t>
      </w:r>
    </w:p>
    <w:p w:rsidR="15FAA6B4" w:rsidP="1842C4C5" w:rsidRDefault="15FAA6B4" w14:paraId="2A1696F7" w14:textId="730F2F9D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15FAA6B4" w:rsidP="1842C4C5" w:rsidRDefault="15FAA6B4" w14:paraId="7F13C3DD" w14:textId="1C4DE7BA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15FAA6B4" w:rsidP="1842C4C5" w:rsidRDefault="15FAA6B4" w14:paraId="2B647C9B" w14:textId="17B610D2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unc (s *Server) Run() {</w:t>
      </w:r>
    </w:p>
    <w:p w:rsidR="15FAA6B4" w:rsidP="1842C4C5" w:rsidRDefault="15FAA6B4" w14:paraId="4B1C2915" w14:textId="2F90C71C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s.Router.Logger.Fatal(s.Router.Start(s.Address))</w:t>
      </w:r>
    </w:p>
    <w:p w:rsidR="15FAA6B4" w:rsidP="1842C4C5" w:rsidRDefault="15FAA6B4" w14:paraId="34E11944" w14:textId="4A3CB304">
      <w:pPr>
        <w:pStyle w:val="Normal"/>
        <w:spacing w:line="360" w:lineRule="auto"/>
        <w:ind w:left="720" w:hanging="720"/>
        <w:jc w:val="both"/>
      </w:pPr>
      <w:r w:rsidRPr="1842C4C5" w:rsidR="15FAA6B4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1842C4C5" w:rsidP="1842C4C5" w:rsidRDefault="1842C4C5" w14:paraId="2D8E773C" w14:textId="54FC4F51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</w:p>
    <w:p w:rsidR="15FAA6B4" w:rsidP="1842C4C5" w:rsidRDefault="15FAA6B4" w14:paraId="11C82A3D" w14:textId="2B514CF2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ru-RU"/>
        </w:rPr>
      </w:pPr>
      <w:proofErr w:type="spellStart"/>
      <w:r w:rsidRPr="1842C4C5" w:rsidR="15FAA6B4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ru-RU"/>
        </w:rPr>
        <w:t>config.go</w:t>
      </w:r>
      <w:proofErr w:type="spellEnd"/>
    </w:p>
    <w:p w:rsidR="76675D3C" w:rsidP="1842C4C5" w:rsidRDefault="76675D3C" w14:paraId="0056A598" w14:textId="0F60E94F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1842C4C5" w:rsidR="76675D3C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ackage config</w:t>
      </w:r>
    </w:p>
    <w:p w:rsidR="76675D3C" w:rsidP="1842C4C5" w:rsidRDefault="76675D3C" w14:paraId="0D483799" w14:textId="36C9D5FE">
      <w:pPr>
        <w:pStyle w:val="Normal"/>
        <w:spacing w:line="360" w:lineRule="auto"/>
        <w:ind w:left="720" w:hanging="720"/>
        <w:jc w:val="both"/>
      </w:pPr>
      <w:r w:rsidRPr="1842C4C5" w:rsidR="76675D3C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76675D3C" w:rsidP="1842C4C5" w:rsidRDefault="76675D3C" w14:paraId="35F773F7" w14:textId="4FB3B022">
      <w:pPr>
        <w:pStyle w:val="Normal"/>
        <w:spacing w:line="360" w:lineRule="auto"/>
        <w:ind w:left="720" w:hanging="720"/>
        <w:jc w:val="both"/>
      </w:pPr>
      <w:r w:rsidRPr="1842C4C5" w:rsidR="76675D3C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mport (</w:t>
      </w:r>
    </w:p>
    <w:p w:rsidR="76675D3C" w:rsidP="1842C4C5" w:rsidRDefault="76675D3C" w14:paraId="74485073" w14:textId="3ED857FF">
      <w:pPr>
        <w:pStyle w:val="Normal"/>
        <w:spacing w:line="360" w:lineRule="auto"/>
        <w:ind w:left="720" w:hanging="720"/>
        <w:jc w:val="both"/>
      </w:pPr>
      <w:r w:rsidRPr="1842C4C5" w:rsidR="76675D3C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io/ioutil"</w:t>
      </w:r>
    </w:p>
    <w:p w:rsidR="76675D3C" w:rsidP="1842C4C5" w:rsidRDefault="76675D3C" w14:paraId="38A37618" w14:textId="70440907">
      <w:pPr>
        <w:pStyle w:val="Normal"/>
        <w:spacing w:line="360" w:lineRule="auto"/>
        <w:ind w:left="720" w:hanging="720"/>
        <w:jc w:val="both"/>
      </w:pPr>
      <w:r w:rsidRPr="1842C4C5" w:rsidR="76675D3C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path/filepath"</w:t>
      </w:r>
    </w:p>
    <w:p w:rsidR="76675D3C" w:rsidP="1842C4C5" w:rsidRDefault="76675D3C" w14:paraId="181F70A3" w14:textId="6A4C5A52">
      <w:pPr>
        <w:pStyle w:val="Normal"/>
        <w:spacing w:line="360" w:lineRule="auto"/>
        <w:ind w:left="720" w:hanging="720"/>
        <w:jc w:val="both"/>
      </w:pPr>
      <w:r w:rsidRPr="1842C4C5" w:rsidR="76675D3C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76675D3C" w:rsidP="1842C4C5" w:rsidRDefault="76675D3C" w14:paraId="58D55997" w14:textId="03FBB36E">
      <w:pPr>
        <w:pStyle w:val="Normal"/>
        <w:spacing w:line="360" w:lineRule="auto"/>
        <w:ind w:left="720" w:hanging="720"/>
        <w:jc w:val="both"/>
      </w:pPr>
      <w:r w:rsidRPr="1842C4C5" w:rsidR="76675D3C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gopkg.in/yaml.v3"</w:t>
      </w:r>
    </w:p>
    <w:p w:rsidR="76675D3C" w:rsidP="1842C4C5" w:rsidRDefault="76675D3C" w14:paraId="62DCF8E7" w14:textId="51A22A03">
      <w:pPr>
        <w:pStyle w:val="Normal"/>
        <w:spacing w:line="360" w:lineRule="auto"/>
        <w:ind w:left="720" w:hanging="720"/>
        <w:jc w:val="both"/>
      </w:pPr>
      <w:r w:rsidRPr="1842C4C5" w:rsidR="76675D3C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)</w:t>
      </w:r>
    </w:p>
    <w:p w:rsidR="76675D3C" w:rsidP="1842C4C5" w:rsidRDefault="76675D3C" w14:paraId="6BB92957" w14:textId="3CEDF17B">
      <w:pPr>
        <w:pStyle w:val="Normal"/>
        <w:spacing w:line="360" w:lineRule="auto"/>
        <w:ind w:left="720" w:hanging="720"/>
        <w:jc w:val="both"/>
      </w:pPr>
      <w:r w:rsidRPr="1842C4C5" w:rsidR="76675D3C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76675D3C" w:rsidP="1842C4C5" w:rsidRDefault="76675D3C" w14:paraId="3A6401C2" w14:textId="093A28B5">
      <w:pPr>
        <w:pStyle w:val="Normal"/>
        <w:spacing w:line="360" w:lineRule="auto"/>
        <w:ind w:left="720" w:hanging="720"/>
        <w:jc w:val="both"/>
      </w:pPr>
      <w:r w:rsidRPr="1842C4C5" w:rsidR="76675D3C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type Config struct {</w:t>
      </w:r>
    </w:p>
    <w:p w:rsidR="76675D3C" w:rsidP="1842C4C5" w:rsidRDefault="76675D3C" w14:paraId="50ADB2D4" w14:textId="6975F97D">
      <w:pPr>
        <w:pStyle w:val="Normal"/>
        <w:spacing w:line="360" w:lineRule="auto"/>
        <w:ind w:left="720" w:hanging="720"/>
        <w:jc w:val="both"/>
      </w:pPr>
      <w:r w:rsidRPr="1842C4C5" w:rsidR="76675D3C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P   string   `yaml:"ip"`</w:t>
      </w:r>
    </w:p>
    <w:p w:rsidR="76675D3C" w:rsidP="1842C4C5" w:rsidRDefault="76675D3C" w14:paraId="2879BA60" w14:textId="203CC2C2">
      <w:pPr>
        <w:pStyle w:val="Normal"/>
        <w:spacing w:line="360" w:lineRule="auto"/>
        <w:ind w:left="720" w:hanging="720"/>
        <w:jc w:val="both"/>
      </w:pPr>
      <w:r w:rsidRPr="1842C4C5" w:rsidR="76675D3C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ort int      `yaml:"port"`</w:t>
      </w:r>
    </w:p>
    <w:p w:rsidR="76675D3C" w:rsidP="1842C4C5" w:rsidRDefault="76675D3C" w14:paraId="7137B250" w14:textId="53280CF3">
      <w:pPr>
        <w:pStyle w:val="Normal"/>
        <w:spacing w:line="360" w:lineRule="auto"/>
        <w:ind w:left="720" w:hanging="720"/>
        <w:jc w:val="both"/>
      </w:pPr>
      <w:r w:rsidRPr="1842C4C5" w:rsidR="76675D3C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DB   DBConfig `yaml:"db"`</w:t>
      </w:r>
    </w:p>
    <w:p w:rsidR="76675D3C" w:rsidP="1842C4C5" w:rsidRDefault="76675D3C" w14:paraId="2F4C5C22" w14:textId="0B3595AF">
      <w:pPr>
        <w:pStyle w:val="Normal"/>
        <w:spacing w:line="360" w:lineRule="auto"/>
        <w:ind w:left="720" w:hanging="720"/>
        <w:jc w:val="both"/>
      </w:pPr>
      <w:r w:rsidRPr="1842C4C5" w:rsidR="76675D3C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76675D3C" w:rsidP="1842C4C5" w:rsidRDefault="76675D3C" w14:paraId="7E0C84BC" w14:textId="28766BC1">
      <w:pPr>
        <w:pStyle w:val="Normal"/>
        <w:spacing w:line="360" w:lineRule="auto"/>
        <w:ind w:left="720" w:hanging="720"/>
        <w:jc w:val="both"/>
      </w:pPr>
      <w:r w:rsidRPr="1842C4C5" w:rsidR="76675D3C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76675D3C" w:rsidP="1842C4C5" w:rsidRDefault="76675D3C" w14:paraId="417AF8C6" w14:textId="06461EFA">
      <w:pPr>
        <w:pStyle w:val="Normal"/>
        <w:spacing w:line="360" w:lineRule="auto"/>
        <w:ind w:left="720" w:hanging="720"/>
        <w:jc w:val="both"/>
      </w:pPr>
      <w:r w:rsidRPr="1842C4C5" w:rsidR="76675D3C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type DBConfig struct {</w:t>
      </w:r>
    </w:p>
    <w:p w:rsidR="76675D3C" w:rsidP="1842C4C5" w:rsidRDefault="76675D3C" w14:paraId="700849C3" w14:textId="479CB593">
      <w:pPr>
        <w:pStyle w:val="Normal"/>
        <w:spacing w:line="360" w:lineRule="auto"/>
        <w:ind w:left="720" w:hanging="720"/>
        <w:jc w:val="both"/>
      </w:pPr>
      <w:r w:rsidRPr="1842C4C5" w:rsidR="76675D3C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Host     string `yaml:"host"`</w:t>
      </w:r>
    </w:p>
    <w:p w:rsidR="76675D3C" w:rsidP="1842C4C5" w:rsidRDefault="76675D3C" w14:paraId="624CA28F" w14:textId="4A567DBF">
      <w:pPr>
        <w:pStyle w:val="Normal"/>
        <w:spacing w:line="360" w:lineRule="auto"/>
        <w:ind w:left="720" w:hanging="720"/>
        <w:jc w:val="both"/>
      </w:pPr>
      <w:r w:rsidRPr="1842C4C5" w:rsidR="76675D3C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ort     int    `yaml:"port"`</w:t>
      </w:r>
    </w:p>
    <w:p w:rsidR="76675D3C" w:rsidP="1842C4C5" w:rsidRDefault="76675D3C" w14:paraId="70918172" w14:textId="4E92E70C">
      <w:pPr>
        <w:pStyle w:val="Normal"/>
        <w:spacing w:line="360" w:lineRule="auto"/>
        <w:ind w:left="720" w:hanging="720"/>
        <w:jc w:val="both"/>
      </w:pPr>
      <w:r w:rsidRPr="1842C4C5" w:rsidR="76675D3C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User     string `yaml:"user"`</w:t>
      </w:r>
    </w:p>
    <w:p w:rsidR="76675D3C" w:rsidP="1842C4C5" w:rsidRDefault="76675D3C" w14:paraId="7C292464" w14:textId="56E81EE3">
      <w:pPr>
        <w:pStyle w:val="Normal"/>
        <w:spacing w:line="360" w:lineRule="auto"/>
        <w:ind w:left="720" w:hanging="720"/>
        <w:jc w:val="both"/>
      </w:pPr>
      <w:r w:rsidRPr="1842C4C5" w:rsidR="76675D3C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assword string `yaml:"password"`</w:t>
      </w:r>
    </w:p>
    <w:p w:rsidR="76675D3C" w:rsidP="1842C4C5" w:rsidRDefault="76675D3C" w14:paraId="3398DC2D" w14:textId="392B562F">
      <w:pPr>
        <w:pStyle w:val="Normal"/>
        <w:spacing w:line="360" w:lineRule="auto"/>
        <w:ind w:left="720" w:hanging="720"/>
        <w:jc w:val="both"/>
      </w:pPr>
      <w:r w:rsidRPr="1842C4C5" w:rsidR="76675D3C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DBname   string `yaml:"dbname"`</w:t>
      </w:r>
    </w:p>
    <w:p w:rsidR="76675D3C" w:rsidP="1842C4C5" w:rsidRDefault="76675D3C" w14:paraId="63CDF2F6" w14:textId="6CB3CF2C">
      <w:pPr>
        <w:pStyle w:val="Normal"/>
        <w:spacing w:line="360" w:lineRule="auto"/>
        <w:ind w:left="720" w:hanging="720"/>
        <w:jc w:val="both"/>
      </w:pPr>
      <w:r w:rsidRPr="1842C4C5" w:rsidR="76675D3C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76675D3C" w:rsidP="1842C4C5" w:rsidRDefault="76675D3C" w14:paraId="5CC13F3A" w14:textId="5542838E">
      <w:pPr>
        <w:pStyle w:val="Normal"/>
        <w:spacing w:line="360" w:lineRule="auto"/>
        <w:ind w:left="720" w:hanging="720"/>
        <w:jc w:val="both"/>
      </w:pPr>
      <w:r w:rsidRPr="1842C4C5" w:rsidR="76675D3C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76675D3C" w:rsidP="1842C4C5" w:rsidRDefault="76675D3C" w14:paraId="717A88EA" w14:textId="25E6B0F1">
      <w:pPr>
        <w:pStyle w:val="Normal"/>
        <w:spacing w:line="360" w:lineRule="auto"/>
        <w:ind w:left="720" w:hanging="720"/>
        <w:jc w:val="both"/>
      </w:pPr>
      <w:r w:rsidRPr="1842C4C5" w:rsidR="76675D3C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unc LoadConfig(pathToFile string) (*Config, error) {</w:t>
      </w:r>
    </w:p>
    <w:p w:rsidR="76675D3C" w:rsidP="1842C4C5" w:rsidRDefault="76675D3C" w14:paraId="66586568" w14:textId="60945F0D">
      <w:pPr>
        <w:pStyle w:val="Normal"/>
        <w:spacing w:line="360" w:lineRule="auto"/>
        <w:ind w:left="720" w:hanging="720"/>
        <w:jc w:val="both"/>
      </w:pPr>
      <w:r w:rsidRPr="1842C4C5" w:rsidR="76675D3C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ilename, err := filepath.Abs(pathToFile)</w:t>
      </w:r>
    </w:p>
    <w:p w:rsidR="76675D3C" w:rsidP="1842C4C5" w:rsidRDefault="76675D3C" w14:paraId="5E0A6397" w14:textId="70781923">
      <w:pPr>
        <w:pStyle w:val="Normal"/>
        <w:spacing w:line="360" w:lineRule="auto"/>
        <w:ind w:left="720" w:hanging="720"/>
        <w:jc w:val="both"/>
      </w:pPr>
      <w:r w:rsidRPr="1842C4C5" w:rsidR="76675D3C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err != nil {</w:t>
      </w:r>
    </w:p>
    <w:p w:rsidR="76675D3C" w:rsidP="1842C4C5" w:rsidRDefault="76675D3C" w14:paraId="5B0BE8FC" w14:textId="24C6395F">
      <w:pPr>
        <w:pStyle w:val="Normal"/>
        <w:spacing w:line="360" w:lineRule="auto"/>
        <w:ind w:left="720" w:hanging="720"/>
        <w:jc w:val="both"/>
      </w:pPr>
      <w:r w:rsidRPr="1842C4C5" w:rsidR="76675D3C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nil, err</w:t>
      </w:r>
    </w:p>
    <w:p w:rsidR="76675D3C" w:rsidP="1842C4C5" w:rsidRDefault="76675D3C" w14:paraId="020049B9" w14:textId="0BCB204E">
      <w:pPr>
        <w:pStyle w:val="Normal"/>
        <w:spacing w:line="360" w:lineRule="auto"/>
        <w:ind w:left="720" w:hanging="720"/>
        <w:jc w:val="both"/>
      </w:pPr>
      <w:r w:rsidRPr="1842C4C5" w:rsidR="76675D3C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76675D3C" w:rsidP="1842C4C5" w:rsidRDefault="76675D3C" w14:paraId="6CBD92D8" w14:textId="610613AB">
      <w:pPr>
        <w:pStyle w:val="Normal"/>
        <w:spacing w:line="360" w:lineRule="auto"/>
        <w:ind w:left="720" w:hanging="720"/>
        <w:jc w:val="both"/>
      </w:pPr>
      <w:r w:rsidRPr="1842C4C5" w:rsidR="76675D3C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76675D3C" w:rsidP="1842C4C5" w:rsidRDefault="76675D3C" w14:paraId="6AEECBE7" w14:textId="2B77C745">
      <w:pPr>
        <w:pStyle w:val="Normal"/>
        <w:spacing w:line="360" w:lineRule="auto"/>
        <w:ind w:left="720" w:hanging="720"/>
        <w:jc w:val="both"/>
      </w:pPr>
      <w:r w:rsidRPr="1842C4C5" w:rsidR="76675D3C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yamlFile, err := ioutil.ReadFile(filename)</w:t>
      </w:r>
    </w:p>
    <w:p w:rsidR="76675D3C" w:rsidP="1842C4C5" w:rsidRDefault="76675D3C" w14:paraId="3E240AFD" w14:textId="679AE35E">
      <w:pPr>
        <w:pStyle w:val="Normal"/>
        <w:spacing w:line="360" w:lineRule="auto"/>
        <w:ind w:left="720" w:hanging="720"/>
        <w:jc w:val="both"/>
      </w:pPr>
      <w:r w:rsidRPr="1842C4C5" w:rsidR="76675D3C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err != nil {</w:t>
      </w:r>
    </w:p>
    <w:p w:rsidR="76675D3C" w:rsidP="1842C4C5" w:rsidRDefault="76675D3C" w14:paraId="435C350A" w14:textId="51C4FD59">
      <w:pPr>
        <w:pStyle w:val="Normal"/>
        <w:spacing w:line="360" w:lineRule="auto"/>
        <w:ind w:left="720" w:hanging="720"/>
        <w:jc w:val="both"/>
      </w:pPr>
      <w:r w:rsidRPr="1842C4C5" w:rsidR="76675D3C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nil, err</w:t>
      </w:r>
    </w:p>
    <w:p w:rsidR="76675D3C" w:rsidP="1842C4C5" w:rsidRDefault="76675D3C" w14:paraId="6D415EFF" w14:textId="2831194E">
      <w:pPr>
        <w:pStyle w:val="Normal"/>
        <w:spacing w:line="360" w:lineRule="auto"/>
        <w:ind w:left="720" w:hanging="720"/>
        <w:jc w:val="both"/>
      </w:pPr>
      <w:r w:rsidRPr="1842C4C5" w:rsidR="76675D3C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76675D3C" w:rsidP="1842C4C5" w:rsidRDefault="76675D3C" w14:paraId="0F9B8FC6" w14:textId="71DCA26B">
      <w:pPr>
        <w:pStyle w:val="Normal"/>
        <w:spacing w:line="360" w:lineRule="auto"/>
        <w:ind w:left="720" w:hanging="720"/>
        <w:jc w:val="both"/>
      </w:pPr>
      <w:r w:rsidRPr="1842C4C5" w:rsidR="76675D3C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76675D3C" w:rsidP="1842C4C5" w:rsidRDefault="76675D3C" w14:paraId="1816FE40" w14:textId="726EFB4D">
      <w:pPr>
        <w:pStyle w:val="Normal"/>
        <w:spacing w:line="360" w:lineRule="auto"/>
        <w:ind w:left="720" w:hanging="720"/>
        <w:jc w:val="both"/>
      </w:pPr>
      <w:r w:rsidRPr="1842C4C5" w:rsidR="76675D3C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var cfg Config</w:t>
      </w:r>
    </w:p>
    <w:p w:rsidR="76675D3C" w:rsidP="1842C4C5" w:rsidRDefault="76675D3C" w14:paraId="0AA9411E" w14:textId="3426DFB4">
      <w:pPr>
        <w:pStyle w:val="Normal"/>
        <w:spacing w:line="360" w:lineRule="auto"/>
        <w:ind w:left="720" w:hanging="720"/>
        <w:jc w:val="both"/>
      </w:pPr>
      <w:r w:rsidRPr="1842C4C5" w:rsidR="76675D3C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76675D3C" w:rsidP="1842C4C5" w:rsidRDefault="76675D3C" w14:paraId="2649F41E" w14:textId="182CA398">
      <w:pPr>
        <w:pStyle w:val="Normal"/>
        <w:spacing w:line="360" w:lineRule="auto"/>
        <w:ind w:left="720" w:hanging="720"/>
        <w:jc w:val="both"/>
      </w:pPr>
      <w:r w:rsidRPr="1842C4C5" w:rsidR="76675D3C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err = yaml.Unmarshal(yamlFile, &amp;cfg)</w:t>
      </w:r>
    </w:p>
    <w:p w:rsidR="76675D3C" w:rsidP="1842C4C5" w:rsidRDefault="76675D3C" w14:paraId="59463EB3" w14:textId="03C40E87">
      <w:pPr>
        <w:pStyle w:val="Normal"/>
        <w:spacing w:line="360" w:lineRule="auto"/>
        <w:ind w:left="720" w:hanging="720"/>
        <w:jc w:val="both"/>
      </w:pPr>
      <w:r w:rsidRPr="1842C4C5" w:rsidR="76675D3C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err != nil {</w:t>
      </w:r>
    </w:p>
    <w:p w:rsidR="76675D3C" w:rsidP="1842C4C5" w:rsidRDefault="76675D3C" w14:paraId="7F0506C4" w14:textId="15CE79B7">
      <w:pPr>
        <w:pStyle w:val="Normal"/>
        <w:spacing w:line="360" w:lineRule="auto"/>
        <w:ind w:left="720" w:hanging="720"/>
        <w:jc w:val="both"/>
      </w:pPr>
      <w:r w:rsidRPr="1842C4C5" w:rsidR="76675D3C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nil, err</w:t>
      </w:r>
    </w:p>
    <w:p w:rsidR="76675D3C" w:rsidP="1842C4C5" w:rsidRDefault="76675D3C" w14:paraId="6A841BBF" w14:textId="4D2CCDE2">
      <w:pPr>
        <w:pStyle w:val="Normal"/>
        <w:spacing w:line="360" w:lineRule="auto"/>
        <w:ind w:left="720" w:hanging="720"/>
        <w:jc w:val="both"/>
      </w:pPr>
      <w:r w:rsidRPr="1842C4C5" w:rsidR="76675D3C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76675D3C" w:rsidP="1842C4C5" w:rsidRDefault="76675D3C" w14:paraId="298B7E16" w14:textId="6D531F13">
      <w:pPr>
        <w:pStyle w:val="Normal"/>
        <w:spacing w:line="360" w:lineRule="auto"/>
        <w:ind w:left="720" w:hanging="720"/>
        <w:jc w:val="both"/>
      </w:pPr>
      <w:r w:rsidRPr="1842C4C5" w:rsidR="76675D3C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76675D3C" w:rsidP="1842C4C5" w:rsidRDefault="76675D3C" w14:paraId="35C725BD" w14:textId="3096D327">
      <w:pPr>
        <w:pStyle w:val="Normal"/>
        <w:spacing w:line="360" w:lineRule="auto"/>
        <w:ind w:left="720" w:hanging="720"/>
        <w:jc w:val="both"/>
      </w:pPr>
      <w:r w:rsidRPr="1842C4C5" w:rsidR="76675D3C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&amp;cfg, nil</w:t>
      </w:r>
    </w:p>
    <w:p w:rsidR="76675D3C" w:rsidP="1842C4C5" w:rsidRDefault="76675D3C" w14:paraId="62C6BEF4" w14:textId="71673778">
      <w:pPr>
        <w:pStyle w:val="Normal"/>
        <w:spacing w:line="360" w:lineRule="auto"/>
        <w:ind w:left="720" w:hanging="720"/>
        <w:jc w:val="both"/>
      </w:pPr>
      <w:r w:rsidRPr="1842C4C5" w:rsidR="76675D3C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1842C4C5" w:rsidP="1842C4C5" w:rsidRDefault="1842C4C5" w14:paraId="4FB408FD" w14:textId="06850BE1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</w:p>
    <w:p w:rsidR="76675D3C" w:rsidP="1842C4C5" w:rsidRDefault="76675D3C" w14:paraId="35A51EBF" w14:textId="3AFF3BF2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ru-RU"/>
        </w:rPr>
      </w:pPr>
      <w:proofErr w:type="spellStart"/>
      <w:r w:rsidRPr="1842C4C5" w:rsidR="76675D3C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ru-RU"/>
        </w:rPr>
        <w:t>usecase.go</w:t>
      </w:r>
      <w:proofErr w:type="spellEnd"/>
    </w:p>
    <w:p w:rsidR="4460BA59" w:rsidP="1842C4C5" w:rsidRDefault="4460BA59" w14:paraId="78441235" w14:textId="06DCFF2C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ackage usecase</w:t>
      </w:r>
    </w:p>
    <w:p w:rsidR="4460BA59" w:rsidP="1842C4C5" w:rsidRDefault="4460BA59" w14:paraId="0C9FB93C" w14:textId="2DDF6848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4460BA59" w:rsidP="1842C4C5" w:rsidRDefault="4460BA59" w14:paraId="76754872" w14:textId="388BC957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mport (</w:t>
      </w:r>
    </w:p>
    <w:p w:rsidR="4460BA59" w:rsidP="1842C4C5" w:rsidRDefault="4460BA59" w14:paraId="3EE6E933" w14:textId="0AA6D1F2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fmt"</w:t>
      </w:r>
    </w:p>
    <w:p w:rsidR="4460BA59" w:rsidP="1842C4C5" w:rsidRDefault="4460BA59" w14:paraId="2901158F" w14:textId="1E5E2818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net/http"</w:t>
      </w:r>
    </w:p>
    <w:p w:rsidR="4460BA59" w:rsidP="1842C4C5" w:rsidRDefault="4460BA59" w14:paraId="4339D69D" w14:textId="23D257AC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4460BA59" w:rsidP="1842C4C5" w:rsidRDefault="4460BA59" w14:paraId="23764676" w14:textId="0644D00B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github.com/labstack/echo/v4"</w:t>
      </w:r>
    </w:p>
    <w:p w:rsidR="4460BA59" w:rsidP="1842C4C5" w:rsidRDefault="4460BA59" w14:paraId="611591DF" w14:textId="091D46C0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)</w:t>
      </w:r>
    </w:p>
    <w:p w:rsidR="4460BA59" w:rsidP="1842C4C5" w:rsidRDefault="4460BA59" w14:paraId="719B43D3" w14:textId="7DB8C0F1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4460BA59" w:rsidP="1842C4C5" w:rsidRDefault="4460BA59" w14:paraId="3840BC51" w14:textId="1CEA68B1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type usecase struct {</w:t>
      </w:r>
    </w:p>
    <w:p w:rsidR="4460BA59" w:rsidP="1842C4C5" w:rsidRDefault="4460BA59" w14:paraId="1C8B9A22" w14:textId="1665384A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rovider Provider</w:t>
      </w:r>
    </w:p>
    <w:p w:rsidR="4460BA59" w:rsidP="1842C4C5" w:rsidRDefault="4460BA59" w14:paraId="76838688" w14:textId="13A31EDF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4460BA59" w:rsidP="1842C4C5" w:rsidRDefault="4460BA59" w14:paraId="4B219B30" w14:textId="73C39402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4460BA59" w:rsidP="1842C4C5" w:rsidRDefault="4460BA59" w14:paraId="03DAB4CF" w14:textId="5ED3E1F1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unc NewUsecase(prv Provider) *usecase {</w:t>
      </w:r>
    </w:p>
    <w:p w:rsidR="4460BA59" w:rsidP="1842C4C5" w:rsidRDefault="4460BA59" w14:paraId="22BF39E4" w14:textId="1C1FE046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&amp;usecase{provider: prv}</w:t>
      </w:r>
    </w:p>
    <w:p w:rsidR="4460BA59" w:rsidP="1842C4C5" w:rsidRDefault="4460BA59" w14:paraId="06BBD402" w14:textId="424C013B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4460BA59" w:rsidP="1842C4C5" w:rsidRDefault="4460BA59" w14:paraId="0387A029" w14:textId="60C03F9B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4460BA59" w:rsidP="1842C4C5" w:rsidRDefault="4460BA59" w14:paraId="1B0E9C2F" w14:textId="3C846023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unc (u *usecase) HandleGetCount() (int, error) {</w:t>
      </w:r>
    </w:p>
    <w:p w:rsidR="4460BA59" w:rsidP="1842C4C5" w:rsidRDefault="4460BA59" w14:paraId="2389158A" w14:textId="02F8B805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counter, err := u.provider.GetCounter()</w:t>
      </w:r>
    </w:p>
    <w:p w:rsidR="4460BA59" w:rsidP="1842C4C5" w:rsidRDefault="4460BA59" w14:paraId="3B2639EA" w14:textId="0A298A08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err != nil {</w:t>
      </w:r>
    </w:p>
    <w:p w:rsidR="4460BA59" w:rsidP="1842C4C5" w:rsidRDefault="4460BA59" w14:paraId="626E9977" w14:textId="1F406B0C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0, err</w:t>
      </w:r>
    </w:p>
    <w:p w:rsidR="4460BA59" w:rsidP="1842C4C5" w:rsidRDefault="4460BA59" w14:paraId="43378DC8" w14:textId="78E9CE7E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4460BA59" w:rsidP="1842C4C5" w:rsidRDefault="4460BA59" w14:paraId="75F6D3FE" w14:textId="3A183FAE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counter, nil</w:t>
      </w:r>
    </w:p>
    <w:p w:rsidR="4460BA59" w:rsidP="1842C4C5" w:rsidRDefault="4460BA59" w14:paraId="58762F5A" w14:textId="2D7540B6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4460BA59" w:rsidP="1842C4C5" w:rsidRDefault="4460BA59" w14:paraId="0F4AF569" w14:textId="41102B87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4460BA59" w:rsidP="1842C4C5" w:rsidRDefault="4460BA59" w14:paraId="526FB336" w14:textId="2158C7CE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unc (u *usecase) HandlePostCount(count int) error {</w:t>
      </w:r>
    </w:p>
    <w:p w:rsidR="4460BA59" w:rsidP="1842C4C5" w:rsidRDefault="4460BA59" w14:paraId="4127C425" w14:textId="7258BA38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u.provider.UpdateCounter(count)</w:t>
      </w:r>
    </w:p>
    <w:p w:rsidR="4460BA59" w:rsidP="1842C4C5" w:rsidRDefault="4460BA59" w14:paraId="23B4BE31" w14:textId="47CC5235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4460BA59" w:rsidP="1842C4C5" w:rsidRDefault="4460BA59" w14:paraId="0359BF1A" w14:textId="0B2338FA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4460BA59" w:rsidP="1842C4C5" w:rsidRDefault="4460BA59" w14:paraId="58483252" w14:textId="48AEE7F3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unc (u *usecase) HandleGetCountHTTP(c echo.Context) error {</w:t>
      </w:r>
    </w:p>
    <w:p w:rsidR="4460BA59" w:rsidP="1842C4C5" w:rsidRDefault="4460BA59" w14:paraId="595B6C2B" w14:textId="4009558B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counter, err := u.HandleGetCount()</w:t>
      </w:r>
    </w:p>
    <w:p w:rsidR="4460BA59" w:rsidP="1842C4C5" w:rsidRDefault="4460BA59" w14:paraId="58D6C652" w14:textId="4BD1A566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err != nil {</w:t>
      </w:r>
    </w:p>
    <w:p w:rsidR="4460BA59" w:rsidP="1842C4C5" w:rsidRDefault="4460BA59" w14:paraId="55BCB8CA" w14:textId="31EB8FD7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c.JSON(http.StatusInternalServerError, map[string]string{"error": err.Error()})</w:t>
      </w:r>
    </w:p>
    <w:p w:rsidR="4460BA59" w:rsidP="1842C4C5" w:rsidRDefault="4460BA59" w14:paraId="0870C83F" w14:textId="3970CF9A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4460BA59" w:rsidP="1842C4C5" w:rsidRDefault="4460BA59" w14:paraId="203BF6F1" w14:textId="20EC4EEF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c.String(http.StatusOK, fmt.Sprintf("%d", counter))</w:t>
      </w:r>
    </w:p>
    <w:p w:rsidR="4460BA59" w:rsidP="1842C4C5" w:rsidRDefault="4460BA59" w14:paraId="247099FE" w14:textId="1582C3FE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4460BA59" w:rsidP="1842C4C5" w:rsidRDefault="4460BA59" w14:paraId="67212794" w14:textId="4C2D22C4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4460BA59" w:rsidP="1842C4C5" w:rsidRDefault="4460BA59" w14:paraId="22ACF3DF" w14:textId="2E2D1D63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unc (u *usecase) HandlePostCountHTTP(c echo.Context) error {</w:t>
      </w:r>
    </w:p>
    <w:p w:rsidR="4460BA59" w:rsidP="1842C4C5" w:rsidRDefault="4460BA59" w14:paraId="234D663C" w14:textId="2C0C12E7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var requestBody struct {</w:t>
      </w:r>
    </w:p>
    <w:p w:rsidR="4460BA59" w:rsidP="1842C4C5" w:rsidRDefault="4460BA59" w14:paraId="556A3219" w14:textId="259D4252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Count int `json:"count"`</w:t>
      </w:r>
    </w:p>
    <w:p w:rsidR="4460BA59" w:rsidP="1842C4C5" w:rsidRDefault="4460BA59" w14:paraId="292EC208" w14:textId="3C32208F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4460BA59" w:rsidP="1842C4C5" w:rsidRDefault="4460BA59" w14:paraId="791ACC9D" w14:textId="5DC2549C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4460BA59" w:rsidP="1842C4C5" w:rsidRDefault="4460BA59" w14:paraId="73DD391D" w14:textId="19E181A3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err := c.Bind(&amp;requestBody); err != nil {</w:t>
      </w:r>
    </w:p>
    <w:p w:rsidR="4460BA59" w:rsidP="1842C4C5" w:rsidRDefault="4460BA59" w14:paraId="0CC8C492" w14:textId="28DDA7E7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c.JSON(http.StatusBadRequest, map[string]string{"error": "это не число"})</w:t>
      </w:r>
    </w:p>
    <w:p w:rsidR="4460BA59" w:rsidP="1842C4C5" w:rsidRDefault="4460BA59" w14:paraId="231FCB8E" w14:textId="0BBF1344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4460BA59" w:rsidP="1842C4C5" w:rsidRDefault="4460BA59" w14:paraId="436AA419" w14:textId="3451563B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4460BA59" w:rsidP="1842C4C5" w:rsidRDefault="4460BA59" w14:paraId="62170268" w14:textId="4018EAD5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err := u.HandlePostCount(requestBody.Count)</w:t>
      </w:r>
    </w:p>
    <w:p w:rsidR="4460BA59" w:rsidP="1842C4C5" w:rsidRDefault="4460BA59" w14:paraId="3CA76366" w14:textId="2F2B5419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err != nil {</w:t>
      </w:r>
    </w:p>
    <w:p w:rsidR="4460BA59" w:rsidP="1842C4C5" w:rsidRDefault="4460BA59" w14:paraId="360E3913" w14:textId="6C62EA20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c.JSON(http.StatusInternalServerError, map[string]string{"error": err.Error()})</w:t>
      </w:r>
    </w:p>
    <w:p w:rsidR="4460BA59" w:rsidP="1842C4C5" w:rsidRDefault="4460BA59" w14:paraId="1828B3C3" w14:textId="05D99AAE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4460BA59" w:rsidP="1842C4C5" w:rsidRDefault="4460BA59" w14:paraId="034257BC" w14:textId="59040E38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c.JSON(http.StatusOK, map[string]string{"message": "Success"})</w:t>
      </w:r>
    </w:p>
    <w:p w:rsidR="4460BA59" w:rsidP="1842C4C5" w:rsidRDefault="4460BA59" w14:paraId="5182120F" w14:textId="5243381C">
      <w:pPr>
        <w:pStyle w:val="Normal"/>
        <w:spacing w:line="360" w:lineRule="auto"/>
        <w:ind w:left="720" w:hanging="720"/>
        <w:jc w:val="both"/>
      </w:pPr>
      <w:r w:rsidRPr="1842C4C5" w:rsidR="4460BA59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1842C4C5" w:rsidP="1842C4C5" w:rsidRDefault="1842C4C5" w14:paraId="374F9EE7" w14:textId="5DE6A308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</w:p>
    <w:p w:rsidR="4460BA59" w:rsidP="1842C4C5" w:rsidRDefault="4460BA59" w14:paraId="24BEE028" w14:textId="55CE213F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proofErr w:type="spellStart"/>
      <w:r w:rsidRPr="1842C4C5" w:rsidR="62496BF5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ru-RU"/>
        </w:rPr>
        <w:t>p</w:t>
      </w:r>
      <w:r w:rsidRPr="1842C4C5" w:rsidR="4460BA59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ru-RU"/>
        </w:rPr>
        <w:t>rovider.go</w:t>
      </w:r>
      <w:proofErr w:type="spellEnd"/>
    </w:p>
    <w:p w:rsidR="2825ADDA" w:rsidP="1842C4C5" w:rsidRDefault="2825ADDA" w14:paraId="7A64C25D" w14:textId="65DD6B40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1842C4C5" w:rsidR="2825ADD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ackage provider</w:t>
      </w:r>
    </w:p>
    <w:p w:rsidR="2825ADDA" w:rsidP="1842C4C5" w:rsidRDefault="2825ADDA" w14:paraId="3324B3EA" w14:textId="17F5B4BE">
      <w:pPr>
        <w:pStyle w:val="Normal"/>
        <w:spacing w:line="360" w:lineRule="auto"/>
        <w:ind w:left="720" w:hanging="720"/>
        <w:jc w:val="both"/>
      </w:pPr>
      <w:r w:rsidRPr="1842C4C5" w:rsidR="2825ADD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2825ADDA" w:rsidP="1842C4C5" w:rsidRDefault="2825ADDA" w14:paraId="1F22C194" w14:textId="5ABD91C4">
      <w:pPr>
        <w:pStyle w:val="Normal"/>
        <w:spacing w:line="360" w:lineRule="auto"/>
        <w:ind w:left="720" w:hanging="720"/>
        <w:jc w:val="both"/>
      </w:pPr>
      <w:r w:rsidRPr="1842C4C5" w:rsidR="2825ADD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mport (</w:t>
      </w:r>
    </w:p>
    <w:p w:rsidR="2825ADDA" w:rsidP="1842C4C5" w:rsidRDefault="2825ADDA" w14:paraId="1AF4DED4" w14:textId="141FCAC3">
      <w:pPr>
        <w:pStyle w:val="Normal"/>
        <w:spacing w:line="360" w:lineRule="auto"/>
        <w:ind w:left="720" w:hanging="720"/>
        <w:jc w:val="both"/>
      </w:pPr>
      <w:r w:rsidRPr="1842C4C5" w:rsidR="2825ADD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database/sql"</w:t>
      </w:r>
    </w:p>
    <w:p w:rsidR="2825ADDA" w:rsidP="1842C4C5" w:rsidRDefault="2825ADDA" w14:paraId="0A51041E" w14:textId="5DF20F8B">
      <w:pPr>
        <w:pStyle w:val="Normal"/>
        <w:spacing w:line="360" w:lineRule="auto"/>
        <w:ind w:left="720" w:hanging="720"/>
        <w:jc w:val="both"/>
      </w:pPr>
      <w:r w:rsidRPr="1842C4C5" w:rsidR="2825ADD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fmt"</w:t>
      </w:r>
    </w:p>
    <w:p w:rsidR="2825ADDA" w:rsidP="1842C4C5" w:rsidRDefault="2825ADDA" w14:paraId="0E70EF1F" w14:textId="44829ADF">
      <w:pPr>
        <w:pStyle w:val="Normal"/>
        <w:spacing w:line="360" w:lineRule="auto"/>
        <w:ind w:left="720" w:hanging="720"/>
        <w:jc w:val="both"/>
      </w:pPr>
      <w:r w:rsidRPr="1842C4C5" w:rsidR="2825ADD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log"</w:t>
      </w:r>
    </w:p>
    <w:p w:rsidR="2825ADDA" w:rsidP="1842C4C5" w:rsidRDefault="2825ADDA" w14:paraId="2054FEF8" w14:textId="4A92E0E7">
      <w:pPr>
        <w:pStyle w:val="Normal"/>
        <w:spacing w:line="360" w:lineRule="auto"/>
        <w:ind w:left="720" w:hanging="720"/>
        <w:jc w:val="both"/>
      </w:pPr>
      <w:r w:rsidRPr="1842C4C5" w:rsidR="2825ADD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)</w:t>
      </w:r>
    </w:p>
    <w:p w:rsidR="2825ADDA" w:rsidP="1842C4C5" w:rsidRDefault="2825ADDA" w14:paraId="75FA91BD" w14:textId="2F2553FE">
      <w:pPr>
        <w:pStyle w:val="Normal"/>
        <w:spacing w:line="360" w:lineRule="auto"/>
        <w:ind w:left="720" w:hanging="720"/>
        <w:jc w:val="both"/>
      </w:pPr>
      <w:r w:rsidRPr="1842C4C5" w:rsidR="2825ADD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2825ADDA" w:rsidP="1842C4C5" w:rsidRDefault="2825ADDA" w14:paraId="523670E7" w14:textId="0991CC51">
      <w:pPr>
        <w:pStyle w:val="Normal"/>
        <w:spacing w:line="360" w:lineRule="auto"/>
        <w:ind w:left="720" w:hanging="720"/>
        <w:jc w:val="both"/>
      </w:pPr>
      <w:r w:rsidRPr="1842C4C5" w:rsidR="2825ADD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type provider struct {</w:t>
      </w:r>
    </w:p>
    <w:p w:rsidR="2825ADDA" w:rsidP="1842C4C5" w:rsidRDefault="2825ADDA" w14:paraId="6A59E5D5" w14:textId="13147721">
      <w:pPr>
        <w:pStyle w:val="Normal"/>
        <w:spacing w:line="360" w:lineRule="auto"/>
        <w:ind w:left="720" w:hanging="720"/>
        <w:jc w:val="both"/>
      </w:pPr>
      <w:r w:rsidRPr="1842C4C5" w:rsidR="2825ADD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db *sql.DB</w:t>
      </w:r>
    </w:p>
    <w:p w:rsidR="2825ADDA" w:rsidP="1842C4C5" w:rsidRDefault="2825ADDA" w14:paraId="421E30AE" w14:textId="23CA9EC7">
      <w:pPr>
        <w:pStyle w:val="Normal"/>
        <w:spacing w:line="360" w:lineRule="auto"/>
        <w:ind w:left="720" w:hanging="720"/>
        <w:jc w:val="both"/>
      </w:pPr>
      <w:r w:rsidRPr="1842C4C5" w:rsidR="2825ADD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2825ADDA" w:rsidP="1842C4C5" w:rsidRDefault="2825ADDA" w14:paraId="65029E3E" w14:textId="75F232F7">
      <w:pPr>
        <w:pStyle w:val="Normal"/>
        <w:spacing w:line="360" w:lineRule="auto"/>
        <w:ind w:left="720" w:hanging="720"/>
        <w:jc w:val="both"/>
      </w:pPr>
      <w:r w:rsidRPr="1842C4C5" w:rsidR="2825ADD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2825ADDA" w:rsidP="1842C4C5" w:rsidRDefault="2825ADDA" w14:paraId="7E7BC29F" w14:textId="3A6828DE">
      <w:pPr>
        <w:pStyle w:val="Normal"/>
        <w:spacing w:line="360" w:lineRule="auto"/>
        <w:ind w:left="720" w:hanging="720"/>
        <w:jc w:val="both"/>
      </w:pPr>
      <w:r w:rsidRPr="1842C4C5" w:rsidR="2825ADD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unc NewProvider(host string, port int, user, password, dbName string) *provider {</w:t>
      </w:r>
    </w:p>
    <w:p w:rsidR="2825ADDA" w:rsidP="1842C4C5" w:rsidRDefault="2825ADDA" w14:paraId="6482501D" w14:textId="7B020BC1">
      <w:pPr>
        <w:pStyle w:val="Normal"/>
        <w:spacing w:line="360" w:lineRule="auto"/>
        <w:ind w:left="720" w:hanging="720"/>
        <w:jc w:val="both"/>
      </w:pPr>
      <w:r w:rsidRPr="1842C4C5" w:rsidR="2825ADD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sqlInfo := fmt.Sprintf("host=%s port=%d user=%s password=%s dbname=%s sslmode=disable",</w:t>
      </w:r>
    </w:p>
    <w:p w:rsidR="2825ADDA" w:rsidP="1842C4C5" w:rsidRDefault="2825ADDA" w14:paraId="3C42F4F6" w14:textId="7975307B">
      <w:pPr>
        <w:pStyle w:val="Normal"/>
        <w:spacing w:line="360" w:lineRule="auto"/>
        <w:ind w:left="720" w:hanging="720"/>
        <w:jc w:val="both"/>
      </w:pPr>
      <w:r w:rsidRPr="1842C4C5" w:rsidR="2825ADD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host, port, user, password, dbName)</w:t>
      </w:r>
    </w:p>
    <w:p w:rsidR="2825ADDA" w:rsidP="1842C4C5" w:rsidRDefault="2825ADDA" w14:paraId="514BD130" w14:textId="4B50D3E6">
      <w:pPr>
        <w:pStyle w:val="Normal"/>
        <w:spacing w:line="360" w:lineRule="auto"/>
        <w:ind w:left="720" w:hanging="720"/>
        <w:jc w:val="both"/>
      </w:pPr>
      <w:r w:rsidRPr="1842C4C5" w:rsidR="2825ADD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2825ADDA" w:rsidP="1842C4C5" w:rsidRDefault="2825ADDA" w14:paraId="754DFB19" w14:textId="0089AC34">
      <w:pPr>
        <w:pStyle w:val="Normal"/>
        <w:spacing w:line="360" w:lineRule="auto"/>
        <w:ind w:left="720" w:hanging="720"/>
        <w:jc w:val="both"/>
      </w:pPr>
      <w:r w:rsidRPr="1842C4C5" w:rsidR="2825ADD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conn, err := sql.Open("postgres", psqlInfo)</w:t>
      </w:r>
    </w:p>
    <w:p w:rsidR="2825ADDA" w:rsidP="1842C4C5" w:rsidRDefault="2825ADDA" w14:paraId="602D9175" w14:textId="2BF21675">
      <w:pPr>
        <w:pStyle w:val="Normal"/>
        <w:spacing w:line="360" w:lineRule="auto"/>
        <w:ind w:left="720" w:hanging="720"/>
        <w:jc w:val="both"/>
      </w:pPr>
      <w:r w:rsidRPr="1842C4C5" w:rsidR="2825ADD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err != nil {</w:t>
      </w:r>
    </w:p>
    <w:p w:rsidR="2825ADDA" w:rsidP="1842C4C5" w:rsidRDefault="2825ADDA" w14:paraId="31907451" w14:textId="29AC1387">
      <w:pPr>
        <w:pStyle w:val="Normal"/>
        <w:spacing w:line="360" w:lineRule="auto"/>
        <w:ind w:left="720" w:hanging="720"/>
        <w:jc w:val="both"/>
      </w:pPr>
      <w:r w:rsidRPr="1842C4C5" w:rsidR="2825ADD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log.Fatal(err)</w:t>
      </w:r>
    </w:p>
    <w:p w:rsidR="2825ADDA" w:rsidP="1842C4C5" w:rsidRDefault="2825ADDA" w14:paraId="285B6D47" w14:textId="69B0762A">
      <w:pPr>
        <w:pStyle w:val="Normal"/>
        <w:spacing w:line="360" w:lineRule="auto"/>
        <w:ind w:left="720" w:hanging="720"/>
        <w:jc w:val="both"/>
      </w:pPr>
      <w:r w:rsidRPr="1842C4C5" w:rsidR="2825ADD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2825ADDA" w:rsidP="1842C4C5" w:rsidRDefault="2825ADDA" w14:paraId="2A00B3CC" w14:textId="2E2C1F38">
      <w:pPr>
        <w:pStyle w:val="Normal"/>
        <w:spacing w:line="360" w:lineRule="auto"/>
        <w:ind w:left="720" w:hanging="720"/>
        <w:jc w:val="both"/>
      </w:pPr>
      <w:r w:rsidRPr="1842C4C5" w:rsidR="2825ADD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2825ADDA" w:rsidP="1842C4C5" w:rsidRDefault="2825ADDA" w14:paraId="339C3259" w14:textId="79E81CF9">
      <w:pPr>
        <w:pStyle w:val="Normal"/>
        <w:spacing w:line="360" w:lineRule="auto"/>
        <w:ind w:left="720" w:hanging="720"/>
        <w:jc w:val="both"/>
      </w:pPr>
      <w:r w:rsidRPr="1842C4C5" w:rsidR="2825ADD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&amp;provider{db: conn}</w:t>
      </w:r>
    </w:p>
    <w:p w:rsidR="2825ADDA" w:rsidP="1842C4C5" w:rsidRDefault="2825ADDA" w14:paraId="5A257BB1" w14:textId="02A3BE88">
      <w:pPr>
        <w:pStyle w:val="Normal"/>
        <w:spacing w:line="360" w:lineRule="auto"/>
        <w:ind w:left="720" w:hanging="720"/>
        <w:jc w:val="both"/>
      </w:pPr>
      <w:r w:rsidRPr="1842C4C5" w:rsidR="2825ADD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2825ADDA" w:rsidP="1842C4C5" w:rsidRDefault="2825ADDA" w14:paraId="4EFA1C76" w14:textId="5EEFCF3C">
      <w:pPr>
        <w:pStyle w:val="Normal"/>
        <w:spacing w:line="360" w:lineRule="auto"/>
        <w:ind w:left="720" w:hanging="720"/>
        <w:jc w:val="both"/>
      </w:pPr>
      <w:r w:rsidRPr="1842C4C5" w:rsidR="2825ADD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2825ADDA" w:rsidP="1842C4C5" w:rsidRDefault="2825ADDA" w14:paraId="64AFBE4D" w14:textId="6DC7800A">
      <w:pPr>
        <w:pStyle w:val="Normal"/>
        <w:spacing w:line="360" w:lineRule="auto"/>
        <w:ind w:left="720" w:hanging="720"/>
        <w:jc w:val="both"/>
      </w:pPr>
      <w:r w:rsidRPr="1842C4C5" w:rsidR="2825ADD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unc (p *provider) GetCounter() (int, error) {</w:t>
      </w:r>
    </w:p>
    <w:p w:rsidR="2825ADDA" w:rsidP="1842C4C5" w:rsidRDefault="2825ADDA" w14:paraId="184770B1" w14:textId="383494E7">
      <w:pPr>
        <w:pStyle w:val="Normal"/>
        <w:spacing w:line="360" w:lineRule="auto"/>
        <w:ind w:left="720" w:hanging="720"/>
        <w:jc w:val="both"/>
      </w:pPr>
      <w:r w:rsidRPr="1842C4C5" w:rsidR="2825ADD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var counter int</w:t>
      </w:r>
    </w:p>
    <w:p w:rsidR="2825ADDA" w:rsidP="1842C4C5" w:rsidRDefault="2825ADDA" w14:paraId="536208FA" w14:textId="59883D27">
      <w:pPr>
        <w:pStyle w:val="Normal"/>
        <w:spacing w:line="360" w:lineRule="auto"/>
        <w:ind w:left="720" w:hanging="720"/>
        <w:jc w:val="both"/>
      </w:pPr>
      <w:r w:rsidRPr="1842C4C5" w:rsidR="2825ADD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ow := p.db.QueryRow("SELECT value FROM counter LIMIT 1")</w:t>
      </w:r>
    </w:p>
    <w:p w:rsidR="2825ADDA" w:rsidP="1842C4C5" w:rsidRDefault="2825ADDA" w14:paraId="31B63839" w14:textId="03D7EC96">
      <w:pPr>
        <w:pStyle w:val="Normal"/>
        <w:spacing w:line="360" w:lineRule="auto"/>
        <w:ind w:left="720" w:hanging="720"/>
        <w:jc w:val="both"/>
      </w:pPr>
      <w:r w:rsidRPr="1842C4C5" w:rsidR="2825ADD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err := row.Scan(&amp;counter)</w:t>
      </w:r>
    </w:p>
    <w:p w:rsidR="2825ADDA" w:rsidP="1842C4C5" w:rsidRDefault="2825ADDA" w14:paraId="4A46F965" w14:textId="6AB8E3B6">
      <w:pPr>
        <w:pStyle w:val="Normal"/>
        <w:spacing w:line="360" w:lineRule="auto"/>
        <w:ind w:left="720" w:hanging="720"/>
        <w:jc w:val="both"/>
      </w:pPr>
      <w:r w:rsidRPr="1842C4C5" w:rsidR="2825ADD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err != nil {</w:t>
      </w:r>
    </w:p>
    <w:p w:rsidR="2825ADDA" w:rsidP="1842C4C5" w:rsidRDefault="2825ADDA" w14:paraId="4FCA998E" w14:textId="74246ADF">
      <w:pPr>
        <w:pStyle w:val="Normal"/>
        <w:spacing w:line="360" w:lineRule="auto"/>
        <w:ind w:left="720" w:hanging="720"/>
        <w:jc w:val="both"/>
      </w:pPr>
      <w:r w:rsidRPr="1842C4C5" w:rsidR="2825ADD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0, err</w:t>
      </w:r>
    </w:p>
    <w:p w:rsidR="2825ADDA" w:rsidP="1842C4C5" w:rsidRDefault="2825ADDA" w14:paraId="63E5D082" w14:textId="520EB5D3">
      <w:pPr>
        <w:pStyle w:val="Normal"/>
        <w:spacing w:line="360" w:lineRule="auto"/>
        <w:ind w:left="720" w:hanging="720"/>
        <w:jc w:val="both"/>
      </w:pPr>
      <w:r w:rsidRPr="1842C4C5" w:rsidR="2825ADD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2825ADDA" w:rsidP="1842C4C5" w:rsidRDefault="2825ADDA" w14:paraId="692614E5" w14:textId="7EE16A7A">
      <w:pPr>
        <w:pStyle w:val="Normal"/>
        <w:spacing w:line="360" w:lineRule="auto"/>
        <w:ind w:left="720" w:hanging="720"/>
        <w:jc w:val="both"/>
      </w:pPr>
      <w:r w:rsidRPr="1842C4C5" w:rsidR="2825ADD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counter, nil</w:t>
      </w:r>
    </w:p>
    <w:p w:rsidR="2825ADDA" w:rsidP="1842C4C5" w:rsidRDefault="2825ADDA" w14:paraId="4A233CA3" w14:textId="0AA11837">
      <w:pPr>
        <w:pStyle w:val="Normal"/>
        <w:spacing w:line="360" w:lineRule="auto"/>
        <w:ind w:left="720" w:hanging="720"/>
        <w:jc w:val="both"/>
      </w:pPr>
      <w:r w:rsidRPr="1842C4C5" w:rsidR="2825ADD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2825ADDA" w:rsidP="1842C4C5" w:rsidRDefault="2825ADDA" w14:paraId="006CA017" w14:textId="334CE3E9">
      <w:pPr>
        <w:pStyle w:val="Normal"/>
        <w:spacing w:line="360" w:lineRule="auto"/>
        <w:ind w:left="720" w:hanging="720"/>
        <w:jc w:val="both"/>
      </w:pPr>
      <w:r w:rsidRPr="1842C4C5" w:rsidR="2825ADD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2825ADDA" w:rsidP="1842C4C5" w:rsidRDefault="2825ADDA" w14:paraId="0D60D4C0" w14:textId="164C32E0">
      <w:pPr>
        <w:pStyle w:val="Normal"/>
        <w:spacing w:line="360" w:lineRule="auto"/>
        <w:ind w:left="720" w:hanging="720"/>
        <w:jc w:val="both"/>
      </w:pPr>
      <w:r w:rsidRPr="1842C4C5" w:rsidR="2825ADD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unc (p *provider) UpdateCounter(value int) error {</w:t>
      </w:r>
    </w:p>
    <w:p w:rsidR="2825ADDA" w:rsidP="1842C4C5" w:rsidRDefault="2825ADDA" w14:paraId="7679C124" w14:textId="7771653B">
      <w:pPr>
        <w:pStyle w:val="Normal"/>
        <w:spacing w:line="360" w:lineRule="auto"/>
        <w:ind w:left="720" w:hanging="720"/>
        <w:jc w:val="both"/>
      </w:pPr>
      <w:r w:rsidRPr="1842C4C5" w:rsidR="2825ADD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_, err := p.db.Exec("UPDATE counter SET value = value + $1", value)</w:t>
      </w:r>
    </w:p>
    <w:p w:rsidR="2825ADDA" w:rsidP="1842C4C5" w:rsidRDefault="2825ADDA" w14:paraId="1979E78A" w14:textId="5A1072DE">
      <w:pPr>
        <w:pStyle w:val="Normal"/>
        <w:spacing w:line="360" w:lineRule="auto"/>
        <w:ind w:left="720" w:hanging="720"/>
        <w:jc w:val="both"/>
      </w:pPr>
      <w:r w:rsidRPr="1842C4C5" w:rsidR="2825ADD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err</w:t>
      </w:r>
    </w:p>
    <w:p w:rsidR="2825ADDA" w:rsidP="1842C4C5" w:rsidRDefault="2825ADDA" w14:paraId="342DD844" w14:textId="2A0DD226">
      <w:pPr>
        <w:pStyle w:val="Normal"/>
        <w:spacing w:line="360" w:lineRule="auto"/>
        <w:ind w:left="720" w:hanging="720"/>
        <w:jc w:val="both"/>
      </w:pPr>
      <w:r w:rsidRPr="1842C4C5" w:rsidR="2825ADDA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1842C4C5" w:rsidP="1842C4C5" w:rsidRDefault="1842C4C5" w14:paraId="713AF9E4" w14:textId="111A3013">
      <w:pPr>
        <w:pStyle w:val="Normal"/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</w:p>
    <w:p w:rsidR="1842C4C5" w:rsidP="1842C4C5" w:rsidRDefault="1842C4C5" w14:paraId="3F33F357" w14:textId="197AB4EA">
      <w:pPr>
        <w:pStyle w:val="Normal"/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</w:p>
    <w:p w:rsidR="62C51921" w:rsidP="1842C4C5" w:rsidRDefault="62C51921" w14:paraId="3DD0CAB3" w14:textId="5E6C8C25">
      <w:pPr>
        <w:spacing w:line="360" w:lineRule="auto"/>
        <w:ind w:left="720" w:hanging="72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="62C51921">
        <w:drawing>
          <wp:inline wp14:editId="03C95694" wp14:anchorId="19B04A94">
            <wp:extent cx="6305552" cy="3419475"/>
            <wp:effectExtent l="0" t="0" r="0" b="0"/>
            <wp:docPr id="88596549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cf6597dbac14cf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5552" cy="341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2C51921" w:rsidP="1842C4C5" w:rsidRDefault="62C51921" w14:paraId="7EC1ECC2" w14:textId="471BEC31">
      <w:pPr>
        <w:spacing w:line="360" w:lineRule="auto"/>
        <w:ind w:left="720" w:hanging="72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1842C4C5" w:rsidR="62C5192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Рисунок 12 - Тестирование микросервиса </w:t>
      </w:r>
      <w:proofErr w:type="spellStart"/>
      <w:r w:rsidRPr="1842C4C5" w:rsidR="62C5192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count</w:t>
      </w:r>
      <w:proofErr w:type="spellEnd"/>
    </w:p>
    <w:p w:rsidR="2ACA377B" w:rsidP="1842C4C5" w:rsidRDefault="2ACA377B" w14:paraId="1B891749" w14:textId="6763B41E">
      <w:pPr>
        <w:spacing w:line="360" w:lineRule="auto"/>
        <w:ind w:left="720" w:hanging="72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="2ACA377B">
        <w:drawing>
          <wp:inline wp14:editId="4C0E5124" wp14:anchorId="6F8E3464">
            <wp:extent cx="6305552" cy="4010025"/>
            <wp:effectExtent l="0" t="0" r="0" b="0"/>
            <wp:docPr id="55729617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897b552f36c421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5552" cy="401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ACA377B" w:rsidP="1842C4C5" w:rsidRDefault="2ACA377B" w14:paraId="0DA707C4" w14:textId="21A7D6C7">
      <w:pPr>
        <w:spacing w:line="360" w:lineRule="auto"/>
        <w:ind w:left="720" w:hanging="72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1842C4C5" w:rsidR="2ACA377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Рисунок 13 - Тестирование </w:t>
      </w:r>
      <w:proofErr w:type="spellStart"/>
      <w:r w:rsidRPr="1842C4C5" w:rsidR="2ACA377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микросервиса</w:t>
      </w:r>
      <w:proofErr w:type="spellEnd"/>
      <w:r w:rsidRPr="1842C4C5" w:rsidR="2ACA377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  <w:proofErr w:type="spellStart"/>
      <w:r w:rsidRPr="1842C4C5" w:rsidR="2ACA377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count</w:t>
      </w:r>
      <w:proofErr w:type="spellEnd"/>
    </w:p>
    <w:p w:rsidR="1842C4C5" w:rsidP="1842C4C5" w:rsidRDefault="1842C4C5" w14:paraId="0B5A5FD7" w14:textId="33ADCDB9">
      <w:pPr>
        <w:spacing w:line="360" w:lineRule="auto"/>
        <w:ind w:left="720" w:hanging="72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</w:p>
    <w:p w:rsidR="1842C4C5" w:rsidP="1842C4C5" w:rsidRDefault="1842C4C5" w14:paraId="342CD8BB" w14:textId="3E1D168E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</w:p>
    <w:p w:rsidR="2ACA377B" w:rsidP="1842C4C5" w:rsidRDefault="2ACA377B" w14:paraId="195DE8C6" w14:textId="5047802C">
      <w:pPr>
        <w:spacing w:line="360" w:lineRule="auto"/>
        <w:ind w:left="720" w:hanging="72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="2ACA377B">
        <w:drawing>
          <wp:inline wp14:editId="69D17D86" wp14:anchorId="161C9E97">
            <wp:extent cx="6305552" cy="4010025"/>
            <wp:effectExtent l="0" t="0" r="0" b="0"/>
            <wp:docPr id="24685084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95f74b86c144a8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5552" cy="401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ACA377B" w:rsidP="1842C4C5" w:rsidRDefault="2ACA377B" w14:paraId="16563BE5" w14:textId="216BB877">
      <w:pPr>
        <w:spacing w:line="360" w:lineRule="auto"/>
        <w:ind w:left="720" w:hanging="72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1842C4C5" w:rsidR="2ACA377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Рисунок 14 - Тестирование микросервиса </w:t>
      </w:r>
      <w:proofErr w:type="spellStart"/>
      <w:r w:rsidRPr="1842C4C5" w:rsidR="2ACA377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count</w:t>
      </w:r>
      <w:proofErr w:type="spellEnd"/>
    </w:p>
    <w:p w:rsidR="2ACA377B" w:rsidP="1842C4C5" w:rsidRDefault="2ACA377B" w14:paraId="0F269116" w14:textId="2718039B">
      <w:pPr>
        <w:spacing w:line="360" w:lineRule="auto"/>
        <w:ind w:left="720" w:hanging="72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="2ACA377B">
        <w:drawing>
          <wp:inline wp14:editId="2CF81BCF" wp14:anchorId="12DB6F32">
            <wp:extent cx="6305552" cy="4010025"/>
            <wp:effectExtent l="0" t="0" r="0" b="0"/>
            <wp:docPr id="194261681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f14a47c391a47d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5552" cy="401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ACA377B" w:rsidP="1842C4C5" w:rsidRDefault="2ACA377B" w14:paraId="79ABA853" w14:textId="539DE460">
      <w:pPr>
        <w:spacing w:line="360" w:lineRule="auto"/>
        <w:ind w:left="720" w:hanging="72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1842C4C5" w:rsidR="2ACA377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Рисунок 15 - Тестирование </w:t>
      </w:r>
      <w:proofErr w:type="spellStart"/>
      <w:r w:rsidRPr="1842C4C5" w:rsidR="2ACA377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микросервиса</w:t>
      </w:r>
      <w:proofErr w:type="spellEnd"/>
      <w:r w:rsidRPr="1842C4C5" w:rsidR="2ACA377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  <w:proofErr w:type="spellStart"/>
      <w:r w:rsidRPr="1842C4C5" w:rsidR="2ACA377B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count</w:t>
      </w:r>
      <w:proofErr w:type="spellEnd"/>
    </w:p>
    <w:p w:rsidR="34F35513" w:rsidP="1842C4C5" w:rsidRDefault="34F35513" w14:paraId="308E50DB" w14:textId="0D009709">
      <w:pPr>
        <w:pStyle w:val="ListParagraph"/>
        <w:spacing w:line="360" w:lineRule="auto"/>
        <w:ind w:left="108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1842C4C5" w:rsidR="34F35513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Все изменения были зафиксированы, был сделан </w:t>
      </w:r>
      <w:proofErr w:type="spellStart"/>
      <w:r w:rsidRPr="1842C4C5" w:rsidR="34F35513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commit</w:t>
      </w:r>
      <w:proofErr w:type="spellEnd"/>
      <w:r w:rsidRPr="1842C4C5" w:rsidR="34F35513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и произошла отправка в удалённый репозиторий </w:t>
      </w:r>
      <w:proofErr w:type="spellStart"/>
      <w:r w:rsidRPr="1842C4C5" w:rsidR="34F35513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GitHub</w:t>
      </w:r>
      <w:proofErr w:type="spellEnd"/>
      <w:r w:rsidRPr="1842C4C5" w:rsidR="34F35513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. Через интерфейс  </w:t>
      </w:r>
      <w:proofErr w:type="spellStart"/>
      <w:r w:rsidRPr="1842C4C5" w:rsidR="34F35513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GitHub</w:t>
      </w:r>
      <w:proofErr w:type="spellEnd"/>
      <w:r w:rsidRPr="1842C4C5" w:rsidR="34F35513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был создан Pull </w:t>
      </w:r>
      <w:proofErr w:type="spellStart"/>
      <w:r w:rsidRPr="1842C4C5" w:rsidR="34F35513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Request</w:t>
      </w:r>
      <w:proofErr w:type="spellEnd"/>
      <w:r w:rsidRPr="1842C4C5" w:rsidR="34F35513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</w:t>
      </w:r>
      <w:proofErr w:type="spellStart"/>
      <w:r w:rsidRPr="1842C4C5" w:rsidR="34F35513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dev</w:t>
      </w:r>
      <w:proofErr w:type="spellEnd"/>
      <w:r w:rsidRPr="1842C4C5" w:rsidR="34F35513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--&gt; </w:t>
      </w:r>
      <w:proofErr w:type="spellStart"/>
      <w:r w:rsidRPr="1842C4C5" w:rsidR="34F35513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master</w:t>
      </w:r>
      <w:proofErr w:type="spellEnd"/>
      <w:r w:rsidRPr="1842C4C5" w:rsidR="34F35513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.</w:t>
      </w:r>
    </w:p>
    <w:p w:rsidR="1842C4C5" w:rsidP="1842C4C5" w:rsidRDefault="1842C4C5" w14:paraId="367E2457" w14:textId="3E150053">
      <w:pPr>
        <w:spacing w:line="360" w:lineRule="auto"/>
        <w:ind w:left="720" w:hanging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</w:p>
    <w:p w:rsidR="3BD5D2D2" w:rsidP="1842C4C5" w:rsidRDefault="3BD5D2D2" w14:paraId="376E7DB2" w14:textId="5D4E45DC">
      <w:pPr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1842C4C5" w:rsidR="3BD5D2D2">
        <w:rPr>
          <w:rFonts w:ascii="Times New Roman" w:hAnsi="Times New Roman" w:eastAsia="Times New Roman" w:cs="Times New Roman"/>
          <w:b w:val="1"/>
          <w:bCs w:val="1"/>
          <w:i w:val="0"/>
          <w:iCs w:val="0"/>
          <w:noProof w:val="0"/>
          <w:sz w:val="32"/>
          <w:szCs w:val="32"/>
          <w:lang w:val="ru-RU"/>
        </w:rPr>
        <w:t>Заключение:</w:t>
      </w:r>
      <w:r w:rsidRPr="1842C4C5" w:rsidR="3BD5D2D2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были получены первичные навыки организации кодовой базы проекта на </w:t>
      </w:r>
      <w:r w:rsidRPr="1842C4C5" w:rsidR="3BD5D2D2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Golang.</w:t>
      </w:r>
    </w:p>
    <w:p w:rsidR="3BD5D2D2" w:rsidP="1842C4C5" w:rsidRDefault="3BD5D2D2" w14:paraId="7B6731AF" w14:textId="70DC11A6">
      <w:pPr>
        <w:ind w:firstLine="72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32"/>
          <w:szCs w:val="32"/>
          <w:lang w:val="ru-RU"/>
        </w:rPr>
      </w:pPr>
      <w:r w:rsidRPr="1842C4C5" w:rsidR="3BD5D2D2">
        <w:rPr>
          <w:rFonts w:ascii="Times New Roman" w:hAnsi="Times New Roman" w:eastAsia="Times New Roman" w:cs="Times New Roman"/>
          <w:b w:val="1"/>
          <w:bCs w:val="1"/>
          <w:i w:val="0"/>
          <w:iCs w:val="0"/>
          <w:noProof w:val="0"/>
          <w:sz w:val="32"/>
          <w:szCs w:val="32"/>
          <w:lang w:val="ru-RU"/>
        </w:rPr>
        <w:t>Список использованных источников:</w:t>
      </w:r>
    </w:p>
    <w:p w:rsidR="3BD5D2D2" w:rsidP="1842C4C5" w:rsidRDefault="3BD5D2D2" w14:paraId="79CB930D" w14:textId="3E503188">
      <w:pPr>
        <w:pStyle w:val="ListParagraph"/>
        <w:numPr>
          <w:ilvl w:val="0"/>
          <w:numId w:val="4"/>
        </w:numPr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hyperlink r:id="R25a8e67b4e4041c6">
        <w:r w:rsidRPr="1842C4C5" w:rsidR="3BD5D2D2">
          <w:rPr>
            <w:rStyle w:val="Hyperlink"/>
            <w:rFonts w:ascii="Times New Roman" w:hAnsi="Times New Roman" w:eastAsia="Times New Roman" w:cs="Times New Roman"/>
            <w:b w:val="0"/>
            <w:bCs w:val="0"/>
            <w:i w:val="0"/>
            <w:iCs w:val="0"/>
            <w:noProof w:val="0"/>
            <w:sz w:val="28"/>
            <w:szCs w:val="28"/>
            <w:lang w:val="ru-RU"/>
          </w:rPr>
          <w:t>https://github.com/golang-standards/project-layout?tab=readme-ov-file</w:t>
        </w:r>
      </w:hyperlink>
    </w:p>
    <w:p w:rsidR="3BD5D2D2" w:rsidP="1842C4C5" w:rsidRDefault="3BD5D2D2" w14:paraId="51A85E48" w14:textId="0F1A5CFF">
      <w:pPr>
        <w:pStyle w:val="ListParagraph"/>
        <w:numPr>
          <w:ilvl w:val="0"/>
          <w:numId w:val="4"/>
        </w:numPr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1842C4C5" w:rsidR="3BD5D2D2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https://youtu.be/V6lQG6d5LgU?si=17sjfwTYCWZMSHlw</w:t>
      </w:r>
    </w:p>
    <w:p w:rsidR="1842C4C5" w:rsidP="1842C4C5" w:rsidRDefault="1842C4C5" w14:paraId="7802B259" w14:textId="2B1F402A">
      <w:pPr>
        <w:spacing w:line="360" w:lineRule="auto"/>
        <w:ind w:left="720" w:hanging="72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</w:p>
    <w:sectPr w:rsidR="00545E4B" w:rsidSect="00574EB5">
      <w:headerReference w:type="default" r:id="rId8"/>
      <w:pgSz w:w="11906" w:h="16838" w:orient="portrait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xmlns:wp14="http://schemas.microsoft.com/office/word/2010/wordml" w:rsidR="008C5C41" w:rsidRDefault="008C5C41" w14:paraId="6B699379" wp14:textId="77777777">
      <w:r>
        <w:separator/>
      </w:r>
    </w:p>
  </w:endnote>
  <w:endnote w:type="continuationSeparator" w:id="0">
    <w:p xmlns:wp14="http://schemas.microsoft.com/office/word/2010/wordml" w:rsidR="008C5C41" w:rsidRDefault="008C5C41" w14:paraId="3FE9F23F" wp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xmlns:wp14="http://schemas.microsoft.com/office/word/2010/wordml" w:rsidR="008C5C41" w:rsidRDefault="008C5C41" w14:paraId="1F72F646" wp14:textId="77777777">
      <w:r>
        <w:separator/>
      </w:r>
    </w:p>
  </w:footnote>
  <w:footnote w:type="continuationSeparator" w:id="0">
    <w:p xmlns:wp14="http://schemas.microsoft.com/office/word/2010/wordml" w:rsidR="008C5C41" w:rsidRDefault="008C5C41" w14:paraId="08CE6F91" wp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="00EB3384" w:rsidRDefault="00EB3384" w14:paraId="110FFD37" wp14:textId="77777777">
    <w:pPr>
      <w:pStyle w:val="Header"/>
      <w:jc w:val="right"/>
    </w:pPr>
  </w:p>
</w:hdr>
</file>

<file path=word/numbering.xml><?xml version="1.0" encoding="utf-8"?>
<w:numbering xmlns:w="http://schemas.openxmlformats.org/wordprocessingml/2006/main">
  <w:abstractNum xmlns:w="http://schemas.openxmlformats.org/wordprocessingml/2006/main" w:abstractNumId="6">
    <w:nsid w:val="70d09ff1"/>
    <w:multiLevelType xmlns:w="http://schemas.openxmlformats.org/wordprocessingml/2006/main" w:val="hybridMultilevel"/>
    <w:lvl xmlns:w="http://schemas.openxmlformats.org/wordprocessingml/2006/main" w:ilvl="0">
      <w:start w:val="3"/>
      <w:numFmt w:val="decimal"/>
      <w:lvlText w:val="%1."/>
      <w:lvlJc w:val="left"/>
      <w:pPr>
        <w:ind w:left="1080" w:hanging="360"/>
      </w:pPr>
      <w:rPr>
        <w:rFonts w:hint="default" w:ascii="Times New Roman" w:hAnsi="Times New Roman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">
    <w:nsid w:val="116c4cb3"/>
    <w:multiLevelType xmlns:w="http://schemas.openxmlformats.org/wordprocessingml/2006/main" w:val="hybridMultilevel"/>
    <w:lvl xmlns:w="http://schemas.openxmlformats.org/wordprocessingml/2006/main" w:ilvl="0">
      <w:start w:val="3"/>
      <w:numFmt w:val="decimal"/>
      <w:lvlText w:val="%1."/>
      <w:lvlJc w:val="left"/>
      <w:pPr>
        <w:ind w:left="1080" w:hanging="360"/>
      </w:pPr>
      <w:rPr>
        <w:rFonts w:hint="default" w:ascii="Times New Roman" w:hAnsi="Times New Roman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">
    <w:nsid w:val="25b9e33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44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216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88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60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432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504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76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48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7200" w:hanging="180"/>
      </w:pPr>
    </w:lvl>
  </w:abstractNum>
  <w:abstractNum xmlns:w="http://schemas.openxmlformats.org/wordprocessingml/2006/main" w:abstractNumId="3">
    <w:nsid w:val="1e51c287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8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5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2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9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6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4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1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840" w:hanging="180"/>
      </w:pPr>
    </w:lvl>
  </w:abstractNum>
  <w:abstractNum xmlns:w="http://schemas.openxmlformats.org/wordprocessingml/2006/main" w:abstractNumId="2">
    <w:nsid w:val="49d64c8b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  <w:rPr>
        <w:rFonts w:hint="default" w:ascii="Times New Roman" w:hAnsi="Times New Roman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">
    <w:nsid w:val="3742afa4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num w:numId="6">
    <w:abstractNumId w:val="6"/>
  </w:num>
  <w:num w:numId="5">
    <w:abstractNumId w:val="5"/>
  </w:num>
  <w:num w:numId="4">
    <w:abstractNumId w:val="4"/>
  </w:num>
  <w:num w:numId="3">
    <w:abstractNumId w:val="3"/>
  </w:num>
  <w:num w:numId="2">
    <w:abstractNumId w:val="2"/>
  </w:num>
  <w:num w:numId="1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47A8"/>
    <w:rsid w:val="000A3D06"/>
    <w:rsid w:val="001557C8"/>
    <w:rsid w:val="00197467"/>
    <w:rsid w:val="001C4CCA"/>
    <w:rsid w:val="003102CD"/>
    <w:rsid w:val="00362143"/>
    <w:rsid w:val="003B225E"/>
    <w:rsid w:val="003D30A6"/>
    <w:rsid w:val="003D3615"/>
    <w:rsid w:val="00440F0A"/>
    <w:rsid w:val="00452407"/>
    <w:rsid w:val="004D2D19"/>
    <w:rsid w:val="004E2696"/>
    <w:rsid w:val="00502CDD"/>
    <w:rsid w:val="005331A7"/>
    <w:rsid w:val="00545E4B"/>
    <w:rsid w:val="00561A19"/>
    <w:rsid w:val="00574EB5"/>
    <w:rsid w:val="0057778B"/>
    <w:rsid w:val="00584C30"/>
    <w:rsid w:val="00596BF2"/>
    <w:rsid w:val="005E2502"/>
    <w:rsid w:val="005F024E"/>
    <w:rsid w:val="006444BB"/>
    <w:rsid w:val="006459B3"/>
    <w:rsid w:val="007154C2"/>
    <w:rsid w:val="00717B30"/>
    <w:rsid w:val="00777A97"/>
    <w:rsid w:val="007A22A1"/>
    <w:rsid w:val="007A784A"/>
    <w:rsid w:val="007D3824"/>
    <w:rsid w:val="008535C1"/>
    <w:rsid w:val="0085366D"/>
    <w:rsid w:val="0086530C"/>
    <w:rsid w:val="008C5C41"/>
    <w:rsid w:val="008D6CD9"/>
    <w:rsid w:val="00984206"/>
    <w:rsid w:val="009855F0"/>
    <w:rsid w:val="00A0227A"/>
    <w:rsid w:val="00A12BF4"/>
    <w:rsid w:val="00A138AF"/>
    <w:rsid w:val="00B70F37"/>
    <w:rsid w:val="00CB06D6"/>
    <w:rsid w:val="00CB4074"/>
    <w:rsid w:val="00D451E3"/>
    <w:rsid w:val="00D958CA"/>
    <w:rsid w:val="00DC0920"/>
    <w:rsid w:val="00E60AD0"/>
    <w:rsid w:val="00EA0A6F"/>
    <w:rsid w:val="00EB3384"/>
    <w:rsid w:val="00EF0A4A"/>
    <w:rsid w:val="00F05BB9"/>
    <w:rsid w:val="00FC3951"/>
    <w:rsid w:val="015D5D44"/>
    <w:rsid w:val="01A7686D"/>
    <w:rsid w:val="03B6F84E"/>
    <w:rsid w:val="04EBA1EE"/>
    <w:rsid w:val="05482512"/>
    <w:rsid w:val="067040F4"/>
    <w:rsid w:val="06924EBE"/>
    <w:rsid w:val="07A717D8"/>
    <w:rsid w:val="08165F4B"/>
    <w:rsid w:val="09D334B8"/>
    <w:rsid w:val="0A24C181"/>
    <w:rsid w:val="0AA6AFFE"/>
    <w:rsid w:val="0AF39967"/>
    <w:rsid w:val="0B36798C"/>
    <w:rsid w:val="0B698EDA"/>
    <w:rsid w:val="0BBC9D0D"/>
    <w:rsid w:val="0D11CB7A"/>
    <w:rsid w:val="0D3ABFEB"/>
    <w:rsid w:val="126FF1D5"/>
    <w:rsid w:val="135E3F0B"/>
    <w:rsid w:val="15FAA6B4"/>
    <w:rsid w:val="1842C4C5"/>
    <w:rsid w:val="18848953"/>
    <w:rsid w:val="1B79F149"/>
    <w:rsid w:val="1CFD03B3"/>
    <w:rsid w:val="1F2EA485"/>
    <w:rsid w:val="20094B4D"/>
    <w:rsid w:val="2062E9D0"/>
    <w:rsid w:val="222D462D"/>
    <w:rsid w:val="227CAA1A"/>
    <w:rsid w:val="231E42E3"/>
    <w:rsid w:val="2483AA2D"/>
    <w:rsid w:val="248FE24E"/>
    <w:rsid w:val="24D8F94F"/>
    <w:rsid w:val="2574E36F"/>
    <w:rsid w:val="273C66D0"/>
    <w:rsid w:val="2825ADDA"/>
    <w:rsid w:val="2858CFEE"/>
    <w:rsid w:val="29A086A2"/>
    <w:rsid w:val="2ACA377B"/>
    <w:rsid w:val="2D291441"/>
    <w:rsid w:val="2F9D092B"/>
    <w:rsid w:val="2FC854A4"/>
    <w:rsid w:val="30282A53"/>
    <w:rsid w:val="34F35513"/>
    <w:rsid w:val="34FCEEAB"/>
    <w:rsid w:val="358E1E15"/>
    <w:rsid w:val="39179293"/>
    <w:rsid w:val="393B8C69"/>
    <w:rsid w:val="39E3E2B3"/>
    <w:rsid w:val="3AAE3EE4"/>
    <w:rsid w:val="3BD5D2D2"/>
    <w:rsid w:val="4460BA59"/>
    <w:rsid w:val="44D9419E"/>
    <w:rsid w:val="450FD483"/>
    <w:rsid w:val="458D4627"/>
    <w:rsid w:val="47E3B8F4"/>
    <w:rsid w:val="48EC4260"/>
    <w:rsid w:val="49629B54"/>
    <w:rsid w:val="497FB76D"/>
    <w:rsid w:val="49905C59"/>
    <w:rsid w:val="4A9AF6E9"/>
    <w:rsid w:val="4C64DF7A"/>
    <w:rsid w:val="4C6B17DE"/>
    <w:rsid w:val="4EEE8937"/>
    <w:rsid w:val="501930D9"/>
    <w:rsid w:val="51F2A9BA"/>
    <w:rsid w:val="532E962C"/>
    <w:rsid w:val="56A48493"/>
    <w:rsid w:val="57479B9A"/>
    <w:rsid w:val="57C879C1"/>
    <w:rsid w:val="58031DF0"/>
    <w:rsid w:val="58F83554"/>
    <w:rsid w:val="59851BBF"/>
    <w:rsid w:val="5F2D7198"/>
    <w:rsid w:val="61130323"/>
    <w:rsid w:val="61E16E93"/>
    <w:rsid w:val="61F7A907"/>
    <w:rsid w:val="6229A3BE"/>
    <w:rsid w:val="62496BF5"/>
    <w:rsid w:val="62B0C596"/>
    <w:rsid w:val="62C51921"/>
    <w:rsid w:val="635AE557"/>
    <w:rsid w:val="63A10F9E"/>
    <w:rsid w:val="66E4CEE0"/>
    <w:rsid w:val="67B86CC8"/>
    <w:rsid w:val="6907BB23"/>
    <w:rsid w:val="697BBD4D"/>
    <w:rsid w:val="6A2A31F4"/>
    <w:rsid w:val="6A355D8C"/>
    <w:rsid w:val="6C04E351"/>
    <w:rsid w:val="6D0BF812"/>
    <w:rsid w:val="6F43172F"/>
    <w:rsid w:val="74DFB32B"/>
    <w:rsid w:val="75C6A426"/>
    <w:rsid w:val="75DA2CE1"/>
    <w:rsid w:val="7618CBE5"/>
    <w:rsid w:val="76675D3C"/>
    <w:rsid w:val="769A9C6D"/>
    <w:rsid w:val="76C5F838"/>
    <w:rsid w:val="76D54769"/>
    <w:rsid w:val="76F454B2"/>
    <w:rsid w:val="77644F9D"/>
    <w:rsid w:val="79A32381"/>
    <w:rsid w:val="79C0094C"/>
    <w:rsid w:val="7ACE681C"/>
    <w:rsid w:val="7B828E83"/>
    <w:rsid w:val="7CEA8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A8B3E8C"/>
  <w15:docId w15:val="{C620C1CA-3675-4935-B941-B32A61BE1F5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="Times New Roman" w:hAnsi="Times New Roman" w:eastAsia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574EB5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1" w:customStyle="1">
    <w:name w:val="Обычный1"/>
    <w:rsid w:val="00574EB5"/>
    <w:pPr>
      <w:widowControl w:val="0"/>
    </w:pPr>
    <w:rPr>
      <w:snapToGrid w:val="0"/>
    </w:rPr>
  </w:style>
  <w:style w:type="paragraph" w:styleId="Title">
    <w:name w:val="Title"/>
    <w:basedOn w:val="Normal"/>
    <w:qFormat/>
    <w:rsid w:val="00574EB5"/>
    <w:pPr>
      <w:jc w:val="center"/>
    </w:pPr>
    <w:rPr>
      <w:i/>
      <w:sz w:val="26"/>
    </w:rPr>
  </w:style>
  <w:style w:type="paragraph" w:styleId="Header">
    <w:name w:val="header"/>
    <w:basedOn w:val="Normal"/>
    <w:rsid w:val="00574EB5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574EB5"/>
    <w:pPr>
      <w:tabs>
        <w:tab w:val="center" w:pos="4153"/>
        <w:tab w:val="right" w:pos="8306"/>
      </w:tabs>
    </w:pPr>
  </w:style>
  <w:style w:type="paragraph" w:styleId="DocumentMap">
    <w:name w:val="Document Map"/>
    <w:basedOn w:val="Normal"/>
    <w:link w:val="DocumentMapChar"/>
    <w:rsid w:val="00984206"/>
    <w:rPr>
      <w:rFonts w:ascii="Tahoma" w:hAnsi="Tahoma"/>
      <w:sz w:val="16"/>
      <w:szCs w:val="16"/>
    </w:rPr>
  </w:style>
  <w:style w:type="character" w:styleId="DocumentMapChar" w:customStyle="1">
    <w:name w:val="Document Map Char"/>
    <w:link w:val="DocumentMap"/>
    <w:rsid w:val="0098420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E60AD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rsid w:val="0057778B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rsid w:val="0057778B"/>
    <w:rPr>
      <w:rFonts w:ascii="Tahoma" w:hAnsi="Tahoma" w:cs="Tahoma"/>
      <w:sz w:val="16"/>
      <w:szCs w:val="16"/>
    </w:rPr>
  </w:style>
  <w:style w:type="character" w:styleId="CommentReference">
    <w:name w:val="annotation reference"/>
    <w:unhideWhenUsed/>
    <w:rsid w:val="000159C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159C3"/>
  </w:style>
  <w:style w:type="character" w:styleId="CommentTextChar" w:customStyle="1">
    <w:name w:val="Comment Text Char"/>
    <w:basedOn w:val="DefaultParagraphFont"/>
    <w:link w:val="CommentText"/>
    <w:rsid w:val="000159C3"/>
  </w:style>
  <w:style w:type="paragraph" w:styleId="CommentSubject">
    <w:name w:val="annotation subject"/>
    <w:basedOn w:val="CommentText"/>
    <w:next w:val="CommentText"/>
    <w:link w:val="CommentSubjectChar"/>
    <w:rsid w:val="000159C3"/>
    <w:rPr>
      <w:b/>
      <w:bCs/>
    </w:rPr>
  </w:style>
  <w:style w:type="character" w:styleId="CommentSubjectChar" w:customStyle="1">
    <w:name w:val="Comment Subject Char"/>
    <w:basedOn w:val="CommentTextChar"/>
    <w:link w:val="CommentSubject"/>
    <w:rsid w:val="000159C3"/>
    <w:rPr>
      <w:b/>
      <w:bCs/>
    </w:rPr>
  </w:style>
  <w:style xmlns:w14="http://schemas.microsoft.com/office/word/2010/wordml" xmlns:mc="http://schemas.openxmlformats.org/markup-compatibility/2006" xmlns:w="http://schemas.openxmlformats.org/wordprocessingml/2006/main" w:type="paragraph" w:styleId="ListParagraph" mc:Ignorable="w14">
    <w:name xmlns:w="http://schemas.openxmlformats.org/wordprocessingml/2006/main" w:val="List Paragraph"/>
    <w:basedOn xmlns:w="http://schemas.openxmlformats.org/wordprocessingml/2006/main" w:val="Normal"/>
    <w:uiPriority xmlns:w="http://schemas.openxmlformats.org/wordprocessingml/2006/main" w:val="34"/>
    <w:qFormat xmlns:w="http://schemas.openxmlformats.org/wordprocessingml/2006/main"/>
    <w:pPr xmlns:w="http://schemas.openxmlformats.org/wordprocessingml/2006/main">
      <w:ind xmlns:w="http://schemas.openxmlformats.org/wordprocessingml/2006/main" w:left="720"/>
      <w:contextualSpacing xmlns:w="http://schemas.openxmlformats.org/wordprocessingml/2006/main"/>
    </w:p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ettings" Target="settings.xml" Id="rId3" /><Relationship Type="http://schemas.openxmlformats.org/officeDocument/2006/relationships/image" Target="media/image1.jpeg" Id="rId7" /><Relationship Type="http://schemas.openxmlformats.org/officeDocument/2006/relationships/styles" Target="styles.xml" Id="rId2" /><Relationship Type="http://schemas.openxmlformats.org/officeDocument/2006/relationships/customXml" Target="../customXml/item1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Relationship Type="http://schemas.openxmlformats.org/officeDocument/2006/relationships/image" Target="/media/image.png" Id="R898801a289094a05" /><Relationship Type="http://schemas.openxmlformats.org/officeDocument/2006/relationships/image" Target="/media/image2.png" Id="R4b0ec64a5cce42b0" /><Relationship Type="http://schemas.openxmlformats.org/officeDocument/2006/relationships/image" Target="/media/image3.png" Id="Rc410e7e562c44eae" /><Relationship Type="http://schemas.openxmlformats.org/officeDocument/2006/relationships/image" Target="/media/image4.png" Id="R56e7ffa5374b4fef" /><Relationship Type="http://schemas.openxmlformats.org/officeDocument/2006/relationships/image" Target="/media/image5.png" Id="Rabc5c0606f8a40f9" /><Relationship Type="http://schemas.openxmlformats.org/officeDocument/2006/relationships/image" Target="/media/image6.png" Id="Refacfa70393c46a1" /><Relationship Type="http://schemas.openxmlformats.org/officeDocument/2006/relationships/image" Target="/media/image7.png" Id="R024a893034c14131" /><Relationship Type="http://schemas.openxmlformats.org/officeDocument/2006/relationships/image" Target="/media/image8.png" Id="Rb90e445b02aa4e46" /><Relationship Type="http://schemas.openxmlformats.org/officeDocument/2006/relationships/image" Target="/media/image9.png" Id="R055fe5d15a2f4dd5" /><Relationship Type="http://schemas.openxmlformats.org/officeDocument/2006/relationships/image" Target="/media/imagea.png" Id="R29c5154298e94c04" /><Relationship Type="http://schemas.openxmlformats.org/officeDocument/2006/relationships/image" Target="/media/imageb.png" Id="R7cf6597dbac14cf8" /><Relationship Type="http://schemas.openxmlformats.org/officeDocument/2006/relationships/image" Target="/media/imagec.png" Id="Rb897b552f36c4213" /><Relationship Type="http://schemas.openxmlformats.org/officeDocument/2006/relationships/image" Target="/media/imaged.png" Id="R795f74b86c144a8b" /><Relationship Type="http://schemas.openxmlformats.org/officeDocument/2006/relationships/image" Target="/media/imagee.png" Id="R6f14a47c391a47d2" /><Relationship Type="http://schemas.openxmlformats.org/officeDocument/2006/relationships/hyperlink" Target="https://github.com/golang-standards/project-layout?tab=readme-ov-file" TargetMode="External" Id="R25a8e67b4e4041c6" /><Relationship Type="http://schemas.openxmlformats.org/officeDocument/2006/relationships/numbering" Target="numbering.xml" Id="R6ade4c1ad98b4cd8" 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HP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Vitalian</dc:creator>
  <lastModifiedBy>Заушников Лев</lastModifiedBy>
  <revision>4</revision>
  <dcterms:created xsi:type="dcterms:W3CDTF">2024-09-02T09:59:00.0000000Z</dcterms:created>
  <dcterms:modified xsi:type="dcterms:W3CDTF">2024-12-13T22:12:34.6995633Z</dcterms:modified>
</coreProperties>
</file>